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138F9" w14:textId="77777777" w:rsidR="00152339" w:rsidRPr="00787665" w:rsidRDefault="00000000" w:rsidP="00036D78">
      <w:pPr>
        <w:pStyle w:val="Title"/>
        <w:ind w:firstLine="0"/>
        <w:jc w:val="left"/>
      </w:pPr>
      <w:r w:rsidRPr="00787665">
        <w:t>Associations between detection of enteropathogens and microbial source tracking markers in the environment and child enteric infections and growth: an individual participant data meta-analysis</w:t>
      </w:r>
    </w:p>
    <w:p w14:paraId="1163557E" w14:textId="77777777" w:rsidR="00152339" w:rsidRPr="00787665" w:rsidRDefault="00000000" w:rsidP="00036D78">
      <w:pPr>
        <w:pStyle w:val="Author"/>
        <w:jc w:val="left"/>
      </w:pPr>
      <w:r w:rsidRPr="00787665">
        <w:t>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w:t>
      </w:r>
    </w:p>
    <w:p w14:paraId="2AD37C9F" w14:textId="77777777" w:rsidR="00152339" w:rsidRPr="00787665" w:rsidRDefault="00000000">
      <w:pPr>
        <w:pStyle w:val="FirstParagraph"/>
      </w:pPr>
      <w:r w:rsidRPr="00787665">
        <w:rPr>
          <w:b/>
          <w:bCs/>
        </w:rPr>
        <w:t>Abstract word count: 367</w:t>
      </w:r>
    </w:p>
    <w:p w14:paraId="0E609BEF" w14:textId="77777777" w:rsidR="00152339" w:rsidRPr="00787665" w:rsidRDefault="00000000">
      <w:pPr>
        <w:pStyle w:val="BodyText"/>
      </w:pPr>
      <w:r w:rsidRPr="00787665">
        <w:rPr>
          <w:b/>
          <w:bCs/>
        </w:rPr>
        <w:t>Current word count: 4605</w:t>
      </w:r>
    </w:p>
    <w:p w14:paraId="2B4ACDD5" w14:textId="77777777" w:rsidR="00152339" w:rsidRPr="00787665" w:rsidRDefault="00000000">
      <w:pPr>
        <w:pStyle w:val="Heading2"/>
      </w:pPr>
      <w:bookmarkStart w:id="0" w:name="abstract"/>
      <w:r w:rsidRPr="00787665">
        <w:t>Abstract</w:t>
      </w:r>
    </w:p>
    <w:p w14:paraId="6FC72C15" w14:textId="77777777" w:rsidR="00152339" w:rsidRPr="00787665" w:rsidRDefault="00000000" w:rsidP="00787665">
      <w:pPr>
        <w:pStyle w:val="FirstParagraph"/>
        <w:ind w:firstLine="0"/>
      </w:pPr>
      <w:r w:rsidRPr="00787665">
        <w:rPr>
          <w:b/>
          <w:bCs/>
        </w:rPr>
        <w:t>Background:</w:t>
      </w:r>
      <w:r w:rsidRPr="00787665">
        <w:t xml:space="preserve"> 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14:paraId="46F31B50" w14:textId="77777777" w:rsidR="00152339" w:rsidRPr="00787665" w:rsidRDefault="00000000" w:rsidP="00787665">
      <w:pPr>
        <w:pStyle w:val="BodyText"/>
        <w:ind w:firstLine="0"/>
      </w:pPr>
      <w:r w:rsidRPr="00787665">
        <w:rPr>
          <w:b/>
          <w:bCs/>
        </w:rPr>
        <w:t>Methods:</w:t>
      </w:r>
      <w:r w:rsidRPr="00787665">
        <w:t xml:space="preserve"> 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w:t>
      </w:r>
      <w:proofErr w:type="gramStart"/>
      <w:r w:rsidRPr="00787665">
        <w:t>diarrhoea</w:t>
      </w:r>
      <w:proofErr w:type="gramEnd"/>
      <w:r w:rsidRPr="00787665">
        <w:t xml:space="preserve"> and height-for-age Z-scores (HAZ) in children. We used covariate-adjusted regression models with robust standard errors to estimate associations and pooled results across studies.</w:t>
      </w:r>
    </w:p>
    <w:p w14:paraId="776BA54D" w14:textId="77777777" w:rsidR="00152339" w:rsidRPr="00787665" w:rsidRDefault="00000000" w:rsidP="00787665">
      <w:pPr>
        <w:pStyle w:val="BodyText"/>
        <w:ind w:firstLine="0"/>
      </w:pPr>
      <w:r w:rsidRPr="00787665">
        <w:rPr>
          <w:b/>
          <w:bCs/>
        </w:rPr>
        <w:t>Findings:</w:t>
      </w:r>
      <w:r w:rsidRPr="00787665">
        <w:t xml:space="preserve"> 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14:paraId="77B1619F" w14:textId="77777777" w:rsidR="00152339" w:rsidRPr="00787665" w:rsidRDefault="00000000" w:rsidP="00787665">
      <w:pPr>
        <w:pStyle w:val="BodyText"/>
        <w:ind w:firstLine="0"/>
      </w:pPr>
      <w:r w:rsidRPr="00787665">
        <w:rPr>
          <w:b/>
          <w:bCs/>
        </w:rPr>
        <w:t>Interpretation:</w:t>
      </w:r>
      <w:r w:rsidRPr="00787665">
        <w:t xml:space="preserve"> Detection of enteropathogens in the environment was associated with increased risk of pathogen-specific infections and lower HAZ but not with caregiver-reported diarrhoea, </w:t>
      </w:r>
      <w:r w:rsidRPr="00787665">
        <w:lastRenderedPageBreak/>
        <w:t>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14:paraId="6AFB0B44" w14:textId="77777777" w:rsidR="00152339" w:rsidRPr="00787665" w:rsidRDefault="00000000">
      <w:pPr>
        <w:pStyle w:val="BodyText"/>
      </w:pPr>
      <w:r w:rsidRPr="00787665">
        <w:rPr>
          <w:b/>
          <w:bCs/>
        </w:rPr>
        <w:t>Funding:</w:t>
      </w:r>
      <w:r w:rsidRPr="00787665">
        <w:t xml:space="preserve"> The Bill &amp; Melinda Gates Foundation.</w:t>
      </w:r>
    </w:p>
    <w:p w14:paraId="70F53F21" w14:textId="77777777" w:rsidR="00787665" w:rsidRPr="00787665" w:rsidRDefault="00787665">
      <w:pPr>
        <w:pStyle w:val="Heading2"/>
      </w:pPr>
      <w:bookmarkStart w:id="1" w:name="research-in-context"/>
      <w:bookmarkEnd w:id="0"/>
    </w:p>
    <w:p w14:paraId="3BEC2F4E" w14:textId="61AACFDD" w:rsidR="00152339" w:rsidRPr="00787665" w:rsidRDefault="00000000">
      <w:pPr>
        <w:pStyle w:val="Heading2"/>
      </w:pPr>
      <w:r w:rsidRPr="00787665">
        <w:t>Research in context</w:t>
      </w:r>
    </w:p>
    <w:p w14:paraId="6EDFAA0F" w14:textId="77777777" w:rsidR="00152339" w:rsidRPr="00787665" w:rsidRDefault="00000000" w:rsidP="00787665">
      <w:pPr>
        <w:pStyle w:val="FirstParagraph"/>
        <w:ind w:firstLine="0"/>
      </w:pPr>
      <w:r w:rsidRPr="00787665">
        <w:rPr>
          <w:b/>
          <w:bCs/>
        </w:rPr>
        <w:t>Evidence before this study.</w:t>
      </w:r>
      <w:r w:rsidRPr="00787665">
        <w:t xml:space="preserve"> Children in areas with poor drinking water, sanitation, and hygiene conditions (WASH) can be exposed to enteric pathogens from faecal waste via environmentally mediated pathways such as drinking water, hands, food, </w:t>
      </w:r>
      <w:proofErr w:type="gramStart"/>
      <w:r w:rsidRPr="00787665">
        <w:t>soil</w:t>
      </w:r>
      <w:proofErr w:type="gramEnd"/>
      <w:r w:rsidRPr="00787665">
        <w:t xml:space="preserve">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t>
      </w:r>
      <w:proofErr w:type="gramStart"/>
      <w:r w:rsidRPr="00787665">
        <w:t>was not the primary cause of child diarrhoea or growth failure in these populations</w:t>
      </w:r>
      <w:proofErr w:type="gramEnd"/>
      <w:r w:rsidRPr="00787665">
        <w:t xml:space="preserve">,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w:t>
      </w:r>
      <w:proofErr w:type="gramStart"/>
      <w:r w:rsidRPr="00787665">
        <w:t>contamination</w:t>
      </w:r>
      <w:proofErr w:type="gramEnd"/>
      <w:r w:rsidRPr="00787665">
        <w:t xml:space="preserve"> and child health. We conducted a systematic review and individual participant data (IPD) meta-analysis of WASH intervention studies that measured specific enteropathogens or MST markers along with child enteric infections, </w:t>
      </w:r>
      <w:proofErr w:type="gramStart"/>
      <w:r w:rsidRPr="00787665">
        <w:t>diarrhoea</w:t>
      </w:r>
      <w:proofErr w:type="gramEnd"/>
      <w:r w:rsidRPr="00787665">
        <w:t xml:space="preserve">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14:paraId="158C02C7" w14:textId="77777777" w:rsidR="00152339" w:rsidRPr="00787665" w:rsidRDefault="00000000" w:rsidP="00787665">
      <w:pPr>
        <w:pStyle w:val="BodyText"/>
        <w:ind w:firstLine="0"/>
      </w:pPr>
      <w:r w:rsidRPr="00787665">
        <w:rPr>
          <w:b/>
          <w:bCs/>
        </w:rPr>
        <w:t>Added value of this study.</w:t>
      </w:r>
      <w:r w:rsidRPr="00787665">
        <w:t xml:space="preserve"> 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w:t>
      </w:r>
      <w:r w:rsidRPr="00787665">
        <w:lastRenderedPageBreak/>
        <w:t>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14:paraId="3753538D" w14:textId="77777777" w:rsidR="00152339" w:rsidRPr="00787665" w:rsidRDefault="00000000" w:rsidP="00787665">
      <w:pPr>
        <w:pStyle w:val="BodyText"/>
        <w:ind w:firstLine="0"/>
      </w:pPr>
      <w:r w:rsidRPr="00787665">
        <w:rPr>
          <w:b/>
          <w:bCs/>
        </w:rPr>
        <w:t>Implications of all the available science.</w:t>
      </w:r>
      <w:r w:rsidRPr="00787665">
        <w:t xml:space="preserve"> 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w:t>
      </w:r>
      <w:proofErr w:type="gramStart"/>
      <w:r w:rsidRPr="00787665">
        <w:t>and also</w:t>
      </w:r>
      <w:proofErr w:type="gramEnd"/>
      <w:r w:rsidRPr="00787665">
        <w:t xml:space="preserve">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w:t>
      </w:r>
      <w:proofErr w:type="gramStart"/>
      <w:r w:rsidRPr="00787665">
        <w:t>and also</w:t>
      </w:r>
      <w:proofErr w:type="gramEnd"/>
      <w:r w:rsidRPr="00787665">
        <w:t xml:space="preserve">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t>
      </w:r>
      <w:proofErr w:type="gramStart"/>
      <w:r w:rsidRPr="00787665">
        <w:t>were</w:t>
      </w:r>
      <w:proofErr w:type="gramEnd"/>
      <w:r w:rsidRPr="00787665">
        <w:t xml:space="preserv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p w14:paraId="71B479D9" w14:textId="77777777" w:rsidR="00787665" w:rsidRPr="00787665" w:rsidRDefault="00787665">
      <w:pPr>
        <w:pStyle w:val="Heading2"/>
      </w:pPr>
      <w:bookmarkStart w:id="2" w:name="introduction"/>
      <w:bookmarkEnd w:id="1"/>
    </w:p>
    <w:p w14:paraId="12B91819" w14:textId="48DD6D3C" w:rsidR="00152339" w:rsidRPr="00787665" w:rsidRDefault="00000000">
      <w:pPr>
        <w:pStyle w:val="Heading2"/>
      </w:pPr>
      <w:r w:rsidRPr="00787665">
        <w:t>Introduction</w:t>
      </w:r>
    </w:p>
    <w:p w14:paraId="61DE42AF" w14:textId="77777777" w:rsidR="00152339" w:rsidRPr="00787665" w:rsidRDefault="00000000">
      <w:pPr>
        <w:pStyle w:val="FirstParagraph"/>
      </w:pPr>
      <w:r w:rsidRPr="00787665">
        <w:t xml:space="preserve">In settings with poor water, </w:t>
      </w:r>
      <w:proofErr w:type="gramStart"/>
      <w:r w:rsidRPr="00787665">
        <w:t>sanitation</w:t>
      </w:r>
      <w:proofErr w:type="gramEnd"/>
      <w:r w:rsidRPr="00787665">
        <w:t xml:space="preserve">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sidRPr="00787665">
        <w:rPr>
          <w:vertAlign w:val="superscript"/>
        </w:rPr>
        <w:t>1</w:t>
      </w:r>
      <w:r w:rsidRPr="00787665">
        <w:t xml:space="preserve"> Enteric infections may cause growth failure, as both subclinical changes to the gut and symptomatic diarrhoea lead to nutrient loss.</w:t>
      </w:r>
      <w:r w:rsidRPr="00787665">
        <w:rPr>
          <w:vertAlign w:val="superscript"/>
        </w:rPr>
        <w:t>1</w:t>
      </w:r>
      <w:r w:rsidRPr="00787665">
        <w:t xml:space="preserve"> Growth failure in turn leaves children vulnerable to diarrhoeal disease through weakened immune systems.</w:t>
      </w:r>
      <w:r w:rsidRPr="00787665">
        <w:rPr>
          <w:vertAlign w:val="superscript"/>
        </w:rPr>
        <w:t>2,3</w:t>
      </w:r>
      <w:r w:rsidRPr="00787665">
        <w:t xml:space="preserve"> Diarrhoea is a leading cause of death of children younger than 5 years, causing an estimated 534,000 deaths in 2017.</w:t>
      </w:r>
      <w:r w:rsidRPr="00787665">
        <w:rPr>
          <w:vertAlign w:val="superscript"/>
        </w:rPr>
        <w:t>4</w:t>
      </w:r>
      <w:r w:rsidRPr="00787665">
        <w:t xml:space="preserve"> Undernutrition is a leading contributor to child mortality and morbidity in low and middle income countries, and growth failure from undernutrition is associated with </w:t>
      </w:r>
      <w:r w:rsidRPr="00787665">
        <w:lastRenderedPageBreak/>
        <w:t>reduced cognitive development and adult income.</w:t>
      </w:r>
      <w:r w:rsidRPr="00787665">
        <w:rPr>
          <w:vertAlign w:val="superscript"/>
        </w:rPr>
        <w:t>5</w:t>
      </w:r>
      <w:r w:rsidRPr="00787665">
        <w:t xml:space="preserve"> An estimated 62% of deaths from diarrhoea and 16% of growth failure among children under 5 years are attributed to faecal exposure from poor WASH.</w:t>
      </w:r>
      <w:r w:rsidRPr="00787665">
        <w:rPr>
          <w:vertAlign w:val="superscript"/>
        </w:rPr>
        <w:t>6</w:t>
      </w:r>
      <w:r w:rsidRPr="00787665">
        <w:t xml:space="preserve"> 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sidRPr="00787665">
        <w:rPr>
          <w:vertAlign w:val="superscript"/>
        </w:rPr>
        <w:t>7–9</w:t>
      </w:r>
    </w:p>
    <w:p w14:paraId="26B117FB" w14:textId="77777777" w:rsidR="00152339" w:rsidRPr="00787665" w:rsidRDefault="00000000">
      <w:pPr>
        <w:pStyle w:val="BodyText"/>
      </w:pPr>
      <w:r w:rsidRPr="00787665">
        <w:t xml:space="preserve">Faecal contamination in the environment is usually assessed by enumerating faecal indicator bacteria (FIB) such as </w:t>
      </w:r>
      <w:r w:rsidRPr="00787665">
        <w:rPr>
          <w:i/>
          <w:iCs/>
        </w:rPr>
        <w:t>E. coli</w:t>
      </w:r>
      <w:r w:rsidRPr="00787665">
        <w:t>, which have been associated with increased risk of diarrhoea and reduced linear growth in children.</w:t>
      </w:r>
      <w:r w:rsidRPr="00787665">
        <w:rPr>
          <w:vertAlign w:val="superscript"/>
        </w:rPr>
        <w:t>10</w:t>
      </w:r>
      <w:r w:rsidRPr="00787665">
        <w:t xml:space="preserve"> However, FIB are imperfect faecal markers as they can originate from non-faecal sources,</w:t>
      </w:r>
      <w:r w:rsidRPr="00787665">
        <w:rPr>
          <w:vertAlign w:val="superscript"/>
        </w:rPr>
        <w:t>11</w:t>
      </w:r>
      <w:r w:rsidRPr="00787665">
        <w:t xml:space="preserve"> and cannot confirm pathogen presence</w:t>
      </w:r>
      <w:r w:rsidRPr="00787665">
        <w:rPr>
          <w:vertAlign w:val="superscript"/>
        </w:rPr>
        <w:t>12</w:t>
      </w:r>
      <w:r w:rsidRPr="00787665">
        <w:t xml:space="preserve"> or differentiate between human vs. animal faecal sources.</w:t>
      </w:r>
      <w:r w:rsidRPr="00787665">
        <w:rPr>
          <w:vertAlign w:val="superscript"/>
        </w:rPr>
        <w:t>13</w:t>
      </w:r>
      <w:r w:rsidRPr="00787665">
        <w:t xml:space="preserve"> 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sidRPr="00787665">
        <w:rPr>
          <w:vertAlign w:val="superscript"/>
        </w:rPr>
        <w:t>14</w:t>
      </w:r>
      <w:r w:rsidRPr="00787665">
        <w:t xml:space="preserve"> 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w:t>
      </w:r>
      <w:proofErr w:type="gramStart"/>
      <w:r w:rsidRPr="00787665">
        <w:t>disease</w:t>
      </w:r>
      <w:proofErr w:type="gramEnd"/>
      <w:r w:rsidRPr="00787665">
        <w:t xml:space="preserve"> and growth failure in children. We investigated different types of household samples (source and stored drinking water, mothers’ and children’s hand rinses, </w:t>
      </w:r>
      <w:proofErr w:type="gramStart"/>
      <w:r w:rsidRPr="00787665">
        <w:t>soil</w:t>
      </w:r>
      <w:proofErr w:type="gramEnd"/>
      <w:r w:rsidRPr="00787665">
        <w:t xml:space="preserve"> and flies) to explore the specific pathways through which environmental contamination influences child health.</w:t>
      </w:r>
    </w:p>
    <w:p w14:paraId="081B347C" w14:textId="77777777" w:rsidR="00787665" w:rsidRPr="00787665" w:rsidRDefault="00787665">
      <w:pPr>
        <w:pStyle w:val="Heading2"/>
      </w:pPr>
      <w:bookmarkStart w:id="3" w:name="methods"/>
      <w:bookmarkEnd w:id="2"/>
    </w:p>
    <w:p w14:paraId="72F1BAF1" w14:textId="33B37EFB" w:rsidR="00152339" w:rsidRPr="00787665" w:rsidRDefault="00000000">
      <w:pPr>
        <w:pStyle w:val="Heading2"/>
      </w:pPr>
      <w:r w:rsidRPr="00787665">
        <w:t>Methods</w:t>
      </w:r>
    </w:p>
    <w:p w14:paraId="3E9DA9AF" w14:textId="77777777" w:rsidR="00152339" w:rsidRPr="00787665" w:rsidRDefault="00000000">
      <w:pPr>
        <w:pStyle w:val="FirstParagraph"/>
      </w:pPr>
      <w:r w:rsidRPr="00787665">
        <w:t>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sidRPr="00787665">
        <w:rPr>
          <w:vertAlign w:val="superscript"/>
        </w:rPr>
        <w:t>15</w:t>
      </w:r>
      <w:r w:rsidRPr="00787665">
        <w:t>.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sidRPr="00787665">
        <w:rPr>
          <w:vertAlign w:val="superscript"/>
        </w:rPr>
        <w:t>15</w:t>
      </w:r>
      <w:r w:rsidRPr="00787665">
        <w:t xml:space="preserve"> We excluded studies that only measured FIB such as coliforms or </w:t>
      </w:r>
      <w:r w:rsidRPr="00787665">
        <w:rPr>
          <w:i/>
          <w:iCs/>
        </w:rPr>
        <w:t>E. coli.</w:t>
      </w:r>
      <w:r w:rsidRPr="00787665">
        <w:t xml:space="preserve"> We only included studies published after 2000 to capture more recently developed advanced pathogen detection methods. Details on the search strategy have been described elsewhere</w:t>
      </w:r>
      <w:r w:rsidRPr="00787665">
        <w:rPr>
          <w:vertAlign w:val="superscript"/>
        </w:rPr>
        <w:t>15</w:t>
      </w:r>
      <w:r w:rsidRPr="00787665">
        <w:t>.</w:t>
      </w:r>
    </w:p>
    <w:p w14:paraId="41837B69" w14:textId="77777777" w:rsidR="00152339" w:rsidRPr="00787665" w:rsidRDefault="00000000">
      <w:pPr>
        <w:pStyle w:val="BodyText"/>
      </w:pPr>
      <w:r w:rsidRPr="00787665">
        <w:t xml:space="preserve">We examined associations between enteropathogens and MST markers in the environment and child health outcomes, including enteropathogen-specific infections, caregiver-reported diarrhoeal </w:t>
      </w:r>
      <w:proofErr w:type="gramStart"/>
      <w:r w:rsidRPr="00787665">
        <w:t>disease</w:t>
      </w:r>
      <w:proofErr w:type="gramEnd"/>
      <w:r w:rsidRPr="00787665">
        <w:t xml:space="preserv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w:t>
      </w:r>
      <w:r w:rsidRPr="00787665">
        <w:lastRenderedPageBreak/>
        <w:t>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sidRPr="00787665">
        <w:rPr>
          <w:vertAlign w:val="superscript"/>
        </w:rPr>
        <w:t>16</w:t>
      </w:r>
      <w:r w:rsidRPr="00787665">
        <w:t xml:space="preserve"> 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w:t>
      </w:r>
      <w:proofErr w:type="gramStart"/>
      <w:r w:rsidRPr="00787665">
        <w:t>child ;</w:t>
      </w:r>
      <w:proofErr w:type="gramEnd"/>
      <w:r w:rsidRPr="00787665">
        <w:t xml:space="preserve">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sidRPr="00787665">
        <w:rPr>
          <w:vertAlign w:val="superscript"/>
        </w:rPr>
        <w:t>17</w:t>
      </w:r>
    </w:p>
    <w:p w14:paraId="6C224701" w14:textId="77777777" w:rsidR="00152339" w:rsidRPr="00787665" w:rsidRDefault="00000000">
      <w:pPr>
        <w:pStyle w:val="BodyText"/>
      </w:pPr>
      <w:r w:rsidRPr="00787665">
        <w:t>For binary outcomes (prevalence of pathogen-specific infection, diarrhoea, stunting, underweight, and wasting), we estimated prevalence ratios associated with the different exposure variables using modified Poisson regression.</w:t>
      </w:r>
      <w:r w:rsidRPr="00787665">
        <w:rPr>
          <w:vertAlign w:val="superscript"/>
        </w:rPr>
        <w:t>18</w:t>
      </w:r>
      <w:r w:rsidRPr="00787665">
        <w:t xml:space="preserve"> 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w:t>
      </w:r>
      <w:proofErr w:type="gramStart"/>
      <w:r w:rsidRPr="00787665">
        <w:t>age</w:t>
      </w:r>
      <w:proofErr w:type="gramEnd"/>
      <w:r w:rsidRPr="00787665">
        <w:t xml:space="preserv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14:paraId="7A0AE5B9" w14:textId="77777777" w:rsidR="00152339" w:rsidRPr="00787665" w:rsidRDefault="00000000">
      <w:pPr>
        <w:pStyle w:val="BodyText"/>
      </w:pPr>
      <w:r w:rsidRPr="00787665">
        <w:t>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sidRPr="00787665">
        <w:rPr>
          <w:vertAlign w:val="superscript"/>
        </w:rPr>
        <w:t>19</w:t>
      </w:r>
      <w:r w:rsidRPr="00787665">
        <w:t xml:space="preserve"> and if there was no significant heterogeneity (p-value &gt;0.2), we pooled estimates using fixed-effects models, otherwise we pooled estimates using random-effects models.</w:t>
      </w:r>
    </w:p>
    <w:p w14:paraId="0F1BEDDC" w14:textId="77777777" w:rsidR="00152339" w:rsidRPr="00787665" w:rsidRDefault="00000000">
      <w:pPr>
        <w:pStyle w:val="BodyText"/>
      </w:pPr>
      <w:r w:rsidRPr="00787665">
        <w:t>We conducted subgroup analyses by child age and sex, animal ownership in the household, season, and study setting. We used the following age groups based on median ages of WHO motor milestones from reference populations:</w:t>
      </w:r>
      <w:r w:rsidRPr="00787665">
        <w:rPr>
          <w:vertAlign w:val="superscript"/>
        </w:rPr>
        <w:t>20</w:t>
      </w:r>
      <w:r w:rsidRPr="00787665">
        <w:t xml:space="preserve"> immobile (</w:t>
      </w:r>
      <m:oMath>
        <m:r>
          <m:rPr>
            <m:sty m:val="p"/>
          </m:rPr>
          <w:rPr>
            <w:rFonts w:ascii="Cambria Math" w:hAnsi="Cambria Math"/>
          </w:rPr>
          <m:t>≤</m:t>
        </m:r>
      </m:oMath>
      <w:r w:rsidRPr="00787665">
        <w:t xml:space="preserve"> 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w:t>
      </w:r>
      <w:r w:rsidRPr="00787665">
        <w:lastRenderedPageBreak/>
        <w:t>rainfall, obtained from weather records.</w:t>
      </w:r>
      <w:r w:rsidRPr="00787665">
        <w:rPr>
          <w:vertAlign w:val="superscript"/>
        </w:rPr>
        <w:t>21</w:t>
      </w:r>
      <w:r w:rsidRPr="00787665">
        <w:t xml:space="preserve"> We differentiated between rural and urban settings based on descriptions of study location. For age, sex, animal presence and season, we assessed additive interactions, which are considered more important for public health policy,</w:t>
      </w:r>
      <w:r w:rsidRPr="00787665">
        <w:rPr>
          <w:vertAlign w:val="superscript"/>
        </w:rPr>
        <w:t>22</w:t>
      </w:r>
      <w:r w:rsidRPr="00787665">
        <w:t xml:space="preserve"> 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14:paraId="3D80C9F1" w14:textId="77777777" w:rsidR="00152339" w:rsidRPr="00787665" w:rsidRDefault="00000000">
      <w:pPr>
        <w:pStyle w:val="BodyText"/>
      </w:pPr>
      <w:r w:rsidRPr="00787665">
        <w:t>As sensitivity analyses, we compared covariate-adjusted estimates with unadjusted estimates. We also compared adjusted estimates from parametric regression models with adjusted estimates from flexible machine-learning based targeted maximum likelihood estimation models.</w:t>
      </w:r>
      <w:r w:rsidRPr="00787665">
        <w:rPr>
          <w:vertAlign w:val="superscript"/>
        </w:rPr>
        <w:t>23</w:t>
      </w:r>
      <w:r w:rsidRPr="00787665">
        <w:t xml:space="preserve"> 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 We also estimated the effect of the WASH interventions on the health outcomes measured within the subset of children with time-matched environmental samples. All analyses were conducted in R 4.0.4, and analysis scripts are publicly available (</w:t>
      </w:r>
      <w:hyperlink r:id="rId7">
        <w:r w:rsidRPr="00787665">
          <w:rPr>
            <w:rStyle w:val="Hyperlink"/>
            <w:color w:val="auto"/>
          </w:rPr>
          <w:t>https://github.com/amertens/wash-ipd</w:t>
        </w:r>
      </w:hyperlink>
      <w:r w:rsidRPr="00787665">
        <w:t>). The systematic review search strategies and the analysis plan were pre-registered on Open Science Framework (</w:t>
      </w:r>
      <w:hyperlink r:id="rId8">
        <w:r w:rsidRPr="00787665">
          <w:rPr>
            <w:rStyle w:val="Hyperlink"/>
            <w:color w:val="auto"/>
          </w:rPr>
          <w:t>https://osf.io/8sgzn/</w:t>
        </w:r>
      </w:hyperlink>
      <w:r w:rsidRPr="00787665">
        <w:t>). A PRISMA checklist can be found in Supplementary Table S1, and we evaluated study bias using an adapted version of the Newcastle-Ottawa scale in Table S2.</w:t>
      </w:r>
      <w:r w:rsidRPr="00787665">
        <w:rPr>
          <w:vertAlign w:val="superscript"/>
        </w:rPr>
        <w:t>24</w:t>
      </w:r>
    </w:p>
    <w:p w14:paraId="5963BD0C" w14:textId="77777777" w:rsidR="00787665" w:rsidRPr="00787665" w:rsidRDefault="00787665">
      <w:pPr>
        <w:pStyle w:val="Heading2"/>
      </w:pPr>
      <w:bookmarkStart w:id="4" w:name="results"/>
      <w:bookmarkEnd w:id="3"/>
    </w:p>
    <w:p w14:paraId="10D00529" w14:textId="16B92F99" w:rsidR="00152339" w:rsidRPr="00787665" w:rsidRDefault="00000000">
      <w:pPr>
        <w:pStyle w:val="Heading2"/>
      </w:pPr>
      <w:r w:rsidRPr="00787665">
        <w:t>Results</w:t>
      </w:r>
    </w:p>
    <w:p w14:paraId="1762AADF" w14:textId="77777777" w:rsidR="00152339" w:rsidRPr="00787665" w:rsidRDefault="00000000">
      <w:pPr>
        <w:pStyle w:val="Heading3"/>
      </w:pPr>
      <w:bookmarkStart w:id="5" w:name="included-studies"/>
      <w:r w:rsidRPr="00787665">
        <w:t>Included studies</w:t>
      </w:r>
    </w:p>
    <w:p w14:paraId="3F41F099" w14:textId="77777777" w:rsidR="00152339" w:rsidRPr="00787665" w:rsidRDefault="00000000">
      <w:pPr>
        <w:pStyle w:val="FirstParagraph"/>
      </w:pPr>
      <w:r w:rsidRPr="00787665">
        <w:t xml:space="preserve">The systematic review was conducted on January 19, </w:t>
      </w:r>
      <w:proofErr w:type="gramStart"/>
      <w:r w:rsidRPr="00787665">
        <w:t>2021</w:t>
      </w:r>
      <w:proofErr w:type="gramEnd"/>
      <w:r w:rsidRPr="00787665">
        <w:t xml:space="preserve">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sidRPr="00787665">
        <w:rPr>
          <w:vertAlign w:val="superscript"/>
        </w:rPr>
        <w:t>8,9</w:t>
      </w:r>
      <w:r w:rsidRPr="00787665">
        <w:t xml:space="preserve"> the Maputo Sanitation (MapSan) study in Mozambique,</w:t>
      </w:r>
      <w:r w:rsidRPr="00787665">
        <w:rPr>
          <w:vertAlign w:val="superscript"/>
        </w:rPr>
        <w:t>25</w:t>
      </w:r>
      <w:r w:rsidRPr="00787665">
        <w:t xml:space="preserve"> the Gram Vikas study in India,</w:t>
      </w:r>
      <w:proofErr w:type="gramStart"/>
      <w:r w:rsidRPr="00787665">
        <w:rPr>
          <w:vertAlign w:val="superscript"/>
        </w:rPr>
        <w:t>26</w:t>
      </w:r>
      <w:proofErr w:type="gramEnd"/>
      <w:r w:rsidRPr="00787665">
        <w:t xml:space="preserve"> and the Odisha Total Sanitation Campaign trial in India.</w:t>
      </w:r>
      <w:r w:rsidRPr="00787665">
        <w:rPr>
          <w:vertAlign w:val="superscript"/>
        </w:rPr>
        <w:t>27</w:t>
      </w:r>
      <w:r w:rsidRPr="00787665">
        <w:t xml:space="preserve"> 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w:t>
      </w:r>
      <w:proofErr w:type="gramStart"/>
      <w:r w:rsidRPr="00787665">
        <w:t>care-giver</w:t>
      </w:r>
      <w:proofErr w:type="gramEnd"/>
      <w:r w:rsidRPr="00787665">
        <w:t xml:space="preserve"> recall of diarrheal disease, with higher loss to follow-up and lack of randomization causing the Gram Vikas and MapSan studies to have lower ratings (Table S2).</w:t>
      </w:r>
    </w:p>
    <w:p w14:paraId="5FB7F146" w14:textId="77777777" w:rsidR="00152339" w:rsidRPr="00787665" w:rsidRDefault="00000000">
      <w:pPr>
        <w:pStyle w:val="BodyText"/>
      </w:pPr>
      <w:r w:rsidRPr="00787665">
        <w:t xml:space="preserve">The studies collected a range of sample types (source and stored drinking water, child and mother hand rinses, soil from the courtyard, household and latrine areas, food, and flies caught in the compound’s latrine and kitchen areas). They measured bacterial, viral, </w:t>
      </w:r>
      <w:proofErr w:type="gramStart"/>
      <w:r w:rsidRPr="00787665">
        <w:t>protozoan</w:t>
      </w:r>
      <w:proofErr w:type="gramEnd"/>
      <w:r w:rsidRPr="00787665">
        <w:t xml:space="preserve"> and helminthic pathogens in environmental and child stool samples, including pathogenic </w:t>
      </w:r>
      <w:r w:rsidRPr="00787665">
        <w:rPr>
          <w:i/>
          <w:iCs/>
        </w:rPr>
        <w:t>E. coli, V. cholerae, Shigella, Campylobacter, Salmonella, Yersinia, Clostridium difficile</w:t>
      </w:r>
      <w:r w:rsidRPr="00787665">
        <w:t xml:space="preserve">, rotavirus, norovirus, sapovirus, adenovirus, astrovirus, enterovirus, </w:t>
      </w:r>
      <w:r w:rsidRPr="00787665">
        <w:rPr>
          <w:i/>
          <w:iCs/>
        </w:rPr>
        <w:t>Cryptosporidium, Giardia, Entamoeba histolytica, Ascaris lumbricoides and Trichuris trichiura</w:t>
      </w:r>
      <w:r w:rsidRPr="00787665">
        <w:t xml:space="preserve">. The MST markers included human (HumM2, HF183, BacHum, </w:t>
      </w:r>
      <w:r w:rsidRPr="00787665">
        <w:rPr>
          <w:i/>
          <w:iCs/>
        </w:rPr>
        <w:t>M. smithii</w:t>
      </w:r>
      <w:r w:rsidRPr="00787665">
        <w:t xml:space="preserve">), animal (BacCan, BacCow), ruminant (BacR) and avian (GFD) fecal markers. </w:t>
      </w:r>
      <w:r w:rsidRPr="00787665">
        <w:lastRenderedPageBreak/>
        <w:t xml:space="preserve">The </w:t>
      </w:r>
      <w:proofErr w:type="gramStart"/>
      <w:r w:rsidRPr="00787665">
        <w:t>most commonly used</w:t>
      </w:r>
      <w:proofErr w:type="gramEnd"/>
      <w:r w:rsidRPr="00787665">
        <w:t xml:space="preserve"> method was qPCR. Additional details on study designs, environmental sample collection, and laboratory methods are available elsewhere.</w:t>
      </w:r>
      <w:r w:rsidRPr="00787665">
        <w:rPr>
          <w:vertAlign w:val="superscript"/>
        </w:rPr>
        <w:t>15</w:t>
      </w:r>
    </w:p>
    <w:p w14:paraId="2EB00683" w14:textId="77777777" w:rsidR="00152339" w:rsidRPr="00787665" w:rsidRDefault="00000000">
      <w:pPr>
        <w:pStyle w:val="BodyText"/>
      </w:pPr>
      <w:r w:rsidRPr="00787665">
        <w:t>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p w14:paraId="31F6A1A3" w14:textId="77777777" w:rsidR="00152339" w:rsidRPr="00787665" w:rsidRDefault="00000000">
      <w:pPr>
        <w:pStyle w:val="Heading3"/>
      </w:pPr>
      <w:bookmarkStart w:id="6" w:name="X12a873315a319ef2dfeb5848524b75e6e9307fe"/>
      <w:bookmarkEnd w:id="5"/>
      <w:r w:rsidRPr="00787665">
        <w:t>Associations between environmental contamination and health</w:t>
      </w:r>
    </w:p>
    <w:p w14:paraId="5DA3C015" w14:textId="77777777" w:rsidR="00152339" w:rsidRPr="00787665" w:rsidRDefault="00000000">
      <w:pPr>
        <w:pStyle w:val="Heading4"/>
      </w:pPr>
      <w:bookmarkStart w:id="7" w:name="Xf125ee7c66d65408e43fb2a76ac37177135c39d"/>
      <w:r w:rsidRPr="00787665">
        <w:t>Associations with pathogen-specific infections</w:t>
      </w:r>
    </w:p>
    <w:p w14:paraId="6E0CC59C" w14:textId="77777777" w:rsidR="00152339" w:rsidRPr="00787665" w:rsidRDefault="00000000">
      <w:pPr>
        <w:pStyle w:val="FirstParagraph"/>
      </w:pPr>
      <w:r w:rsidRPr="00787665">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 </w:t>
      </w:r>
      <w:r w:rsidRPr="00787665">
        <w:rPr>
          <w:i/>
          <w:iCs/>
        </w:rPr>
        <w:t>Clostridium difficile</w:t>
      </w:r>
      <w:r w:rsidRPr="00787665">
        <w:t xml:space="preserve">, </w:t>
      </w:r>
      <w:r w:rsidRPr="00787665">
        <w:rPr>
          <w:i/>
          <w:iCs/>
        </w:rPr>
        <w:t>Giardia</w:t>
      </w:r>
      <w:r w:rsidRPr="00787665">
        <w:t xml:space="preserve">, </w:t>
      </w:r>
      <w:r w:rsidRPr="00787665">
        <w:rPr>
          <w:i/>
          <w:iCs/>
        </w:rPr>
        <w:t>Ascaris</w:t>
      </w:r>
      <w:r w:rsidRPr="00787665">
        <w:t xml:space="preserve"> and </w:t>
      </w:r>
      <w:r w:rsidRPr="00787665">
        <w:rPr>
          <w:i/>
          <w:iCs/>
        </w:rPr>
        <w:t>Trichuris</w:t>
      </w:r>
      <w:r w:rsidRPr="00787665">
        <w:t xml:space="preserve"> detected in latrine and courtyard soil were associated with </w:t>
      </w:r>
      <w:proofErr w:type="gramStart"/>
      <w:r w:rsidRPr="00787665">
        <w:t>1.2-6 fold</w:t>
      </w:r>
      <w:proofErr w:type="gramEnd"/>
      <w:r w:rsidRPr="00787665">
        <w:t xml:space="preserve"> higher prevalence of infection with the same pathogens. Pathogens detected on flies were not associated with infection prevalence (Figure 1).</w:t>
      </w:r>
    </w:p>
    <w:p w14:paraId="7B05E5A8" w14:textId="77777777" w:rsidR="00152339" w:rsidRPr="00787665" w:rsidRDefault="00000000">
      <w:pPr>
        <w:pStyle w:val="Heading4"/>
      </w:pPr>
      <w:bookmarkStart w:id="8" w:name="associations-with-diarrhoea"/>
      <w:bookmarkEnd w:id="7"/>
      <w:r w:rsidRPr="00787665">
        <w:t>Associations with diarrhoea</w:t>
      </w:r>
    </w:p>
    <w:p w14:paraId="2C486521" w14:textId="77777777" w:rsidR="00152339" w:rsidRPr="00787665" w:rsidRDefault="00000000">
      <w:pPr>
        <w:pStyle w:val="FirstParagraph"/>
      </w:pPr>
      <w:r w:rsidRPr="00787665">
        <w:t>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sidRPr="00787665">
        <w:rPr>
          <w:vertAlign w:val="superscript"/>
        </w:rPr>
        <w:t>28,29</w:t>
      </w:r>
      <w:r w:rsidRPr="00787665">
        <w:t xml:space="preserve"> When broken down by groups of pathogens, viruses and bacteria on child hands</w:t>
      </w:r>
      <w:r w:rsidRPr="00787665">
        <w:rPr>
          <w:vertAlign w:val="superscript"/>
        </w:rPr>
        <w:t>30</w:t>
      </w:r>
      <w:r w:rsidRPr="00787665">
        <w:t xml:space="preserve"> and STH and protozoa in soil</w:t>
      </w:r>
      <w:r w:rsidRPr="00787665">
        <w:rPr>
          <w:vertAlign w:val="superscript"/>
        </w:rPr>
        <w:t>31</w:t>
      </w:r>
      <w:r w:rsidRPr="00787665">
        <w:t xml:space="preserve"> were also associated or borderline associated with higher prevalence of diarrhoea but most other associations were null (Figure S1). Similarly, most associations between specific pathogens in the environment and diarrhoea were null, but rotavirus on child hands</w:t>
      </w:r>
      <w:r w:rsidRPr="00787665">
        <w:rPr>
          <w:vertAlign w:val="superscript"/>
        </w:rPr>
        <w:t>28</w:t>
      </w:r>
      <w:r w:rsidRPr="00787665">
        <w:t xml:space="preserve">, </w:t>
      </w:r>
      <w:r w:rsidRPr="00787665">
        <w:rPr>
          <w:i/>
          <w:iCs/>
        </w:rPr>
        <w:t>Ascaris</w:t>
      </w:r>
      <w:r w:rsidRPr="00787665">
        <w:t xml:space="preserve"> in household soil</w:t>
      </w:r>
      <w:r w:rsidRPr="00787665">
        <w:rPr>
          <w:vertAlign w:val="superscript"/>
        </w:rPr>
        <w:t>29</w:t>
      </w:r>
      <w:r w:rsidRPr="00787665">
        <w:t xml:space="preserve">, and </w:t>
      </w:r>
      <w:r w:rsidRPr="00787665">
        <w:rPr>
          <w:i/>
          <w:iCs/>
        </w:rPr>
        <w:t>Giardia</w:t>
      </w:r>
      <w:r w:rsidRPr="00787665">
        <w:t xml:space="preserve"> in latrine soil</w:t>
      </w:r>
      <w:r w:rsidRPr="00787665">
        <w:rPr>
          <w:vertAlign w:val="superscript"/>
        </w:rPr>
        <w:t>31</w:t>
      </w:r>
      <w:r w:rsidRPr="00787665">
        <w:t xml:space="preserve"> were significantly associated with 1.5-2.3 times higher diarrhoea prevalence (Figure S2). Detection of astrovirus in soil</w:t>
      </w:r>
      <w:r w:rsidRPr="00787665">
        <w:rPr>
          <w:vertAlign w:val="superscript"/>
        </w:rPr>
        <w:t>32</w:t>
      </w:r>
      <w:r w:rsidRPr="00787665">
        <w:t xml:space="preserve"> and pathogenic </w:t>
      </w:r>
      <w:r w:rsidRPr="00787665">
        <w:rPr>
          <w:i/>
          <w:iCs/>
        </w:rPr>
        <w:t>E. coli</w:t>
      </w:r>
      <w:r w:rsidRPr="00787665">
        <w:t xml:space="preserve"> on child hands</w:t>
      </w:r>
      <w:r w:rsidRPr="00787665">
        <w:rPr>
          <w:vertAlign w:val="superscript"/>
        </w:rPr>
        <w:t>30</w:t>
      </w:r>
      <w:r w:rsidRPr="00787665">
        <w:t xml:space="preserve"> were also borderline associated with higher diarrhoea prevalence (Figure S2). Increasing abundance of </w:t>
      </w:r>
      <w:r w:rsidRPr="00787665">
        <w:rPr>
          <w:i/>
          <w:iCs/>
        </w:rPr>
        <w:t>Ascaris</w:t>
      </w:r>
      <w:r w:rsidRPr="00787665">
        <w:t xml:space="preserve"> and rotavirus in household soil</w:t>
      </w:r>
      <w:r w:rsidRPr="00787665">
        <w:rPr>
          <w:vertAlign w:val="superscript"/>
        </w:rPr>
        <w:t>28,29,</w:t>
      </w:r>
      <w:proofErr w:type="gramStart"/>
      <w:r w:rsidRPr="00787665">
        <w:rPr>
          <w:vertAlign w:val="superscript"/>
        </w:rPr>
        <w:t>32</w:t>
      </w:r>
      <w:proofErr w:type="gramEnd"/>
      <w:r w:rsidRPr="00787665">
        <w:t xml:space="preserve"> and rotavirus on child hands</w:t>
      </w:r>
      <w:r w:rsidRPr="00787665">
        <w:rPr>
          <w:vertAlign w:val="superscript"/>
        </w:rPr>
        <w:t>28</w:t>
      </w:r>
      <w:r w:rsidRPr="00787665">
        <w:t xml:space="preserve"> were associated with higher prevalence of diarrhoea (Figure S3).</w:t>
      </w:r>
    </w:p>
    <w:p w14:paraId="705C69A5" w14:textId="77777777" w:rsidR="00152339" w:rsidRPr="00787665" w:rsidRDefault="00000000">
      <w:pPr>
        <w:pStyle w:val="BodyText"/>
      </w:pPr>
      <w:r w:rsidRPr="00787665">
        <w:t>There was no significant associations between the presence of any MST marker or groups of MST markers (human or animal) and child diarrhoeal disease in any sample type, except for animal markers in one study, driven by the avian marker GFD (Figure 2, Figure S1, Figure S4).</w:t>
      </w:r>
      <w:r w:rsidRPr="00787665">
        <w:rPr>
          <w:vertAlign w:val="superscript"/>
        </w:rPr>
        <w:t>33</w:t>
      </w:r>
      <w:r w:rsidRPr="00787665">
        <w:t xml:space="preserve"> This marker was significantly associated with an over two-fold increase in diarrhoea risk,</w:t>
      </w:r>
      <w:r w:rsidRPr="00787665">
        <w:rPr>
          <w:vertAlign w:val="superscript"/>
        </w:rPr>
        <w:t>33</w:t>
      </w:r>
      <w:r w:rsidRPr="00787665">
        <w:t xml:space="preserve"> and the same marker in stored water and on child hands was also borderline associated with increased diarrhoea in a different study (Figure S4).</w:t>
      </w:r>
      <w:r w:rsidRPr="00787665">
        <w:rPr>
          <w:vertAlign w:val="superscript"/>
        </w:rPr>
        <w:t>28</w:t>
      </w:r>
      <w:r w:rsidRPr="00787665">
        <w:t xml:space="preserve"> Other human and animal markers were not associated with diarrhoea.</w:t>
      </w:r>
    </w:p>
    <w:p w14:paraId="244DC3CC" w14:textId="77777777" w:rsidR="00152339" w:rsidRPr="00787665" w:rsidRDefault="00000000">
      <w:pPr>
        <w:pStyle w:val="Heading4"/>
      </w:pPr>
      <w:bookmarkStart w:id="9" w:name="associations-with-child-growth"/>
      <w:bookmarkEnd w:id="8"/>
      <w:r w:rsidRPr="00787665">
        <w:t>Associations with child growth</w:t>
      </w:r>
    </w:p>
    <w:p w14:paraId="565D2F77" w14:textId="77777777" w:rsidR="00152339" w:rsidRPr="00787665" w:rsidRDefault="00000000">
      <w:pPr>
        <w:pStyle w:val="FirstParagraph"/>
      </w:pPr>
      <w:r w:rsidRPr="00787665">
        <w:t xml:space="preserve">Most individual studies showed slightly lower HAZ associated with enteropathogen detection in environmental </w:t>
      </w:r>
      <w:proofErr w:type="gramStart"/>
      <w:r w:rsidRPr="00787665">
        <w:t>samples</w:t>
      </w:r>
      <w:proofErr w:type="gramEnd"/>
      <w:r w:rsidRPr="00787665">
        <w:t xml:space="preserve">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w:t>
      </w:r>
      <w:r w:rsidRPr="00787665">
        <w:lastRenderedPageBreak/>
        <w:t>lower HAZ when pooled across studies (adjusted mean difference: -0.07 (95% CI: -0.17, 0.02), Figure 3).</w:t>
      </w:r>
    </w:p>
    <w:p w14:paraId="4FF2D793" w14:textId="77777777" w:rsidR="00152339" w:rsidRPr="00787665" w:rsidRDefault="00000000">
      <w:pPr>
        <w:pStyle w:val="BodyText"/>
      </w:pPr>
      <w:r w:rsidRPr="00787665">
        <w:t xml:space="preserve">When broken down by groups of enteropathogens, presence of viruses in stored water and protozoa on child hands was significantly associated with lower HAZ (by approximately </w:t>
      </w:r>
      <m:oMath>
        <m:r>
          <w:rPr>
            <w:rFonts w:ascii="Cambria Math" w:hAnsi="Cambria Math"/>
          </w:rPr>
          <m:t>Δ</m:t>
        </m:r>
      </m:oMath>
      <w:r w:rsidRPr="00787665">
        <w:t>z= -0.5) in individual studies (Figure S1).</w:t>
      </w:r>
      <w:r w:rsidRPr="00787665">
        <w:rPr>
          <w:vertAlign w:val="superscript"/>
        </w:rPr>
        <w:t>28,30</w:t>
      </w:r>
      <w:r w:rsidRPr="00787665">
        <w:t xml:space="preserve"> Individual pathogens whose detection was significantly associated with reduced HAZ were </w:t>
      </w:r>
      <w:r w:rsidRPr="00787665">
        <w:rPr>
          <w:i/>
          <w:iCs/>
        </w:rPr>
        <w:t>Ascaris</w:t>
      </w:r>
      <w:r w:rsidRPr="00787665">
        <w:t xml:space="preserve"> in soil and flies, </w:t>
      </w:r>
      <w:r w:rsidRPr="00787665">
        <w:rPr>
          <w:i/>
          <w:iCs/>
        </w:rPr>
        <w:t>E. histolytica</w:t>
      </w:r>
      <w:r w:rsidRPr="00787665">
        <w:t xml:space="preserve"> in soil, </w:t>
      </w:r>
      <w:r w:rsidRPr="00787665">
        <w:rPr>
          <w:i/>
          <w:iCs/>
        </w:rPr>
        <w:t>Giardia</w:t>
      </w:r>
      <w:r w:rsidRPr="00787665">
        <w:t xml:space="preserve"> 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w:t>
      </w:r>
    </w:p>
    <w:p w14:paraId="3244F918" w14:textId="77777777" w:rsidR="00152339" w:rsidRPr="00787665" w:rsidRDefault="00000000">
      <w:pPr>
        <w:pStyle w:val="BodyText"/>
      </w:pPr>
      <w:r w:rsidRPr="00787665">
        <w:t>The presence of any MST marker in any environmental sample was not associated with HAZ when pooled across studies or within individual studies, except for any MST in one study (adjusted mean difference: -0.23 (95% CI: -0.45, -0.02), Figure 3),</w:t>
      </w:r>
      <w:r w:rsidRPr="00787665">
        <w:rPr>
          <w:vertAlign w:val="superscript"/>
        </w:rPr>
        <w:t>28</w:t>
      </w:r>
      <w:r w:rsidRPr="00787665">
        <w:t xml:space="preserve"> driven by avian GFD (Figure S4). The associations between HAZ and the presence or abundance of groups of MST markers or individual MST markers was inconsistent, with most markers having null effects or showing significant associations in both harmful and protective directions (Figure S1, Figure S4, S5). For other measures of growth, there were similarly inconsistent associations, with most estimates having null effects. (Figures S1, S4, S5). However, some markers were repeatedly associated with reduced growth (</w:t>
      </w:r>
      <m:oMath>
        <m:r>
          <w:rPr>
            <w:rFonts w:ascii="Cambria Math" w:hAnsi="Cambria Math"/>
          </w:rPr>
          <m:t>Δ</m:t>
        </m:r>
      </m:oMath>
      <w:r w:rsidRPr="00787665">
        <w:t>z from -0.26 to -0.40) across multiple growth measures within individual studies, such as the animal marker BacCow in multiple sample types,</w:t>
      </w:r>
      <w:r w:rsidRPr="00787665">
        <w:rPr>
          <w:vertAlign w:val="superscript"/>
        </w:rPr>
        <w:t>30,31</w:t>
      </w:r>
      <w:r w:rsidRPr="00787665">
        <w:t xml:space="preserve"> and the avian marker GFD in stored water and the ruminant marker BacR in stored water and latrine soil (Figures S4, S5).</w:t>
      </w:r>
      <w:r w:rsidRPr="00787665">
        <w:rPr>
          <w:vertAlign w:val="superscript"/>
        </w:rPr>
        <w:t>28</w:t>
      </w:r>
      <w:r w:rsidRPr="00787665">
        <w:t xml:space="preserve"> The abundance of MST markers generally had similar association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a higher prevalence of stunting and wasting.</w:t>
      </w:r>
    </w:p>
    <w:p w14:paraId="1B14EDA1" w14:textId="77777777" w:rsidR="00152339" w:rsidRPr="00787665" w:rsidRDefault="00000000">
      <w:pPr>
        <w:pStyle w:val="Heading4"/>
      </w:pPr>
      <w:bookmarkStart w:id="10" w:name="subgroup-analyses"/>
      <w:bookmarkEnd w:id="9"/>
      <w:r w:rsidRPr="00787665">
        <w:t>Subgroup analyses</w:t>
      </w:r>
    </w:p>
    <w:p w14:paraId="0CED0026" w14:textId="77777777" w:rsidR="00152339" w:rsidRPr="00787665" w:rsidRDefault="00000000">
      <w:pPr>
        <w:pStyle w:val="FirstParagraph"/>
      </w:pPr>
      <w:r w:rsidRPr="00787665">
        <w:t>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sidRPr="00787665">
        <w:rPr>
          <w:vertAlign w:val="superscript"/>
        </w:rPr>
        <w:t>32</w:t>
      </w:r>
      <w:r w:rsidRPr="00787665">
        <w:t xml:space="preserve"> 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w:t>
      </w:r>
      <w:r w:rsidRPr="00787665">
        <w:lastRenderedPageBreak/>
        <w:t>markers and diarrhoea in either season. There were also no significant differences in pooled estimates between the one urban study</w:t>
      </w:r>
      <w:r w:rsidRPr="00787665">
        <w:rPr>
          <w:vertAlign w:val="superscript"/>
        </w:rPr>
        <w:t>33</w:t>
      </w:r>
      <w:r w:rsidRPr="00787665">
        <w:t xml:space="preserve"> and the four rural studies for any combination of exposures and outcomes.</w:t>
      </w:r>
    </w:p>
    <w:p w14:paraId="7B2B704B" w14:textId="77777777" w:rsidR="00152339" w:rsidRPr="00787665" w:rsidRDefault="00000000">
      <w:pPr>
        <w:pStyle w:val="Heading4"/>
      </w:pPr>
      <w:bookmarkStart w:id="11" w:name="sensitivity-analyses"/>
      <w:bookmarkEnd w:id="10"/>
      <w:r w:rsidRPr="00787665">
        <w:t>Sensitivity analyses</w:t>
      </w:r>
    </w:p>
    <w:p w14:paraId="4C7FD9D1" w14:textId="77777777" w:rsidR="00152339" w:rsidRPr="00787665" w:rsidRDefault="00000000">
      <w:pPr>
        <w:pStyle w:val="FirstParagraph"/>
      </w:pPr>
      <w:r w:rsidRPr="00787665">
        <w:t>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Results were similar when we used data from environmental samples up to four months prior, one month prior or at any time with respect to diarrhoea measurements (Figure S17). Lastly, study interventions had no effects on diarrhoea prevalence or HAZ within the subset of children included in this study, consistent with the reported effects in the primary analyses,</w:t>
      </w:r>
      <w:r w:rsidRPr="00787665">
        <w:rPr>
          <w:vertAlign w:val="superscript"/>
        </w:rPr>
        <w:t>8,25–27</w:t>
      </w:r>
      <w:r w:rsidRPr="00787665">
        <w:t xml:space="preserve"> except for WASH Benefits Kenya, where HAZ was significantly higher in the control arm (Figures S18-S19).</w:t>
      </w:r>
      <w:r w:rsidRPr="00787665">
        <w:rPr>
          <w:vertAlign w:val="superscript"/>
        </w:rPr>
        <w:t>9</w:t>
      </w:r>
    </w:p>
    <w:p w14:paraId="743EA287" w14:textId="77777777" w:rsidR="00787665" w:rsidRDefault="00787665">
      <w:pPr>
        <w:pStyle w:val="Heading2"/>
      </w:pPr>
      <w:bookmarkStart w:id="12" w:name="discussion"/>
      <w:bookmarkEnd w:id="4"/>
      <w:bookmarkEnd w:id="6"/>
      <w:bookmarkEnd w:id="11"/>
    </w:p>
    <w:p w14:paraId="5FD40868" w14:textId="6258659A" w:rsidR="00152339" w:rsidRPr="00787665" w:rsidRDefault="00000000">
      <w:pPr>
        <w:pStyle w:val="Heading2"/>
      </w:pPr>
      <w:r w:rsidRPr="00787665">
        <w:t>Discussion</w:t>
      </w:r>
    </w:p>
    <w:p w14:paraId="645363AF" w14:textId="4A6F04C9" w:rsidR="00152339" w:rsidRPr="00787665" w:rsidRDefault="00000000">
      <w:pPr>
        <w:pStyle w:val="FirstParagraph"/>
      </w:pPr>
      <w:r w:rsidRPr="00787665">
        <w:t>Detection of enteropathogens in the compound environment was associated with higher prevalence of subsequent infection with the same pathogen among children living in the same compound, as well as with lower HAZ (</w:t>
      </w:r>
      <w:r w:rsidR="00787665">
        <w:t xml:space="preserve">adjusted mean difference: </w:t>
      </w:r>
      <w:r w:rsidRPr="00787665">
        <w:t>-0.09 (95% CI: -0.17, -0.01)) when pooled across studies, especially among boys (</w:t>
      </w:r>
      <w:r w:rsidR="00787665" w:rsidRPr="00787665">
        <w:t xml:space="preserve">adjusted mean difference: </w:t>
      </w:r>
      <w:r w:rsidR="00787665">
        <w:t xml:space="preserve"> </w:t>
      </w:r>
      <w:r w:rsidRPr="00787665">
        <w:t>-0.12 (95% CI: -0.24, 0.00)). Enteropathogen detection in the environment was associated with higher prevalence of subsequent diarrhoea during the rainy season across studies (PD</w:t>
      </w:r>
      <w:r w:rsidR="00BD52C3">
        <w:t xml:space="preserve">: </w:t>
      </w:r>
      <w:r w:rsidRPr="00787665">
        <w:t>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14:paraId="6E240B9C" w14:textId="77777777" w:rsidR="00152339" w:rsidRPr="00787665" w:rsidRDefault="00000000">
      <w:pPr>
        <w:pStyle w:val="BodyText"/>
      </w:pPr>
      <w:r w:rsidRPr="00787665">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w:t>
      </w:r>
      <w:proofErr w:type="gramStart"/>
      <w:r w:rsidRPr="00787665">
        <w:t>infection</w:t>
      </w:r>
      <w:proofErr w:type="gramEnd"/>
      <w:r w:rsidRPr="00787665">
        <w:t xml:space="preserve">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w:t>
      </w:r>
      <w:r w:rsidRPr="00787665">
        <w:lastRenderedPageBreak/>
        <w:t>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sidRPr="00787665">
        <w:rPr>
          <w:vertAlign w:val="superscript"/>
        </w:rPr>
        <w:t>34</w:t>
      </w:r>
      <w:r w:rsidRPr="00787665">
        <w:t xml:space="preserve"> Similarly, PCR testing of stool samples from children &lt;1 year old in Bangladesh revealed a median of 3 pathogens in non-diarrhoeal stools.</w:t>
      </w:r>
      <w:r w:rsidRPr="00787665">
        <w:rPr>
          <w:vertAlign w:val="superscript"/>
        </w:rPr>
        <w:t>35</w:t>
      </w:r>
      <w:r w:rsidRPr="00787665">
        <w:t xml:space="preserve"> Additionally, acquired pathogen-specific immunity and vaccinations can affect the manifestation of symptoms following pathogen exposure,</w:t>
      </w:r>
      <w:r w:rsidRPr="00787665">
        <w:rPr>
          <w:vertAlign w:val="superscript"/>
        </w:rPr>
        <w:t>36</w:t>
      </w:r>
      <w:r w:rsidRPr="00787665">
        <w:t xml:space="preserve"> and conversely, non-pathogenic etiologies can cause diarrhoea symptoms.</w:t>
      </w:r>
      <w:r w:rsidRPr="00787665">
        <w:rPr>
          <w:vertAlign w:val="superscript"/>
        </w:rPr>
        <w:t>37</w:t>
      </w:r>
      <w:r w:rsidRPr="00787665">
        <w:t xml:space="preserve"> In addition, caregiver-reported diarrhoea is subject to poor recall and potential misclassification.</w:t>
      </w:r>
      <w:r w:rsidRPr="00787665">
        <w:rPr>
          <w:vertAlign w:val="superscript"/>
        </w:rPr>
        <w:t>38</w:t>
      </w:r>
      <w:r w:rsidRPr="00787665">
        <w:t xml:space="preserve"> In a study in Bangladesh, standard survey questions on diarrhoea symptoms, a pictorial survey and visual assessment of stool had poor agreement with each other, and also low sensitivity and specificity against pathogen detection in stool.</w:t>
      </w:r>
      <w:r w:rsidRPr="00787665">
        <w:rPr>
          <w:vertAlign w:val="superscript"/>
        </w:rPr>
        <w:t>37</w:t>
      </w:r>
      <w:r w:rsidRPr="00787665">
        <w:t xml:space="preserve"> Our findings support recommendations to augment self-reported diarrhoea measurements with stool testing for enteric pathogens in future studies.</w:t>
      </w:r>
      <w:r w:rsidRPr="00787665">
        <w:rPr>
          <w:vertAlign w:val="superscript"/>
        </w:rPr>
        <w:t>39</w:t>
      </w:r>
    </w:p>
    <w:p w14:paraId="77DE541B" w14:textId="77777777" w:rsidR="00152339" w:rsidRPr="00787665" w:rsidRDefault="00000000">
      <w:pPr>
        <w:pStyle w:val="BodyText"/>
      </w:pPr>
      <w:r w:rsidRPr="00787665">
        <w:t xml:space="preserve">In our analysis, pathogens in the environment that were associated with higher prevalence or abundance of child diarrhoea included </w:t>
      </w:r>
      <w:r w:rsidRPr="00787665">
        <w:rPr>
          <w:i/>
          <w:iCs/>
        </w:rPr>
        <w:t>Giardia</w:t>
      </w:r>
      <w:r w:rsidRPr="00787665">
        <w:t xml:space="preserve"> and, to a smaller extent, pathogenic </w:t>
      </w:r>
      <w:r w:rsidRPr="00787665">
        <w:rPr>
          <w:i/>
          <w:iCs/>
        </w:rPr>
        <w:t>E. coli</w:t>
      </w:r>
      <w:r w:rsidRPr="00787665">
        <w:t xml:space="preserve">, </w:t>
      </w:r>
      <w:r w:rsidRPr="00787665">
        <w:rPr>
          <w:i/>
          <w:iCs/>
        </w:rPr>
        <w:t>Ascaris</w:t>
      </w:r>
      <w:r w:rsidRPr="00787665">
        <w:t xml:space="preserve">, astrovirus and </w:t>
      </w:r>
      <w:r w:rsidRPr="00787665">
        <w:rPr>
          <w:i/>
          <w:iCs/>
        </w:rPr>
        <w:t>Clostridium difficile</w:t>
      </w:r>
      <w:r w:rsidRPr="00787665">
        <w:t xml:space="preserve">. It is possible that these associations are due to prolonged survival of these pathogens in the environment (e.g., </w:t>
      </w:r>
      <w:r w:rsidRPr="00787665">
        <w:rPr>
          <w:i/>
          <w:iCs/>
        </w:rPr>
        <w:t>Giardia</w:t>
      </w:r>
      <w:r w:rsidRPr="00787665">
        <w:t xml:space="preserve"> cysts, </w:t>
      </w:r>
      <w:r w:rsidRPr="00787665">
        <w:rPr>
          <w:i/>
          <w:iCs/>
        </w:rPr>
        <w:t>Ascaris</w:t>
      </w:r>
      <w:r w:rsidRPr="00787665">
        <w:t xml:space="preserve"> eggs and </w:t>
      </w:r>
      <w:r w:rsidRPr="00787665">
        <w:rPr>
          <w:i/>
          <w:iCs/>
        </w:rPr>
        <w:t>C. difficile</w:t>
      </w:r>
      <w:r w:rsidRPr="00787665">
        <w:t xml:space="preserve"> spores are resilient to environmental stress)</w:t>
      </w:r>
      <w:r w:rsidRPr="00787665">
        <w:rPr>
          <w:vertAlign w:val="superscript"/>
        </w:rPr>
        <w:t>40,41</w:t>
      </w:r>
      <w:r w:rsidRPr="00787665">
        <w:t xml:space="preserve"> or their ability to grow in environmental matrices (e.g., E. coli can grow in tropical waters and soil).</w:t>
      </w:r>
      <w:r w:rsidRPr="00787665">
        <w:rPr>
          <w:vertAlign w:val="superscript"/>
        </w:rPr>
        <w:t>42</w:t>
      </w:r>
      <w:r w:rsidRPr="00787665">
        <w:t xml:space="preserve"> Among these pathogenic </w:t>
      </w:r>
      <w:r w:rsidRPr="00787665">
        <w:rPr>
          <w:i/>
          <w:iCs/>
        </w:rPr>
        <w:t>E. coli</w:t>
      </w:r>
      <w:r w:rsidRPr="00787665">
        <w:t xml:space="preserve"> and astrovirus have been identified in multi-country case-control studies among the pathogens with the highest attributable burden of child diarrhoea in low-income countries.</w:t>
      </w:r>
      <w:r w:rsidRPr="00787665">
        <w:rPr>
          <w:vertAlign w:val="superscript"/>
        </w:rPr>
        <w:t>34,43</w:t>
      </w:r>
      <w:r w:rsidRPr="00787665">
        <w:t xml:space="preserve"> Other dominant pathogens in the studies included </w:t>
      </w:r>
      <w:r w:rsidRPr="00787665">
        <w:rPr>
          <w:i/>
          <w:iCs/>
        </w:rPr>
        <w:t>Cryptosporidium</w:t>
      </w:r>
      <w:r w:rsidRPr="00787665">
        <w:t xml:space="preserve">, </w:t>
      </w:r>
      <w:r w:rsidRPr="00787665">
        <w:rPr>
          <w:i/>
          <w:iCs/>
        </w:rPr>
        <w:t>Shigella</w:t>
      </w:r>
      <w:r w:rsidRPr="00787665">
        <w:t xml:space="preserve">, </w:t>
      </w:r>
      <w:r w:rsidRPr="00787665">
        <w:rPr>
          <w:i/>
          <w:iCs/>
        </w:rPr>
        <w:t>Campylobacter</w:t>
      </w:r>
      <w:r w:rsidRPr="00787665">
        <w:t xml:space="preserve"> and norovirus; we did not have sufficient time-matched data to estimate associations between detection of these pathogens in the environment and child diarrhoea. We also note that </w:t>
      </w:r>
      <w:r w:rsidRPr="00787665">
        <w:rPr>
          <w:i/>
          <w:iCs/>
        </w:rPr>
        <w:t>Ascaris</w:t>
      </w:r>
      <w:r w:rsidRPr="00787665">
        <w:t xml:space="preserve"> infections typically do not lead to diarrhoeal symptoms</w:t>
      </w:r>
      <w:r w:rsidRPr="00787665">
        <w:rPr>
          <w:vertAlign w:val="superscript"/>
        </w:rPr>
        <w:t>44</w:t>
      </w:r>
      <w:r w:rsidRPr="00787665">
        <w:t xml:space="preserve"> and the observed association in our analysis could reflect a chance finding or residual confounding. However, detection of </w:t>
      </w:r>
      <w:r w:rsidRPr="00787665">
        <w:rPr>
          <w:i/>
          <w:iCs/>
        </w:rPr>
        <w:t>Ascaris</w:t>
      </w:r>
      <w:r w:rsidRPr="00787665">
        <w:t xml:space="preserve">, </w:t>
      </w:r>
      <w:r w:rsidRPr="00787665">
        <w:rPr>
          <w:i/>
          <w:iCs/>
        </w:rPr>
        <w:t>Giardia</w:t>
      </w:r>
      <w:r w:rsidRPr="00787665">
        <w:t xml:space="preserve">, and rotavirus in environmental samples was also associated with reduced HAZ, providing internal consistency for a causal mechanism between environmental pathogen exposure, </w:t>
      </w:r>
      <w:proofErr w:type="gramStart"/>
      <w:r w:rsidRPr="00787665">
        <w:t>diarrhoea</w:t>
      </w:r>
      <w:proofErr w:type="gramEnd"/>
      <w:r w:rsidRPr="00787665">
        <w:t xml:space="preserve"> and growth faltering.</w:t>
      </w:r>
    </w:p>
    <w:p w14:paraId="274D9A81" w14:textId="77777777" w:rsidR="00152339" w:rsidRPr="00787665" w:rsidRDefault="00000000">
      <w:pPr>
        <w:pStyle w:val="BodyText"/>
      </w:pPr>
      <w:r w:rsidRPr="00787665">
        <w:t xml:space="preserve">The MST markers in our analysis included human (HumM2, HF183, BacHum, </w:t>
      </w:r>
      <w:r w:rsidRPr="00787665">
        <w:rPr>
          <w:i/>
          <w:iCs/>
        </w:rPr>
        <w:t>M. smithii</w:t>
      </w:r>
      <w:r w:rsidRPr="00787665">
        <w:t>), animal (BacCan, BacCow), ruminant (BacR) and avian (GFD) markers. MST markers are evaluated in terms of their sensitivity and specificity with respect to host feces, and sensitivity/specificity values &gt;80% are considered adequate.</w:t>
      </w:r>
      <w:r w:rsidRPr="00787665">
        <w:rPr>
          <w:vertAlign w:val="superscript"/>
        </w:rPr>
        <w:t>45</w:t>
      </w:r>
      <w:r w:rsidRPr="00787665">
        <w:t xml:space="preserve"> 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sidRPr="00787665">
        <w:rPr>
          <w:vertAlign w:val="superscript"/>
        </w:rPr>
        <w:t>46</w:t>
      </w:r>
      <w:r w:rsidRPr="00787665">
        <w:t xml:space="preserve"> 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sidRPr="00787665">
        <w:rPr>
          <w:vertAlign w:val="superscript"/>
        </w:rPr>
        <w:t>47</w:t>
      </w:r>
      <w:r w:rsidRPr="00787665">
        <w:t xml:space="preserve"> The selected animal marker (BacCow) had 95% sensitivity and 100% specificity.</w:t>
      </w:r>
      <w:r w:rsidRPr="00787665">
        <w:rPr>
          <w:vertAlign w:val="superscript"/>
        </w:rPr>
        <w:t>47</w:t>
      </w:r>
      <w:r w:rsidRPr="00787665">
        <w:t xml:space="preserve"> For the WASH Benefits Bangladesh trial, the selected HumM2, BacR and GFD markers were found to have &gt;80% sensitivity and specificity when tested against local human, chicken/duck, cow and goat faecal samples.</w:t>
      </w:r>
      <w:r w:rsidRPr="00787665">
        <w:rPr>
          <w:vertAlign w:val="superscript"/>
        </w:rPr>
        <w:t>28</w:t>
      </w:r>
      <w:r w:rsidRPr="00787665">
        <w:t xml:space="preserve"> For the MapSan study, the sensitivity of the selected human markers (HF183, </w:t>
      </w:r>
      <w:r w:rsidRPr="00787665">
        <w:rPr>
          <w:i/>
          <w:iCs/>
        </w:rPr>
        <w:t>M. smithii</w:t>
      </w:r>
      <w:r w:rsidRPr="00787665">
        <w:t>) ranged from 64% to 71% while their specificity ranged from 67% to 71%, and the markers cross-reacted with avian feces</w:t>
      </w:r>
      <w:r w:rsidRPr="00787665">
        <w:rPr>
          <w:vertAlign w:val="superscript"/>
        </w:rPr>
        <w:t>33</w:t>
      </w:r>
      <w:r w:rsidRPr="00787665">
        <w:t>. The GFD marker had 78% sensitivity and 100% specificity</w:t>
      </w:r>
      <w:r w:rsidRPr="00787665">
        <w:rPr>
          <w:vertAlign w:val="superscript"/>
        </w:rPr>
        <w:t>33</w:t>
      </w:r>
      <w:r w:rsidRPr="00787665">
        <w:t xml:space="preserve">. In our analysis, the avian marker GFD was the only MST marker associated with increased risk of </w:t>
      </w:r>
      <w:r w:rsidRPr="00787665">
        <w:lastRenderedPageBreak/>
        <w:t>diarrhoea, while GFD and the animal marker BacCow were associated with reduced child growth across multiple metrics. Our findings support growing evidence that animals, specifically poultry, are a major source of diarrhoeagenic pathogen transmission in low-income countries.</w:t>
      </w:r>
      <w:r w:rsidRPr="00787665">
        <w:rPr>
          <w:vertAlign w:val="superscript"/>
        </w:rPr>
        <w:t>48</w:t>
      </w:r>
      <w:r w:rsidRPr="00787665">
        <w:t xml:space="preserve"> Close contact with domestic animals has been shown to be associated with diarrhoea, markers of enteric dysfunction and reduced growth among children.</w:t>
      </w:r>
      <w:r w:rsidRPr="00787665">
        <w:rPr>
          <w:vertAlign w:val="superscript"/>
        </w:rPr>
        <w:t>49,50</w:t>
      </w:r>
      <w:r w:rsidRPr="00787665">
        <w:t xml:space="preserve"> Poultry have been specifically associated with increased risk of</w:t>
      </w:r>
      <w:r w:rsidRPr="00787665">
        <w:rPr>
          <w:i/>
          <w:iCs/>
        </w:rPr>
        <w:t>Campylobacter</w:t>
      </w:r>
      <w:r w:rsidRPr="00787665">
        <w:t xml:space="preserve"> diarrhoea,</w:t>
      </w:r>
      <w:r w:rsidRPr="00787665">
        <w:rPr>
          <w:vertAlign w:val="superscript"/>
        </w:rPr>
        <w:t>51,52</w:t>
      </w:r>
      <w:r w:rsidRPr="00787665">
        <w:t xml:space="preserve"> and </w:t>
      </w:r>
      <w:r w:rsidRPr="00787665">
        <w:rPr>
          <w:i/>
          <w:iCs/>
        </w:rPr>
        <w:t>Campylobacter</w:t>
      </w:r>
      <w:r w:rsidRPr="00787665">
        <w:t xml:space="preserve"> infections have been linked to reduced child growth.</w:t>
      </w:r>
      <w:r w:rsidRPr="00787665">
        <w:rPr>
          <w:vertAlign w:val="superscript"/>
        </w:rPr>
        <w:t>53</w:t>
      </w:r>
      <w:r w:rsidRPr="00787665">
        <w:t xml:space="preserve"> A study in Ethiopia found lower HAZ among children in homes where chickens were corralled, though owning chickens was associated with higher HAZ overall.</w:t>
      </w:r>
      <w:r w:rsidRPr="00787665">
        <w:rPr>
          <w:vertAlign w:val="superscript"/>
        </w:rPr>
        <w:t>54</w:t>
      </w:r>
      <w:r w:rsidRPr="00787665">
        <w:t xml:space="preserve"> 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sidRPr="00787665">
        <w:rPr>
          <w:vertAlign w:val="superscript"/>
        </w:rPr>
        <w:t>55</w:t>
      </w:r>
      <w:r w:rsidRPr="00787665">
        <w:t xml:space="preserve"> Our findings support recommendations for developing better-performing human markers that can more successfully distinguish human faecal sources in different settings.</w:t>
      </w:r>
      <w:r w:rsidRPr="00787665">
        <w:rPr>
          <w:vertAlign w:val="superscript"/>
        </w:rPr>
        <w:t>46</w:t>
      </w:r>
    </w:p>
    <w:p w14:paraId="672D02BB" w14:textId="77777777" w:rsidR="00152339" w:rsidRPr="00787665" w:rsidRDefault="00000000">
      <w:pPr>
        <w:pStyle w:val="BodyText"/>
      </w:pPr>
      <w:r w:rsidRPr="00787665">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 </w:t>
      </w:r>
      <w:r w:rsidRPr="00787665">
        <w:rPr>
          <w:i/>
          <w:iCs/>
        </w:rPr>
        <w:t>E. coli</w:t>
      </w:r>
      <w:r w:rsidRPr="00787665">
        <w:t xml:space="preserve">, </w:t>
      </w:r>
      <w:r w:rsidRPr="00787665">
        <w:rPr>
          <w:i/>
          <w:iCs/>
        </w:rPr>
        <w:t>Cryptosporidium</w:t>
      </w:r>
      <w:r w:rsidRPr="00787665">
        <w:t xml:space="preserve"> or </w:t>
      </w:r>
      <w:r w:rsidRPr="00787665">
        <w:rPr>
          <w:i/>
          <w:iCs/>
        </w:rPr>
        <w:t>Giardia</w:t>
      </w:r>
      <w:r w:rsidRPr="00787665">
        <w:t>) was associated with increased risk of child diarrhoea when the analysis was limited to improved water sources but not for surface water sources.</w:t>
      </w:r>
      <w:r w:rsidRPr="00787665">
        <w:rPr>
          <w:vertAlign w:val="superscript"/>
        </w:rPr>
        <w:t>56</w:t>
      </w:r>
      <w:r w:rsidRPr="00787665">
        <w:t xml:space="preserve"> 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sidRPr="00787665">
        <w:rPr>
          <w:vertAlign w:val="superscript"/>
        </w:rPr>
        <w:t>56</w:t>
      </w:r>
      <w:r w:rsidRPr="00787665">
        <w:t xml:space="preserve"> The majority of studies in low-income countries have used FIB to characterize environmental faecal contamination. Meta-analyses have found that E. coli and thermotolerant coliforms in drinking water are associated with increased risk of diarrhoea.</w:t>
      </w:r>
      <w:r w:rsidRPr="00787665">
        <w:rPr>
          <w:vertAlign w:val="superscript"/>
        </w:rPr>
        <w:t>13,57</w:t>
      </w:r>
      <w:r w:rsidRPr="00787665">
        <w:t xml:space="preserve"> A recent IPD analysis found that the odds of diarrhoea increased by 9% of each log10 increase in FIB in drinking water and by 11% for each log10 increase in FIB on child hands.</w:t>
      </w:r>
      <w:r w:rsidRPr="00787665">
        <w:rPr>
          <w:vertAlign w:val="superscript"/>
        </w:rPr>
        <w:t>10</w:t>
      </w:r>
      <w:r w:rsidRPr="00787665">
        <w:t xml:space="preserve"> In the same IPD analysis, a log10 increase in FIB in drinking water and on fomites was associated with slightly lower HAZ (</w:t>
      </w:r>
      <m:oMath>
        <m:r>
          <w:rPr>
            <w:rFonts w:ascii="Cambria Math" w:hAnsi="Cambria Math"/>
          </w:rPr>
          <m:t>Δ</m:t>
        </m:r>
      </m:oMath>
      <w:r w:rsidRPr="00787665">
        <w:t>z = -0.04 and -0.06, respectively).</w:t>
      </w:r>
      <w:r w:rsidRPr="00787665">
        <w:rPr>
          <w:vertAlign w:val="superscript"/>
        </w:rPr>
        <w:t>10</w:t>
      </w:r>
      <w:r w:rsidRPr="00787665">
        <w:t xml:space="preserve"> The reduction in HAZ associated with enteropathogens in the environment in our analysis (</w:t>
      </w:r>
      <m:oMath>
        <m:r>
          <w:rPr>
            <w:rFonts w:ascii="Cambria Math" w:hAnsi="Cambria Math"/>
          </w:rPr>
          <m:t>Δ</m:t>
        </m:r>
      </m:oMath>
      <w:r w:rsidRPr="00787665">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w:t>
      </w:r>
      <w:proofErr w:type="gramStart"/>
      <w:r w:rsidRPr="00787665">
        <w:t>predicting</w:t>
      </w:r>
      <w:proofErr w:type="gramEnd"/>
      <w:r w:rsidRPr="00787665">
        <w:t xml:space="preserve">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14:paraId="44CE9ECB" w14:textId="77777777" w:rsidR="00152339" w:rsidRPr="00787665" w:rsidRDefault="00000000">
      <w:pPr>
        <w:pStyle w:val="BodyText"/>
      </w:pPr>
      <w:r w:rsidRPr="00787665">
        <w:t xml:space="preserve">Measuring FIB, enteric </w:t>
      </w:r>
      <w:proofErr w:type="gramStart"/>
      <w:r w:rsidRPr="00787665">
        <w:t>pathogens</w:t>
      </w:r>
      <w:proofErr w:type="gramEnd"/>
      <w:r w:rsidRPr="00787665">
        <w:t xml:space="preserve"> and MST markers in the environment each have specific limitations. While FIB can come from non-faecal sources, do not correlate well with </w:t>
      </w:r>
      <w:proofErr w:type="gramStart"/>
      <w:r w:rsidRPr="00787665">
        <w:t>pathogens</w:t>
      </w:r>
      <w:proofErr w:type="gramEnd"/>
      <w:r w:rsidRPr="00787665">
        <w:t xml:space="preserve"> and cannot differentiate between faecal hosts,</w:t>
      </w:r>
      <w:r w:rsidRPr="00787665">
        <w:rPr>
          <w:vertAlign w:val="superscript"/>
        </w:rPr>
        <w:t>11–13</w:t>
      </w:r>
      <w:r w:rsidRPr="00787665">
        <w:t xml:space="preserve"> they can be measured inexpensively and without extensive laboratory equipment. They also provide information on the viability of organisms as they are typically enumerated with culture-based methods. Measuring enteric pathogens and MST </w:t>
      </w:r>
      <w:r w:rsidRPr="00787665">
        <w:lastRenderedPageBreak/>
        <w:t xml:space="preserve">markers is more expensive and requires more extensive facilities, and therefore the number of samples that can be tested is typically smaller. Pathogen detection is limited by the low prevalence and abundance of enteropathogens in the environment </w:t>
      </w:r>
      <w:proofErr w:type="gramStart"/>
      <w:r w:rsidRPr="00787665">
        <w:t>and also</w:t>
      </w:r>
      <w:proofErr w:type="gramEnd"/>
      <w:r w:rsidRPr="00787665">
        <w:t xml:space="preserve"> cannot determine viability when molecular methods are used. MST markers are limited in their sensitivity and host-specificity, which can vary and need to be newly validated for a given setting.</w:t>
      </w:r>
      <w:r w:rsidRPr="00787665">
        <w:rPr>
          <w:vertAlign w:val="superscript"/>
        </w:rPr>
        <w:t>58</w:t>
      </w:r>
      <w:r w:rsidRPr="00787665">
        <w:t xml:space="preserve"> In addition, regardless of the analytical target used, measuring environmental contamination is subject to limitations when the goal is to predict health risks. Faecal organisms in the domestic environment have substantial temporal and spatial variability</w:t>
      </w:r>
      <w:r w:rsidRPr="00787665">
        <w:rPr>
          <w:vertAlign w:val="superscript"/>
        </w:rPr>
        <w:t>59,60</w:t>
      </w:r>
      <w:r w:rsidRPr="00787665">
        <w:t>.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sidRPr="00787665">
        <w:rPr>
          <w:vertAlign w:val="superscript"/>
        </w:rPr>
        <w:t>61</w:t>
      </w:r>
      <w:r w:rsidRPr="00787665">
        <w:t>.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sidRPr="00787665">
        <w:rPr>
          <w:vertAlign w:val="superscript"/>
        </w:rPr>
        <w:t>62</w:t>
      </w:r>
      <w:r w:rsidRPr="00787665">
        <w:t>. Children’s contact patterns with environmental matrices vary with age and setting.</w:t>
      </w:r>
      <w:r w:rsidRPr="00787665">
        <w:rPr>
          <w:vertAlign w:val="superscript"/>
        </w:rPr>
        <w:t>63,64</w:t>
      </w:r>
      <w:r w:rsidRPr="00787665">
        <w:t xml:space="preserve"> Combining assessments of these patterns with environmental measurements may better predict health risks.</w:t>
      </w:r>
      <w:r w:rsidRPr="00787665">
        <w:rPr>
          <w:vertAlign w:val="superscript"/>
        </w:rPr>
        <w:t>65,66</w:t>
      </w:r>
    </w:p>
    <w:p w14:paraId="45AEA9F0" w14:textId="77777777" w:rsidR="00152339" w:rsidRPr="00787665" w:rsidRDefault="00000000">
      <w:pPr>
        <w:pStyle w:val="BodyText"/>
      </w:pPr>
      <w:r w:rsidRPr="00787665">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w:t>
      </w:r>
      <w:proofErr w:type="gramStart"/>
      <w:r w:rsidRPr="00787665">
        <w:t>confounding</w:t>
      </w:r>
      <w:proofErr w:type="gramEnd"/>
      <w:r w:rsidRPr="00787665">
        <w:t xml:space="preserve">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14:paraId="58BA2E02" w14:textId="5736C93F" w:rsidR="00152339" w:rsidRDefault="00000000">
      <w:pPr>
        <w:pStyle w:val="BodyText"/>
      </w:pPr>
      <w:r w:rsidRPr="00787665">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w:t>
      </w:r>
      <w:proofErr w:type="gramStart"/>
      <w:r w:rsidRPr="00787665">
        <w:t>outcome</w:t>
      </w:r>
      <w:proofErr w:type="gramEnd"/>
      <w:r w:rsidRPr="00787665">
        <w:t xml:space="preserve"> but avian markers showed stronger associations than others. More sensitive and specific markers are needed to successfully distinguish between human and different animal hosts </w:t>
      </w:r>
      <w:r w:rsidRPr="00787665">
        <w:lastRenderedPageBreak/>
        <w:t>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stool.</w:t>
      </w:r>
    </w:p>
    <w:p w14:paraId="3FEE4C1E" w14:textId="77777777" w:rsidR="00BD52C3" w:rsidRPr="00787665" w:rsidRDefault="00BD52C3">
      <w:pPr>
        <w:pStyle w:val="BodyText"/>
      </w:pPr>
    </w:p>
    <w:p w14:paraId="7983EA0D" w14:textId="77777777" w:rsidR="00152339" w:rsidRPr="00787665" w:rsidRDefault="00000000">
      <w:pPr>
        <w:pStyle w:val="Heading2"/>
      </w:pPr>
      <w:bookmarkStart w:id="13" w:name="references"/>
      <w:bookmarkEnd w:id="12"/>
      <w:r w:rsidRPr="00787665">
        <w:t>References</w:t>
      </w:r>
    </w:p>
    <w:p w14:paraId="54B6E111" w14:textId="77777777" w:rsidR="00152339" w:rsidRPr="00787665" w:rsidRDefault="00000000">
      <w:pPr>
        <w:pStyle w:val="Bibliography"/>
      </w:pPr>
      <w:bookmarkStart w:id="14" w:name="Xf17b49cc78c32e3d36c7fc5f444e955c1e88c50"/>
      <w:bookmarkStart w:id="15" w:name="refs"/>
      <w:r w:rsidRPr="00787665">
        <w:t xml:space="preserve">1 </w:t>
      </w:r>
      <w:r w:rsidRPr="00787665">
        <w:tab/>
        <w:t xml:space="preserve">Prendergast A, Kelly P. </w:t>
      </w:r>
      <w:hyperlink r:id="rId9">
        <w:r w:rsidRPr="00787665">
          <w:rPr>
            <w:rStyle w:val="Hyperlink"/>
            <w:color w:val="auto"/>
          </w:rPr>
          <w:t>Enteropathies in the Developing World: Neglected Effects on Global Health</w:t>
        </w:r>
      </w:hyperlink>
      <w:r w:rsidRPr="00787665">
        <w:t xml:space="preserve">. </w:t>
      </w:r>
      <w:r w:rsidRPr="00787665">
        <w:rPr>
          <w:i/>
          <w:iCs/>
        </w:rPr>
        <w:t>The American Journal of Tropical Medicine and Hygiene</w:t>
      </w:r>
      <w:r w:rsidRPr="00787665">
        <w:t xml:space="preserve"> 2012; </w:t>
      </w:r>
      <w:r w:rsidRPr="00787665">
        <w:rPr>
          <w:b/>
          <w:bCs/>
        </w:rPr>
        <w:t>86</w:t>
      </w:r>
      <w:r w:rsidRPr="00787665">
        <w:t>: 756–63.</w:t>
      </w:r>
    </w:p>
    <w:p w14:paraId="06E53C32" w14:textId="77777777" w:rsidR="00152339" w:rsidRPr="00787665" w:rsidRDefault="00000000">
      <w:pPr>
        <w:pStyle w:val="Bibliography"/>
      </w:pPr>
      <w:bookmarkStart w:id="16" w:name="ref-changChildrenSuccessfullyTreated2013"/>
      <w:bookmarkEnd w:id="14"/>
      <w:r w:rsidRPr="00787665">
        <w:t xml:space="preserve">2 </w:t>
      </w:r>
      <w:r w:rsidRPr="00787665">
        <w:tab/>
        <w:t xml:space="preserve">Chang CY, Trehan I, Wang RJ, </w:t>
      </w:r>
      <w:r w:rsidRPr="00787665">
        <w:rPr>
          <w:i/>
          <w:iCs/>
        </w:rPr>
        <w:t>et al.</w:t>
      </w:r>
      <w:r w:rsidRPr="00787665">
        <w:t xml:space="preserve"> </w:t>
      </w:r>
      <w:hyperlink r:id="rId10">
        <w:r w:rsidRPr="00787665">
          <w:rPr>
            <w:rStyle w:val="Hyperlink"/>
            <w:color w:val="auto"/>
          </w:rPr>
          <w:t>Children successfully treated for moderate acute malnutrition remain at risk for malnutrition and death in the subsequent year after recovery</w:t>
        </w:r>
      </w:hyperlink>
      <w:r w:rsidRPr="00787665">
        <w:t xml:space="preserve">. </w:t>
      </w:r>
      <w:r w:rsidRPr="00787665">
        <w:rPr>
          <w:i/>
          <w:iCs/>
        </w:rPr>
        <w:t>The Journal of Nutrition</w:t>
      </w:r>
      <w:r w:rsidRPr="00787665">
        <w:t xml:space="preserve"> 2013; </w:t>
      </w:r>
      <w:r w:rsidRPr="00787665">
        <w:rPr>
          <w:b/>
          <w:bCs/>
        </w:rPr>
        <w:t>143</w:t>
      </w:r>
      <w:r w:rsidRPr="00787665">
        <w:t>: 215–20.</w:t>
      </w:r>
    </w:p>
    <w:p w14:paraId="2342F6AC" w14:textId="77777777" w:rsidR="00152339" w:rsidRPr="00787665" w:rsidRDefault="00000000">
      <w:pPr>
        <w:pStyle w:val="Bibliography"/>
      </w:pPr>
      <w:bookmarkStart w:id="17" w:name="Xeae0d16d8610c81907f4313a9d0175613f201be"/>
      <w:bookmarkEnd w:id="16"/>
      <w:r w:rsidRPr="00787665">
        <w:t xml:space="preserve">3 </w:t>
      </w:r>
      <w:r w:rsidRPr="00787665">
        <w:tab/>
        <w:t xml:space="preserve">McDonald CM, Olofin I, Flaxman S, </w:t>
      </w:r>
      <w:r w:rsidRPr="00787665">
        <w:rPr>
          <w:i/>
          <w:iCs/>
        </w:rPr>
        <w:t>et al.</w:t>
      </w:r>
      <w:r w:rsidRPr="00787665">
        <w:t xml:space="preserve"> </w:t>
      </w:r>
      <w:hyperlink r:id="rId11">
        <w:r w:rsidRPr="00787665">
          <w:rPr>
            <w:rStyle w:val="Hyperlink"/>
            <w:color w:val="auto"/>
          </w:rPr>
          <w:t>The effect of multiple anthropometric deficits on child mortality: Meta-analysis of individual data in 10 prospective studies from developing countries</w:t>
        </w:r>
      </w:hyperlink>
      <w:r w:rsidRPr="00787665">
        <w:t xml:space="preserve">. </w:t>
      </w:r>
      <w:r w:rsidRPr="00787665">
        <w:rPr>
          <w:i/>
          <w:iCs/>
        </w:rPr>
        <w:t>The American Journal of Clinical Nutrition</w:t>
      </w:r>
      <w:r w:rsidRPr="00787665">
        <w:t xml:space="preserve"> 2013; </w:t>
      </w:r>
      <w:r w:rsidRPr="00787665">
        <w:rPr>
          <w:b/>
          <w:bCs/>
        </w:rPr>
        <w:t>97</w:t>
      </w:r>
      <w:r w:rsidRPr="00787665">
        <w:t>: 896–901.</w:t>
      </w:r>
    </w:p>
    <w:p w14:paraId="5AFDFA47" w14:textId="77777777" w:rsidR="00152339" w:rsidRPr="00787665" w:rsidRDefault="00000000">
      <w:pPr>
        <w:pStyle w:val="Bibliography"/>
      </w:pPr>
      <w:bookmarkStart w:id="18" w:name="ref-jamesGlobalRegionalNational2018"/>
      <w:bookmarkEnd w:id="17"/>
      <w:r w:rsidRPr="00787665">
        <w:t xml:space="preserve">4 </w:t>
      </w:r>
      <w:r w:rsidRPr="00787665">
        <w:tab/>
        <w:t xml:space="preserve">James SL, Abate D, Abate KH, </w:t>
      </w:r>
      <w:r w:rsidRPr="00787665">
        <w:rPr>
          <w:i/>
          <w:iCs/>
        </w:rPr>
        <w:t>et al.</w:t>
      </w:r>
      <w:r w:rsidRPr="00787665">
        <w:t xml:space="preserve"> </w:t>
      </w:r>
      <w:hyperlink r:id="rId12">
        <w:r w:rsidRPr="00787665">
          <w:rPr>
            <w:rStyle w:val="Hyperlink"/>
            <w:color w:val="auto"/>
          </w:rPr>
          <w:t>Global, regional, and national incidence, prevalence, and years lived with disability for 354 diseases and injuries for 195 countries and territories, 1990: A systematic analysis for the Global Burden of Disease Study 2017</w:t>
        </w:r>
      </w:hyperlink>
      <w:r w:rsidRPr="00787665">
        <w:t xml:space="preserve">. </w:t>
      </w:r>
      <w:r w:rsidRPr="00787665">
        <w:rPr>
          <w:i/>
          <w:iCs/>
        </w:rPr>
        <w:t>The Lancet</w:t>
      </w:r>
      <w:r w:rsidRPr="00787665">
        <w:t xml:space="preserve"> 2018; </w:t>
      </w:r>
      <w:r w:rsidRPr="00787665">
        <w:rPr>
          <w:b/>
          <w:bCs/>
        </w:rPr>
        <w:t>392</w:t>
      </w:r>
      <w:r w:rsidRPr="00787665">
        <w:t>: 1789–858.</w:t>
      </w:r>
    </w:p>
    <w:p w14:paraId="5C774ECE" w14:textId="77777777" w:rsidR="00152339" w:rsidRPr="00787665" w:rsidRDefault="00000000">
      <w:pPr>
        <w:pStyle w:val="Bibliography"/>
      </w:pPr>
      <w:bookmarkStart w:id="19" w:name="ref-blackEarlyChildhoodDevelopment2017"/>
      <w:bookmarkEnd w:id="18"/>
      <w:r w:rsidRPr="00787665">
        <w:t xml:space="preserve">5 </w:t>
      </w:r>
      <w:r w:rsidRPr="00787665">
        <w:tab/>
        <w:t xml:space="preserve">Black MM, Walker SP, Fernald LCH, </w:t>
      </w:r>
      <w:r w:rsidRPr="00787665">
        <w:rPr>
          <w:i/>
          <w:iCs/>
        </w:rPr>
        <w:t>et al.</w:t>
      </w:r>
      <w:r w:rsidRPr="00787665">
        <w:t xml:space="preserve"> </w:t>
      </w:r>
      <w:hyperlink r:id="rId13">
        <w:r w:rsidRPr="00787665">
          <w:rPr>
            <w:rStyle w:val="Hyperlink"/>
            <w:color w:val="auto"/>
          </w:rPr>
          <w:t>Early childhood development coming of age: Science through the life course</w:t>
        </w:r>
      </w:hyperlink>
      <w:r w:rsidRPr="00787665">
        <w:t xml:space="preserve">. </w:t>
      </w:r>
      <w:r w:rsidRPr="00787665">
        <w:rPr>
          <w:i/>
          <w:iCs/>
        </w:rPr>
        <w:t>Lancet (London, England)</w:t>
      </w:r>
      <w:r w:rsidRPr="00787665">
        <w:t xml:space="preserve"> 2017; </w:t>
      </w:r>
      <w:r w:rsidRPr="00787665">
        <w:rPr>
          <w:b/>
          <w:bCs/>
        </w:rPr>
        <w:t>389</w:t>
      </w:r>
      <w:r w:rsidRPr="00787665">
        <w:t>: 77–90.</w:t>
      </w:r>
    </w:p>
    <w:p w14:paraId="68172CF2" w14:textId="77777777" w:rsidR="00152339" w:rsidRPr="00787665" w:rsidRDefault="00000000">
      <w:pPr>
        <w:pStyle w:val="Bibliography"/>
      </w:pPr>
      <w:bookmarkStart w:id="20" w:name="X1e436f972bd9eccdd07789b16bdf3806ea9b00a"/>
      <w:bookmarkEnd w:id="19"/>
      <w:r w:rsidRPr="00787665">
        <w:t xml:space="preserve">6 </w:t>
      </w:r>
      <w:r w:rsidRPr="00787665">
        <w:tab/>
        <w:t xml:space="preserve">Prüss-Ustün A, Wolf J, Bartram J, </w:t>
      </w:r>
      <w:r w:rsidRPr="00787665">
        <w:rPr>
          <w:i/>
          <w:iCs/>
        </w:rPr>
        <w:t>et al.</w:t>
      </w:r>
      <w:r w:rsidRPr="00787665">
        <w:t xml:space="preserve"> </w:t>
      </w:r>
      <w:hyperlink r:id="rId14">
        <w:r w:rsidRPr="00787665">
          <w:rPr>
            <w:rStyle w:val="Hyperlink"/>
            <w:color w:val="auto"/>
          </w:rPr>
          <w:t xml:space="preserve">Burden of disease from inadequate water, </w:t>
        </w:r>
        <w:proofErr w:type="gramStart"/>
        <w:r w:rsidRPr="00787665">
          <w:rPr>
            <w:rStyle w:val="Hyperlink"/>
            <w:color w:val="auto"/>
          </w:rPr>
          <w:t>sanitation</w:t>
        </w:r>
        <w:proofErr w:type="gramEnd"/>
        <w:r w:rsidRPr="00787665">
          <w:rPr>
            <w:rStyle w:val="Hyperlink"/>
            <w:color w:val="auto"/>
          </w:rPr>
          <w:t xml:space="preserve"> and hygiene for selected adverse health outcomes: An updated analysis with a focus on low- and middle-income countries</w:t>
        </w:r>
      </w:hyperlink>
      <w:r w:rsidRPr="00787665">
        <w:t xml:space="preserve">. </w:t>
      </w:r>
      <w:r w:rsidRPr="00787665">
        <w:rPr>
          <w:i/>
          <w:iCs/>
        </w:rPr>
        <w:t>International Journal of Hygiene and Environmental Health</w:t>
      </w:r>
      <w:r w:rsidRPr="00787665">
        <w:t xml:space="preserve"> 2019; </w:t>
      </w:r>
      <w:r w:rsidRPr="00787665">
        <w:rPr>
          <w:b/>
          <w:bCs/>
        </w:rPr>
        <w:t>222</w:t>
      </w:r>
      <w:r w:rsidRPr="00787665">
        <w:t>: 765–77.</w:t>
      </w:r>
    </w:p>
    <w:p w14:paraId="5C242045" w14:textId="77777777" w:rsidR="00152339" w:rsidRPr="00787665" w:rsidRDefault="00000000">
      <w:pPr>
        <w:pStyle w:val="Bibliography"/>
      </w:pPr>
      <w:bookmarkStart w:id="21" w:name="Xfdc957128323568b573ae0fcc258014cd910e65"/>
      <w:bookmarkEnd w:id="20"/>
      <w:r w:rsidRPr="00787665">
        <w:t xml:space="preserve">7 </w:t>
      </w:r>
      <w:r w:rsidRPr="00787665">
        <w:tab/>
        <w:t xml:space="preserve">Humphrey JH, Mbuya MNN, Ntozini R, </w:t>
      </w:r>
      <w:r w:rsidRPr="00787665">
        <w:rPr>
          <w:i/>
          <w:iCs/>
        </w:rPr>
        <w:t>et al.</w:t>
      </w:r>
      <w:r w:rsidRPr="00787665">
        <w:t xml:space="preserve"> </w:t>
      </w:r>
      <w:hyperlink r:id="rId15">
        <w:r w:rsidRPr="00787665">
          <w:rPr>
            <w:rStyle w:val="Hyperlink"/>
            <w:color w:val="auto"/>
          </w:rPr>
          <w:t>Independent and combined effects of improved water, sanitation, and hygiene, and improved complementary feeding, on child stunting and anaemia in rural Zimbabwe: A cluster-randomised trial</w:t>
        </w:r>
      </w:hyperlink>
      <w:r w:rsidRPr="00787665">
        <w:t xml:space="preserve">. </w:t>
      </w:r>
      <w:r w:rsidRPr="00787665">
        <w:rPr>
          <w:i/>
          <w:iCs/>
        </w:rPr>
        <w:t>The Lancet Global Health</w:t>
      </w:r>
      <w:r w:rsidRPr="00787665">
        <w:t xml:space="preserve"> 2019; </w:t>
      </w:r>
      <w:r w:rsidRPr="00787665">
        <w:rPr>
          <w:b/>
          <w:bCs/>
        </w:rPr>
        <w:t>7</w:t>
      </w:r>
      <w:r w:rsidRPr="00787665">
        <w:t>: e132–47.</w:t>
      </w:r>
    </w:p>
    <w:p w14:paraId="70F6E788" w14:textId="77777777" w:rsidR="00152339" w:rsidRPr="00787665" w:rsidRDefault="00000000">
      <w:pPr>
        <w:pStyle w:val="Bibliography"/>
      </w:pPr>
      <w:bookmarkStart w:id="22" w:name="ref-lubyEffectsWaterQuality2018"/>
      <w:bookmarkEnd w:id="21"/>
      <w:r w:rsidRPr="00787665">
        <w:t xml:space="preserve">8 </w:t>
      </w:r>
      <w:r w:rsidRPr="00787665">
        <w:tab/>
        <w:t xml:space="preserve">Luby SP, Rahman M, Arnold BF, </w:t>
      </w:r>
      <w:r w:rsidRPr="00787665">
        <w:rPr>
          <w:i/>
          <w:iCs/>
        </w:rPr>
        <w:t>et al.</w:t>
      </w:r>
      <w:r w:rsidRPr="00787665">
        <w:t xml:space="preserve"> </w:t>
      </w:r>
      <w:hyperlink r:id="rId16">
        <w:r w:rsidRPr="00787665">
          <w:rPr>
            <w:rStyle w:val="Hyperlink"/>
            <w:color w:val="auto"/>
          </w:rPr>
          <w:t>Effects of water quality, sanitation, handwashing, and nutritional interventions on diarrhoea and child growth in rural Bangladesh: A cluster randomised controlled trial</w:t>
        </w:r>
      </w:hyperlink>
      <w:r w:rsidRPr="00787665">
        <w:t xml:space="preserve">. </w:t>
      </w:r>
      <w:r w:rsidRPr="00787665">
        <w:rPr>
          <w:i/>
          <w:iCs/>
        </w:rPr>
        <w:t>The Lancet Global Health</w:t>
      </w:r>
      <w:r w:rsidRPr="00787665">
        <w:t xml:space="preserve"> 2018; </w:t>
      </w:r>
      <w:r w:rsidRPr="00787665">
        <w:rPr>
          <w:b/>
          <w:bCs/>
        </w:rPr>
        <w:t>6</w:t>
      </w:r>
      <w:r w:rsidRPr="00787665">
        <w:t>: e302–15.</w:t>
      </w:r>
    </w:p>
    <w:p w14:paraId="4B1D3EE5" w14:textId="77777777" w:rsidR="00152339" w:rsidRPr="00787665" w:rsidRDefault="00000000">
      <w:pPr>
        <w:pStyle w:val="Bibliography"/>
      </w:pPr>
      <w:bookmarkStart w:id="23" w:name="ref-nullEffectsWaterQuality2018"/>
      <w:bookmarkEnd w:id="22"/>
      <w:r w:rsidRPr="00787665">
        <w:t xml:space="preserve">9 </w:t>
      </w:r>
      <w:r w:rsidRPr="00787665">
        <w:tab/>
        <w:t xml:space="preserve">Null C, Stewart CP, Pickering AJ, </w:t>
      </w:r>
      <w:r w:rsidRPr="00787665">
        <w:rPr>
          <w:i/>
          <w:iCs/>
        </w:rPr>
        <w:t>et al.</w:t>
      </w:r>
      <w:r w:rsidRPr="00787665">
        <w:t xml:space="preserve"> </w:t>
      </w:r>
      <w:hyperlink r:id="rId17">
        <w:r w:rsidRPr="00787665">
          <w:rPr>
            <w:rStyle w:val="Hyperlink"/>
            <w:color w:val="auto"/>
          </w:rPr>
          <w:t>Effects of water quality, sanitation, handwashing, and nutritional interventions on diarrhoea and child growth in rural Kenya: A cluster-randomised controlled trial</w:t>
        </w:r>
      </w:hyperlink>
      <w:r w:rsidRPr="00787665">
        <w:t xml:space="preserve">. </w:t>
      </w:r>
      <w:r w:rsidRPr="00787665">
        <w:rPr>
          <w:i/>
          <w:iCs/>
        </w:rPr>
        <w:t>The Lancet Global Health</w:t>
      </w:r>
      <w:r w:rsidRPr="00787665">
        <w:t xml:space="preserve"> 2018; </w:t>
      </w:r>
      <w:r w:rsidRPr="00787665">
        <w:rPr>
          <w:b/>
          <w:bCs/>
        </w:rPr>
        <w:t>6</w:t>
      </w:r>
      <w:r w:rsidRPr="00787665">
        <w:t>: e316–29.</w:t>
      </w:r>
    </w:p>
    <w:p w14:paraId="3C02C603" w14:textId="77777777" w:rsidR="00152339" w:rsidRPr="00787665" w:rsidRDefault="00000000">
      <w:pPr>
        <w:pStyle w:val="Bibliography"/>
      </w:pPr>
      <w:bookmarkStart w:id="24" w:name="X18461787e9834ac857e3ebb2d1f89ed11ef0d7f"/>
      <w:bookmarkEnd w:id="23"/>
      <w:r w:rsidRPr="00787665">
        <w:t xml:space="preserve">10 </w:t>
      </w:r>
      <w:r w:rsidRPr="00787665">
        <w:tab/>
        <w:t xml:space="preserve">Goddard FGB, Pickering AJ, Ercumen A, Brown J, Chang HH, Clasen T. </w:t>
      </w:r>
      <w:hyperlink r:id="rId18">
        <w:r w:rsidRPr="00787665">
          <w:rPr>
            <w:rStyle w:val="Hyperlink"/>
            <w:color w:val="auto"/>
          </w:rPr>
          <w:t>Faecal contamination of the environment and child health: A systematic review and individual participant data meta-analysis</w:t>
        </w:r>
      </w:hyperlink>
      <w:r w:rsidRPr="00787665">
        <w:t xml:space="preserve">. </w:t>
      </w:r>
      <w:r w:rsidRPr="00787665">
        <w:rPr>
          <w:i/>
          <w:iCs/>
        </w:rPr>
        <w:t>The Lancet Planetary Health</w:t>
      </w:r>
      <w:r w:rsidRPr="00787665">
        <w:t xml:space="preserve"> 2020; </w:t>
      </w:r>
      <w:r w:rsidRPr="00787665">
        <w:rPr>
          <w:b/>
          <w:bCs/>
        </w:rPr>
        <w:t>4</w:t>
      </w:r>
      <w:r w:rsidRPr="00787665">
        <w:t>: e405–15.</w:t>
      </w:r>
    </w:p>
    <w:p w14:paraId="51732D5E" w14:textId="77777777" w:rsidR="00152339" w:rsidRPr="00787665" w:rsidRDefault="00000000">
      <w:pPr>
        <w:pStyle w:val="Bibliography"/>
      </w:pPr>
      <w:bookmarkStart w:id="25" w:name="ref-hardinaSoilEnvironmentalSource1991"/>
      <w:bookmarkEnd w:id="24"/>
      <w:r w:rsidRPr="00787665">
        <w:lastRenderedPageBreak/>
        <w:t xml:space="preserve">11 </w:t>
      </w:r>
      <w:r w:rsidRPr="00787665">
        <w:tab/>
        <w:t xml:space="preserve">Hardina CM, Fujioka RS. </w:t>
      </w:r>
      <w:hyperlink r:id="rId19">
        <w:r w:rsidRPr="00787665">
          <w:rPr>
            <w:rStyle w:val="Hyperlink"/>
            <w:color w:val="auto"/>
          </w:rPr>
          <w:t>Soil: The environmental source of Escherichia coli and enterococci in Hawaii’s streams</w:t>
        </w:r>
      </w:hyperlink>
      <w:r w:rsidRPr="00787665">
        <w:t xml:space="preserve">. </w:t>
      </w:r>
      <w:r w:rsidRPr="00787665">
        <w:rPr>
          <w:i/>
          <w:iCs/>
        </w:rPr>
        <w:t>Environmental Toxicology and Water Quality</w:t>
      </w:r>
      <w:r w:rsidRPr="00787665">
        <w:t xml:space="preserve"> 1991; </w:t>
      </w:r>
      <w:r w:rsidRPr="00787665">
        <w:rPr>
          <w:b/>
          <w:bCs/>
        </w:rPr>
        <w:t>6</w:t>
      </w:r>
      <w:r w:rsidRPr="00787665">
        <w:t>: 185–95.</w:t>
      </w:r>
    </w:p>
    <w:p w14:paraId="4AA0458A" w14:textId="77777777" w:rsidR="00152339" w:rsidRPr="00787665" w:rsidRDefault="00000000">
      <w:pPr>
        <w:pStyle w:val="Bibliography"/>
      </w:pPr>
      <w:bookmarkStart w:id="26" w:name="ref-wuAreMicrobialIndicators2011"/>
      <w:bookmarkEnd w:id="25"/>
      <w:r w:rsidRPr="00787665">
        <w:t xml:space="preserve">12 </w:t>
      </w:r>
      <w:r w:rsidRPr="00787665">
        <w:tab/>
        <w:t xml:space="preserve">Wu J, Long SC, Das D, Dorner SM. </w:t>
      </w:r>
      <w:hyperlink r:id="rId20">
        <w:r w:rsidRPr="00787665">
          <w:rPr>
            <w:rStyle w:val="Hyperlink"/>
            <w:color w:val="auto"/>
          </w:rPr>
          <w:t>Are microbial indicators and pathogens correlated? A statistical analysis of 40 years of research</w:t>
        </w:r>
      </w:hyperlink>
      <w:r w:rsidRPr="00787665">
        <w:t xml:space="preserve">. </w:t>
      </w:r>
      <w:r w:rsidRPr="00787665">
        <w:rPr>
          <w:i/>
          <w:iCs/>
        </w:rPr>
        <w:t>Journal of Water and Health</w:t>
      </w:r>
      <w:r w:rsidRPr="00787665">
        <w:t xml:space="preserve"> 2011; </w:t>
      </w:r>
      <w:r w:rsidRPr="00787665">
        <w:rPr>
          <w:b/>
          <w:bCs/>
        </w:rPr>
        <w:t>9</w:t>
      </w:r>
      <w:r w:rsidRPr="00787665">
        <w:t>: 265–78.</w:t>
      </w:r>
    </w:p>
    <w:p w14:paraId="0198A989" w14:textId="77777777" w:rsidR="00152339" w:rsidRPr="00787665" w:rsidRDefault="00000000">
      <w:pPr>
        <w:pStyle w:val="Bibliography"/>
      </w:pPr>
      <w:bookmarkStart w:id="27" w:name="ref-gruberColiformBacteriaIndicators2014"/>
      <w:bookmarkEnd w:id="26"/>
      <w:r w:rsidRPr="00787665">
        <w:t xml:space="preserve">13 </w:t>
      </w:r>
      <w:r w:rsidRPr="00787665">
        <w:tab/>
        <w:t xml:space="preserve">Gruber JS, Ercumen A, Colford JM. </w:t>
      </w:r>
      <w:hyperlink r:id="rId21">
        <w:r w:rsidRPr="00787665">
          <w:rPr>
            <w:rStyle w:val="Hyperlink"/>
            <w:color w:val="auto"/>
          </w:rPr>
          <w:t>Coliform bacteria as indicators of diarrheal risk in household drinking water: Systematic review and meta-analysis</w:t>
        </w:r>
      </w:hyperlink>
      <w:r w:rsidRPr="00787665">
        <w:t xml:space="preserve">. </w:t>
      </w:r>
      <w:r w:rsidRPr="00787665">
        <w:rPr>
          <w:i/>
          <w:iCs/>
        </w:rPr>
        <w:t>PloS One</w:t>
      </w:r>
      <w:r w:rsidRPr="00787665">
        <w:t xml:space="preserve"> 2014; </w:t>
      </w:r>
      <w:r w:rsidRPr="00787665">
        <w:rPr>
          <w:b/>
          <w:bCs/>
        </w:rPr>
        <w:t>9</w:t>
      </w:r>
      <w:r w:rsidRPr="00787665">
        <w:t>: e107429.</w:t>
      </w:r>
    </w:p>
    <w:p w14:paraId="58AC9D8C" w14:textId="77777777" w:rsidR="00152339" w:rsidRPr="00787665" w:rsidRDefault="00000000">
      <w:pPr>
        <w:pStyle w:val="Bibliography"/>
      </w:pPr>
      <w:bookmarkStart w:id="28" w:name="ref-schoenEvaluatingImportanceFaecal2011"/>
      <w:bookmarkEnd w:id="27"/>
      <w:r w:rsidRPr="00787665">
        <w:t xml:space="preserve">14 </w:t>
      </w:r>
      <w:r w:rsidRPr="00787665">
        <w:tab/>
        <w:t xml:space="preserve">Schoen ME, Soller JA, Ashbolt NJ. </w:t>
      </w:r>
      <w:hyperlink r:id="rId22">
        <w:r w:rsidRPr="00787665">
          <w:rPr>
            <w:rStyle w:val="Hyperlink"/>
            <w:color w:val="auto"/>
          </w:rPr>
          <w:t>Evaluating the importance of faecal sources in human-impacted waters</w:t>
        </w:r>
      </w:hyperlink>
      <w:r w:rsidRPr="00787665">
        <w:t xml:space="preserve">. </w:t>
      </w:r>
      <w:r w:rsidRPr="00787665">
        <w:rPr>
          <w:i/>
          <w:iCs/>
        </w:rPr>
        <w:t>Water Research</w:t>
      </w:r>
      <w:r w:rsidRPr="00787665">
        <w:t xml:space="preserve"> 2011; </w:t>
      </w:r>
      <w:r w:rsidRPr="00787665">
        <w:rPr>
          <w:b/>
          <w:bCs/>
        </w:rPr>
        <w:t>45</w:t>
      </w:r>
      <w:r w:rsidRPr="00787665">
        <w:t>: 2670–80.</w:t>
      </w:r>
    </w:p>
    <w:p w14:paraId="7124E736" w14:textId="77777777" w:rsidR="00152339" w:rsidRPr="00787665" w:rsidRDefault="00000000">
      <w:pPr>
        <w:pStyle w:val="Bibliography"/>
      </w:pPr>
      <w:bookmarkStart w:id="29" w:name="ref-mertensEffectWaterSanitation"/>
      <w:bookmarkEnd w:id="28"/>
      <w:r w:rsidRPr="00787665">
        <w:t xml:space="preserve">15 </w:t>
      </w:r>
      <w:r w:rsidRPr="00787665">
        <w:tab/>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 </w:t>
      </w:r>
      <w:r w:rsidRPr="00787665">
        <w:rPr>
          <w:i/>
          <w:iCs/>
        </w:rPr>
        <w:t>(In preperation)</w:t>
      </w:r>
      <w:r w:rsidRPr="00787665">
        <w:t>.</w:t>
      </w:r>
    </w:p>
    <w:p w14:paraId="2FC708BD" w14:textId="77777777" w:rsidR="00152339" w:rsidRPr="00787665" w:rsidRDefault="00000000">
      <w:pPr>
        <w:pStyle w:val="Bibliography"/>
      </w:pPr>
      <w:bookmarkStart w:id="30" w:name="Xb085e99df1676528103e53921e4b5a693e2fb9a"/>
      <w:bookmarkEnd w:id="29"/>
      <w:r w:rsidRPr="00787665">
        <w:t xml:space="preserve">16 </w:t>
      </w:r>
      <w:r w:rsidRPr="00787665">
        <w:tab/>
        <w:t xml:space="preserve">WHO Multicentre Growth Reference Study Group. </w:t>
      </w:r>
      <w:hyperlink r:id="rId23">
        <w:r w:rsidRPr="00787665">
          <w:rPr>
            <w:rStyle w:val="Hyperlink"/>
            <w:color w:val="auto"/>
          </w:rPr>
          <w:t xml:space="preserve">WHO Child Growth Standards based on length/height, </w:t>
        </w:r>
        <w:proofErr w:type="gramStart"/>
        <w:r w:rsidRPr="00787665">
          <w:rPr>
            <w:rStyle w:val="Hyperlink"/>
            <w:color w:val="auto"/>
          </w:rPr>
          <w:t>weight</w:t>
        </w:r>
        <w:proofErr w:type="gramEnd"/>
        <w:r w:rsidRPr="00787665">
          <w:rPr>
            <w:rStyle w:val="Hyperlink"/>
            <w:color w:val="auto"/>
          </w:rPr>
          <w:t xml:space="preserve"> and age</w:t>
        </w:r>
      </w:hyperlink>
      <w:r w:rsidRPr="00787665">
        <w:t xml:space="preserve">. </w:t>
      </w:r>
      <w:r w:rsidRPr="00787665">
        <w:rPr>
          <w:i/>
          <w:iCs/>
        </w:rPr>
        <w:t>Acta Paediatrica (Oslo, Norway: 1992) Supplement</w:t>
      </w:r>
      <w:r w:rsidRPr="00787665">
        <w:t xml:space="preserve"> 2006; </w:t>
      </w:r>
      <w:r w:rsidRPr="00787665">
        <w:rPr>
          <w:b/>
          <w:bCs/>
        </w:rPr>
        <w:t>450</w:t>
      </w:r>
      <w:r w:rsidRPr="00787665">
        <w:t>: 76–85.</w:t>
      </w:r>
    </w:p>
    <w:p w14:paraId="01A719E6" w14:textId="77777777" w:rsidR="00152339" w:rsidRPr="00787665" w:rsidRDefault="00000000">
      <w:pPr>
        <w:pStyle w:val="Bibliography"/>
      </w:pPr>
      <w:bookmarkStart w:id="31" w:name="X325faf369aa13b3d7167bcca72f53c68b904f73"/>
      <w:bookmarkEnd w:id="30"/>
      <w:r w:rsidRPr="00787665">
        <w:t xml:space="preserve">17 </w:t>
      </w:r>
      <w:r w:rsidRPr="00787665">
        <w:tab/>
        <w:t xml:space="preserve">Luby SP, Halder AK, Huda TMd, </w:t>
      </w:r>
      <w:r w:rsidRPr="00787665">
        <w:rPr>
          <w:i/>
          <w:iCs/>
        </w:rPr>
        <w:t>et al.</w:t>
      </w:r>
      <w:r w:rsidRPr="00787665">
        <w:t xml:space="preserve"> </w:t>
      </w:r>
      <w:hyperlink r:id="rId24">
        <w:r w:rsidRPr="00787665">
          <w:rPr>
            <w:rStyle w:val="Hyperlink"/>
            <w:color w:val="auto"/>
          </w:rPr>
          <w:t>Microbiological Contamination of Drinking Water Associated with Subsequent Child Diarrhea</w:t>
        </w:r>
      </w:hyperlink>
      <w:r w:rsidRPr="00787665">
        <w:t xml:space="preserve">. </w:t>
      </w:r>
      <w:r w:rsidRPr="00787665">
        <w:rPr>
          <w:i/>
          <w:iCs/>
        </w:rPr>
        <w:t>The American Journal of Tropical Medicine and Hygiene</w:t>
      </w:r>
      <w:r w:rsidRPr="00787665">
        <w:t xml:space="preserve"> 2015; </w:t>
      </w:r>
      <w:r w:rsidRPr="00787665">
        <w:rPr>
          <w:b/>
          <w:bCs/>
        </w:rPr>
        <w:t>93</w:t>
      </w:r>
      <w:r w:rsidRPr="00787665">
        <w:t>: 904–11.</w:t>
      </w:r>
    </w:p>
    <w:p w14:paraId="02993ADD" w14:textId="77777777" w:rsidR="00152339" w:rsidRPr="00787665" w:rsidRDefault="00000000">
      <w:pPr>
        <w:pStyle w:val="Bibliography"/>
      </w:pPr>
      <w:bookmarkStart w:id="32" w:name="ref-zouModifiedPoissonRegression2004"/>
      <w:bookmarkEnd w:id="31"/>
      <w:r w:rsidRPr="00787665">
        <w:t xml:space="preserve">18 </w:t>
      </w:r>
      <w:r w:rsidRPr="00787665">
        <w:tab/>
        <w:t xml:space="preserve">Zou G. </w:t>
      </w:r>
      <w:hyperlink r:id="rId25">
        <w:r w:rsidRPr="00787665">
          <w:rPr>
            <w:rStyle w:val="Hyperlink"/>
            <w:color w:val="auto"/>
          </w:rPr>
          <w:t>A modified poisson regression approach to prospective studies with binary data</w:t>
        </w:r>
      </w:hyperlink>
      <w:r w:rsidRPr="00787665">
        <w:t xml:space="preserve">. </w:t>
      </w:r>
      <w:r w:rsidRPr="00787665">
        <w:rPr>
          <w:i/>
          <w:iCs/>
        </w:rPr>
        <w:t>American Journal of Epidemiology</w:t>
      </w:r>
      <w:r w:rsidRPr="00787665">
        <w:t xml:space="preserve"> 2004; </w:t>
      </w:r>
      <w:r w:rsidRPr="00787665">
        <w:rPr>
          <w:b/>
          <w:bCs/>
        </w:rPr>
        <w:t>159</w:t>
      </w:r>
      <w:r w:rsidRPr="00787665">
        <w:t>: 702–6.</w:t>
      </w:r>
    </w:p>
    <w:p w14:paraId="4B73ED81" w14:textId="77777777" w:rsidR="00152339" w:rsidRPr="00787665" w:rsidRDefault="00000000">
      <w:pPr>
        <w:pStyle w:val="Bibliography"/>
      </w:pPr>
      <w:bookmarkStart w:id="33" w:name="X0d8fe7285a459ef2a123c0bbff98fb4aa7c6fc5"/>
      <w:bookmarkEnd w:id="32"/>
      <w:r w:rsidRPr="00787665">
        <w:t xml:space="preserve">19 </w:t>
      </w:r>
      <w:r w:rsidRPr="00787665">
        <w:tab/>
        <w:t xml:space="preserve">Cochran WG. </w:t>
      </w:r>
      <w:hyperlink r:id="rId26">
        <w:r w:rsidRPr="00787665">
          <w:rPr>
            <w:rStyle w:val="Hyperlink"/>
            <w:color w:val="auto"/>
          </w:rPr>
          <w:t>The Combination of Estimates from Different Experiments</w:t>
        </w:r>
      </w:hyperlink>
      <w:r w:rsidRPr="00787665">
        <w:t xml:space="preserve">. </w:t>
      </w:r>
      <w:r w:rsidRPr="00787665">
        <w:rPr>
          <w:i/>
          <w:iCs/>
        </w:rPr>
        <w:t>Biometrics</w:t>
      </w:r>
      <w:r w:rsidRPr="00787665">
        <w:t xml:space="preserve"> 1954; </w:t>
      </w:r>
      <w:r w:rsidRPr="00787665">
        <w:rPr>
          <w:b/>
          <w:bCs/>
        </w:rPr>
        <w:t>10</w:t>
      </w:r>
      <w:r w:rsidRPr="00787665">
        <w:t>: 101–29.</w:t>
      </w:r>
    </w:p>
    <w:p w14:paraId="396B3C33" w14:textId="77777777" w:rsidR="00152339" w:rsidRPr="00787665" w:rsidRDefault="00000000">
      <w:pPr>
        <w:pStyle w:val="Bibliography"/>
      </w:pPr>
      <w:bookmarkStart w:id="34" w:name="X2b757688074e61078315a9b965c91fa89ad5f8d"/>
      <w:bookmarkEnd w:id="33"/>
      <w:r w:rsidRPr="00787665">
        <w:t xml:space="preserve">20 </w:t>
      </w:r>
      <w:r w:rsidRPr="00787665">
        <w:tab/>
        <w:t xml:space="preserve">WHO Multicentre Growth Reference Study Group. </w:t>
      </w:r>
      <w:hyperlink r:id="rId27">
        <w:r w:rsidRPr="00787665">
          <w:rPr>
            <w:rStyle w:val="Hyperlink"/>
            <w:color w:val="auto"/>
          </w:rPr>
          <w:t>WHO Motor Development Study: Windows of achievement for six gross motor development milestones</w:t>
        </w:r>
      </w:hyperlink>
      <w:r w:rsidRPr="00787665">
        <w:t xml:space="preserve">. </w:t>
      </w:r>
      <w:r w:rsidRPr="00787665">
        <w:rPr>
          <w:i/>
          <w:iCs/>
        </w:rPr>
        <w:t>Acta Paediatrica (Oslo, Norway: 1992) Supplement</w:t>
      </w:r>
      <w:r w:rsidRPr="00787665">
        <w:t xml:space="preserve"> 2006; </w:t>
      </w:r>
      <w:r w:rsidRPr="00787665">
        <w:rPr>
          <w:b/>
          <w:bCs/>
        </w:rPr>
        <w:t>450</w:t>
      </w:r>
      <w:r w:rsidRPr="00787665">
        <w:t>: 86–95.</w:t>
      </w:r>
    </w:p>
    <w:p w14:paraId="61F142F2" w14:textId="77777777" w:rsidR="00152339" w:rsidRPr="00787665" w:rsidRDefault="00000000">
      <w:pPr>
        <w:pStyle w:val="Bibliography"/>
      </w:pPr>
      <w:bookmarkStart w:id="35" w:name="ref-d.o.oWeatherAtlasWeather"/>
      <w:bookmarkEnd w:id="34"/>
      <w:r w:rsidRPr="00787665">
        <w:t xml:space="preserve">21 </w:t>
      </w:r>
      <w:r w:rsidRPr="00787665">
        <w:tab/>
        <w:t>d.</w:t>
      </w:r>
      <w:proofErr w:type="gramStart"/>
      <w:r w:rsidRPr="00787665">
        <w:t>o.o</w:t>
      </w:r>
      <w:proofErr w:type="gramEnd"/>
      <w:r w:rsidRPr="00787665">
        <w:t xml:space="preserve"> YMG. Weather Atlas | Weather forecast and Climate information for cities all over the Globe. Weather Atlas.</w:t>
      </w:r>
    </w:p>
    <w:p w14:paraId="7FA2369F" w14:textId="77777777" w:rsidR="00152339" w:rsidRPr="00787665" w:rsidRDefault="00000000">
      <w:pPr>
        <w:pStyle w:val="Bibliography"/>
      </w:pPr>
      <w:bookmarkStart w:id="36" w:name="ref-vanderweeleTutorialInteraction2014"/>
      <w:bookmarkEnd w:id="35"/>
      <w:r w:rsidRPr="00787665">
        <w:t xml:space="preserve">22 </w:t>
      </w:r>
      <w:r w:rsidRPr="00787665">
        <w:tab/>
        <w:t xml:space="preserve">VanderWeele TJ, Knol MJ. </w:t>
      </w:r>
      <w:hyperlink r:id="rId28">
        <w:r w:rsidRPr="00787665">
          <w:rPr>
            <w:rStyle w:val="Hyperlink"/>
            <w:color w:val="auto"/>
          </w:rPr>
          <w:t>A Tutorial on Interaction</w:t>
        </w:r>
      </w:hyperlink>
      <w:r w:rsidRPr="00787665">
        <w:t xml:space="preserve">. </w:t>
      </w:r>
      <w:r w:rsidRPr="00787665">
        <w:rPr>
          <w:i/>
          <w:iCs/>
        </w:rPr>
        <w:t>Epidemiologic Methods</w:t>
      </w:r>
      <w:r w:rsidRPr="00787665">
        <w:t xml:space="preserve"> 2014; </w:t>
      </w:r>
      <w:r w:rsidRPr="00787665">
        <w:rPr>
          <w:b/>
          <w:bCs/>
        </w:rPr>
        <w:t>3</w:t>
      </w:r>
      <w:r w:rsidRPr="00787665">
        <w:t>: 33–72.</w:t>
      </w:r>
    </w:p>
    <w:p w14:paraId="0D166382" w14:textId="77777777" w:rsidR="00152339" w:rsidRPr="00787665" w:rsidRDefault="00000000">
      <w:pPr>
        <w:pStyle w:val="Bibliography"/>
      </w:pPr>
      <w:bookmarkStart w:id="37" w:name="ref-schulerTargetedMaximumLikelihood2017"/>
      <w:bookmarkEnd w:id="36"/>
      <w:r w:rsidRPr="00787665">
        <w:t xml:space="preserve">23 </w:t>
      </w:r>
      <w:r w:rsidRPr="00787665">
        <w:tab/>
        <w:t xml:space="preserve">Schuler MS, Rose S. </w:t>
      </w:r>
      <w:hyperlink r:id="rId29">
        <w:r w:rsidRPr="00787665">
          <w:rPr>
            <w:rStyle w:val="Hyperlink"/>
            <w:color w:val="auto"/>
          </w:rPr>
          <w:t>Targeted Maximum Likelihood Estimation for Causal Inference in Observational Studies</w:t>
        </w:r>
      </w:hyperlink>
      <w:r w:rsidRPr="00787665">
        <w:t xml:space="preserve">. </w:t>
      </w:r>
      <w:r w:rsidRPr="00787665">
        <w:rPr>
          <w:i/>
          <w:iCs/>
        </w:rPr>
        <w:t>American Journal of Epidemiology</w:t>
      </w:r>
      <w:r w:rsidRPr="00787665">
        <w:t xml:space="preserve"> 2017; </w:t>
      </w:r>
      <w:r w:rsidRPr="00787665">
        <w:rPr>
          <w:b/>
          <w:bCs/>
        </w:rPr>
        <w:t>185</w:t>
      </w:r>
      <w:r w:rsidRPr="00787665">
        <w:t>: 65–73.</w:t>
      </w:r>
    </w:p>
    <w:p w14:paraId="2EF41B83" w14:textId="77777777" w:rsidR="00152339" w:rsidRPr="00787665" w:rsidRDefault="00000000">
      <w:pPr>
        <w:pStyle w:val="Bibliography"/>
      </w:pPr>
      <w:bookmarkStart w:id="38" w:name="X4ea7256b642a81e90b5df5e4071b9e34f6788d7"/>
      <w:bookmarkEnd w:id="37"/>
      <w:r w:rsidRPr="00787665">
        <w:t xml:space="preserve">24 </w:t>
      </w:r>
      <w:r w:rsidRPr="00787665">
        <w:tab/>
        <w:t>Wells S G. The Newcastle-Ottawa Scale (NOS) for assessing the quality of nonrandomised studies in meta-analyses. Ottawa Hospital Research Institute.</w:t>
      </w:r>
    </w:p>
    <w:p w14:paraId="65D04DA6" w14:textId="77777777" w:rsidR="00152339" w:rsidRPr="00787665" w:rsidRDefault="00000000">
      <w:pPr>
        <w:pStyle w:val="Bibliography"/>
      </w:pPr>
      <w:bookmarkStart w:id="39" w:name="ref-kneeEffectsUrbanSanitation2021"/>
      <w:bookmarkEnd w:id="38"/>
      <w:r w:rsidRPr="00787665">
        <w:t xml:space="preserve">25 </w:t>
      </w:r>
      <w:r w:rsidRPr="00787665">
        <w:tab/>
        <w:t xml:space="preserve">Knee J, Sumner T, Adriano Z, </w:t>
      </w:r>
      <w:r w:rsidRPr="00787665">
        <w:rPr>
          <w:i/>
          <w:iCs/>
        </w:rPr>
        <w:t>et al.</w:t>
      </w:r>
      <w:r w:rsidRPr="00787665">
        <w:t xml:space="preserve"> </w:t>
      </w:r>
      <w:hyperlink r:id="rId30">
        <w:r w:rsidRPr="00787665">
          <w:rPr>
            <w:rStyle w:val="Hyperlink"/>
            <w:color w:val="auto"/>
          </w:rPr>
          <w:t>Effects of an urban sanitation intervention on childhood enteric infection and diarrhea in Maputo, Mozambique: A controlled before-and-after trial</w:t>
        </w:r>
      </w:hyperlink>
      <w:r w:rsidRPr="00787665">
        <w:t xml:space="preserve">. </w:t>
      </w:r>
      <w:r w:rsidRPr="00787665">
        <w:rPr>
          <w:i/>
          <w:iCs/>
        </w:rPr>
        <w:t>eLife</w:t>
      </w:r>
      <w:r w:rsidRPr="00787665">
        <w:t xml:space="preserve"> 2021; </w:t>
      </w:r>
      <w:r w:rsidRPr="00787665">
        <w:rPr>
          <w:b/>
          <w:bCs/>
        </w:rPr>
        <w:t>10</w:t>
      </w:r>
      <w:r w:rsidRPr="00787665">
        <w:t>: e62278.</w:t>
      </w:r>
    </w:p>
    <w:p w14:paraId="033FCA13" w14:textId="77777777" w:rsidR="00152339" w:rsidRPr="00787665" w:rsidRDefault="00000000">
      <w:pPr>
        <w:pStyle w:val="Bibliography"/>
      </w:pPr>
      <w:bookmarkStart w:id="40" w:name="X5228fa985af5ce71b0c533e44873ca75e261300"/>
      <w:bookmarkEnd w:id="39"/>
      <w:r w:rsidRPr="00787665">
        <w:t xml:space="preserve">26 </w:t>
      </w:r>
      <w:r w:rsidRPr="00787665">
        <w:tab/>
        <w:t xml:space="preserve">Reese H, Routray P, Torondel B, </w:t>
      </w:r>
      <w:r w:rsidRPr="00787665">
        <w:rPr>
          <w:i/>
          <w:iCs/>
        </w:rPr>
        <w:t>et al.</w:t>
      </w:r>
      <w:r w:rsidRPr="00787665">
        <w:t xml:space="preserve"> </w:t>
      </w:r>
      <w:hyperlink r:id="rId31">
        <w:r w:rsidRPr="00787665">
          <w:rPr>
            <w:rStyle w:val="Hyperlink"/>
            <w:color w:val="auto"/>
          </w:rPr>
          <w:t>Assessing longer-term effectiveness of a combined household-level piped water and sanitation intervention on child diarrhoea, acute respiratory infection, soil-</w:t>
        </w:r>
        <w:r w:rsidRPr="00787665">
          <w:rPr>
            <w:rStyle w:val="Hyperlink"/>
            <w:color w:val="auto"/>
          </w:rPr>
          <w:lastRenderedPageBreak/>
          <w:t>transmitted helminth infection and nutritional status: A matched cohort study in rural Odisha, India</w:t>
        </w:r>
      </w:hyperlink>
      <w:r w:rsidRPr="00787665">
        <w:t xml:space="preserve">. </w:t>
      </w:r>
      <w:r w:rsidRPr="00787665">
        <w:rPr>
          <w:i/>
          <w:iCs/>
        </w:rPr>
        <w:t>International Journal of Epidemiology</w:t>
      </w:r>
      <w:r w:rsidRPr="00787665">
        <w:t xml:space="preserve"> 2019; </w:t>
      </w:r>
      <w:r w:rsidRPr="00787665">
        <w:rPr>
          <w:b/>
          <w:bCs/>
        </w:rPr>
        <w:t>48</w:t>
      </w:r>
      <w:r w:rsidRPr="00787665">
        <w:t>: 1757–67.</w:t>
      </w:r>
    </w:p>
    <w:p w14:paraId="4137FC8A" w14:textId="77777777" w:rsidR="00152339" w:rsidRPr="00787665" w:rsidRDefault="00000000">
      <w:pPr>
        <w:pStyle w:val="Bibliography"/>
      </w:pPr>
      <w:bookmarkStart w:id="41" w:name="Xd991f8dfcb33adf9c25dec389b3b0d8e33f406d"/>
      <w:bookmarkEnd w:id="40"/>
      <w:r w:rsidRPr="00787665">
        <w:t xml:space="preserve">27 </w:t>
      </w:r>
      <w:r w:rsidRPr="00787665">
        <w:tab/>
        <w:t xml:space="preserve">Clasen T, Boisson S, Routray P, </w:t>
      </w:r>
      <w:r w:rsidRPr="00787665">
        <w:rPr>
          <w:i/>
          <w:iCs/>
        </w:rPr>
        <w:t>et al.</w:t>
      </w:r>
      <w:r w:rsidRPr="00787665">
        <w:t xml:space="preserve"> </w:t>
      </w:r>
      <w:hyperlink r:id="rId32">
        <w:r w:rsidRPr="00787665">
          <w:rPr>
            <w:rStyle w:val="Hyperlink"/>
            <w:color w:val="auto"/>
          </w:rPr>
          <w:t>Effectiveness of a rural sanitation programme on diarrhoea, soil-transmitted helminth infection, and child malnutrition in Odisha, India: A cluster-randomised trial</w:t>
        </w:r>
      </w:hyperlink>
      <w:r w:rsidRPr="00787665">
        <w:t xml:space="preserve">. </w:t>
      </w:r>
      <w:r w:rsidRPr="00787665">
        <w:rPr>
          <w:i/>
          <w:iCs/>
        </w:rPr>
        <w:t>The Lancet Global Health</w:t>
      </w:r>
      <w:r w:rsidRPr="00787665">
        <w:t xml:space="preserve"> 2014; </w:t>
      </w:r>
      <w:r w:rsidRPr="00787665">
        <w:rPr>
          <w:b/>
          <w:bCs/>
        </w:rPr>
        <w:t>2</w:t>
      </w:r>
      <w:r w:rsidRPr="00787665">
        <w:t>: e645–653.</w:t>
      </w:r>
    </w:p>
    <w:p w14:paraId="1BE01879" w14:textId="77777777" w:rsidR="00152339" w:rsidRPr="00787665" w:rsidRDefault="00000000">
      <w:pPr>
        <w:pStyle w:val="Bibliography"/>
      </w:pPr>
      <w:bookmarkStart w:id="42" w:name="Xf2a03ad0ba8e597b78cac8eb44474a2515beb21"/>
      <w:bookmarkEnd w:id="41"/>
      <w:r w:rsidRPr="00787665">
        <w:t xml:space="preserve">28 </w:t>
      </w:r>
      <w:r w:rsidRPr="00787665">
        <w:tab/>
        <w:t xml:space="preserve">Boehm AB, Wang D, Ercumen A, </w:t>
      </w:r>
      <w:r w:rsidRPr="00787665">
        <w:rPr>
          <w:i/>
          <w:iCs/>
        </w:rPr>
        <w:t>et al.</w:t>
      </w:r>
      <w:r w:rsidRPr="00787665">
        <w:t xml:space="preserve"> </w:t>
      </w:r>
      <w:hyperlink r:id="rId33">
        <w:r w:rsidRPr="00787665">
          <w:rPr>
            <w:rStyle w:val="Hyperlink"/>
            <w:color w:val="auto"/>
          </w:rPr>
          <w:t>Occurrence of Host-Associated Fecal Markers on Child Hands, Household Soil, and Drinking Water in Rural Bangladeshi Households</w:t>
        </w:r>
      </w:hyperlink>
      <w:r w:rsidRPr="00787665">
        <w:t xml:space="preserve">. </w:t>
      </w:r>
      <w:r w:rsidRPr="00787665">
        <w:rPr>
          <w:i/>
          <w:iCs/>
        </w:rPr>
        <w:t>Environmental Science &amp; Technology Letters</w:t>
      </w:r>
      <w:r w:rsidRPr="00787665">
        <w:t xml:space="preserve"> 2016; </w:t>
      </w:r>
      <w:r w:rsidRPr="00787665">
        <w:rPr>
          <w:b/>
          <w:bCs/>
        </w:rPr>
        <w:t>3</w:t>
      </w:r>
      <w:r w:rsidRPr="00787665">
        <w:t>: 393–8.</w:t>
      </w:r>
    </w:p>
    <w:p w14:paraId="7F17985E" w14:textId="77777777" w:rsidR="00152339" w:rsidRPr="00787665" w:rsidRDefault="00000000">
      <w:pPr>
        <w:pStyle w:val="Bibliography"/>
      </w:pPr>
      <w:bookmarkStart w:id="43" w:name="Xda33b900c79b319f16c7caa64a1c94f62a2b60d"/>
      <w:bookmarkEnd w:id="42"/>
      <w:r w:rsidRPr="00787665">
        <w:t xml:space="preserve">29 </w:t>
      </w:r>
      <w:r w:rsidRPr="00787665">
        <w:tab/>
        <w:t xml:space="preserve">Kwong LH, Sen D, Islam S, </w:t>
      </w:r>
      <w:r w:rsidRPr="00787665">
        <w:rPr>
          <w:i/>
          <w:iCs/>
        </w:rPr>
        <w:t>et al.</w:t>
      </w:r>
      <w:r w:rsidRPr="00787665">
        <w:t xml:space="preserve"> </w:t>
      </w:r>
      <w:hyperlink r:id="rId34">
        <w:r w:rsidRPr="00787665">
          <w:rPr>
            <w:rStyle w:val="Hyperlink"/>
            <w:color w:val="auto"/>
          </w:rPr>
          <w:t>Effect of sanitation improvements on soil-transmitted helminth eggs in courtyard soil from rural Bangladesh: Evidence from a cluster-randomized controlled trial</w:t>
        </w:r>
      </w:hyperlink>
      <w:r w:rsidRPr="00787665">
        <w:t xml:space="preserve">. </w:t>
      </w:r>
      <w:r w:rsidRPr="00787665">
        <w:rPr>
          <w:i/>
          <w:iCs/>
        </w:rPr>
        <w:t>bioRxiv</w:t>
      </w:r>
      <w:r w:rsidRPr="00787665">
        <w:t xml:space="preserve"> 2020</w:t>
      </w:r>
      <w:proofErr w:type="gramStart"/>
      <w:r w:rsidRPr="00787665">
        <w:t>; :</w:t>
      </w:r>
      <w:proofErr w:type="gramEnd"/>
      <w:r w:rsidRPr="00787665">
        <w:t xml:space="preserve"> 2020.09.29.318097.</w:t>
      </w:r>
    </w:p>
    <w:p w14:paraId="473D5A1D" w14:textId="77777777" w:rsidR="00152339" w:rsidRPr="00787665" w:rsidRDefault="00000000">
      <w:pPr>
        <w:pStyle w:val="Bibliography"/>
      </w:pPr>
      <w:bookmarkStart w:id="44" w:name="X9dcf9420471408d0f247188f0ab66b2bab98776"/>
      <w:bookmarkEnd w:id="43"/>
      <w:r w:rsidRPr="00787665">
        <w:t xml:space="preserve">30 </w:t>
      </w:r>
      <w:r w:rsidRPr="00787665">
        <w:tab/>
        <w:t xml:space="preserve">Fuhrmeister ER, Ercumen A, Pickering AJ, </w:t>
      </w:r>
      <w:r w:rsidRPr="00787665">
        <w:rPr>
          <w:i/>
          <w:iCs/>
        </w:rPr>
        <w:t>et al.</w:t>
      </w:r>
      <w:r w:rsidRPr="00787665">
        <w:t xml:space="preserve"> </w:t>
      </w:r>
      <w:hyperlink r:id="rId35">
        <w:r w:rsidRPr="00787665">
          <w:rPr>
            <w:rStyle w:val="Hyperlink"/>
            <w:color w:val="auto"/>
          </w:rPr>
          <w:t>Effect of Sanitation Improvements on Pathogens and Microbial Source Tracking Markers in the Rural Bangladeshi Household Environment</w:t>
        </w:r>
      </w:hyperlink>
      <w:r w:rsidRPr="00787665">
        <w:t xml:space="preserve">. </w:t>
      </w:r>
      <w:r w:rsidRPr="00787665">
        <w:rPr>
          <w:i/>
          <w:iCs/>
        </w:rPr>
        <w:t>Environmental Science &amp; Technology</w:t>
      </w:r>
      <w:r w:rsidRPr="00787665">
        <w:t xml:space="preserve"> 2020; </w:t>
      </w:r>
      <w:r w:rsidRPr="00787665">
        <w:rPr>
          <w:b/>
          <w:bCs/>
        </w:rPr>
        <w:t>54</w:t>
      </w:r>
      <w:r w:rsidRPr="00787665">
        <w:t>: 4316–26.</w:t>
      </w:r>
    </w:p>
    <w:p w14:paraId="17B6F011" w14:textId="77777777" w:rsidR="00152339" w:rsidRPr="00787665" w:rsidRDefault="00000000">
      <w:pPr>
        <w:pStyle w:val="Bibliography"/>
      </w:pPr>
      <w:bookmarkStart w:id="45" w:name="ref-caponeImpactUrbanSanitation2021"/>
      <w:bookmarkEnd w:id="44"/>
      <w:r w:rsidRPr="00787665">
        <w:t xml:space="preserve">31 </w:t>
      </w:r>
      <w:r w:rsidRPr="00787665">
        <w:tab/>
        <w:t xml:space="preserve">Capone D, Berendes D, Cumming O, </w:t>
      </w:r>
      <w:r w:rsidRPr="00787665">
        <w:rPr>
          <w:i/>
          <w:iCs/>
        </w:rPr>
        <w:t>et al.</w:t>
      </w:r>
      <w:r w:rsidRPr="00787665">
        <w:t xml:space="preserve"> </w:t>
      </w:r>
      <w:hyperlink r:id="rId36">
        <w:r w:rsidRPr="00787665">
          <w:rPr>
            <w:rStyle w:val="Hyperlink"/>
            <w:color w:val="auto"/>
          </w:rPr>
          <w:t>Impact of an Urban Sanitation Intervention on Enteric Pathogen Detection in Soils</w:t>
        </w:r>
      </w:hyperlink>
      <w:r w:rsidRPr="00787665">
        <w:t xml:space="preserve">. </w:t>
      </w:r>
      <w:r w:rsidRPr="00787665">
        <w:rPr>
          <w:i/>
          <w:iCs/>
        </w:rPr>
        <w:t>Environmental Science &amp; Technology</w:t>
      </w:r>
      <w:r w:rsidRPr="00787665">
        <w:t xml:space="preserve"> 2021; </w:t>
      </w:r>
      <w:r w:rsidRPr="00787665">
        <w:rPr>
          <w:b/>
          <w:bCs/>
        </w:rPr>
        <w:t>55</w:t>
      </w:r>
      <w:r w:rsidRPr="00787665">
        <w:t>: 9989–10000.</w:t>
      </w:r>
    </w:p>
    <w:p w14:paraId="6024745F" w14:textId="77777777" w:rsidR="00152339" w:rsidRPr="00787665" w:rsidRDefault="00000000">
      <w:pPr>
        <w:pStyle w:val="Bibliography"/>
      </w:pPr>
      <w:bookmarkStart w:id="46" w:name="Xf9e2a4a9eb87275ea3c8190d2addb0f7bef699d"/>
      <w:bookmarkEnd w:id="45"/>
      <w:r w:rsidRPr="00787665">
        <w:t xml:space="preserve">32 </w:t>
      </w:r>
      <w:r w:rsidRPr="00787665">
        <w:tab/>
        <w:t xml:space="preserve">Steinbaum L, Mboya J, Mahoney R, Njenga SM, Null C, Pickering AJ. </w:t>
      </w:r>
      <w:hyperlink r:id="rId37">
        <w:r w:rsidRPr="00787665">
          <w:rPr>
            <w:rStyle w:val="Hyperlink"/>
            <w:color w:val="auto"/>
          </w:rPr>
          <w:t>Effect of a sanitation intervention on soil-transmitted helminth prevalence and concentration in household soil: A cluster-randomized controlled trial and risk factor analysis</w:t>
        </w:r>
      </w:hyperlink>
      <w:r w:rsidRPr="00787665">
        <w:t xml:space="preserve">. </w:t>
      </w:r>
      <w:r w:rsidRPr="00787665">
        <w:rPr>
          <w:i/>
          <w:iCs/>
        </w:rPr>
        <w:t>PLoS neglected tropical diseases</w:t>
      </w:r>
      <w:r w:rsidRPr="00787665">
        <w:t xml:space="preserve"> 2019; </w:t>
      </w:r>
      <w:r w:rsidRPr="00787665">
        <w:rPr>
          <w:b/>
          <w:bCs/>
        </w:rPr>
        <w:t>13</w:t>
      </w:r>
      <w:r w:rsidRPr="00787665">
        <w:t>: e0007180.</w:t>
      </w:r>
    </w:p>
    <w:p w14:paraId="71914331" w14:textId="77777777" w:rsidR="00152339" w:rsidRPr="00787665" w:rsidRDefault="00000000">
      <w:pPr>
        <w:pStyle w:val="Bibliography"/>
      </w:pPr>
      <w:bookmarkStart w:id="47" w:name="ref-holcombHumanFecalContamination2020"/>
      <w:bookmarkEnd w:id="46"/>
      <w:r w:rsidRPr="00787665">
        <w:t xml:space="preserve">33 </w:t>
      </w:r>
      <w:r w:rsidRPr="00787665">
        <w:tab/>
        <w:t xml:space="preserve">Holcomb DA, Knee J, Sumner T, </w:t>
      </w:r>
      <w:r w:rsidRPr="00787665">
        <w:rPr>
          <w:i/>
          <w:iCs/>
        </w:rPr>
        <w:t>et al.</w:t>
      </w:r>
      <w:r w:rsidRPr="00787665">
        <w:t xml:space="preserve"> </w:t>
      </w:r>
      <w:hyperlink r:id="rId38">
        <w:r w:rsidRPr="00787665">
          <w:rPr>
            <w:rStyle w:val="Hyperlink"/>
            <w:color w:val="auto"/>
          </w:rPr>
          <w:t>Human fecal contamination of water, soil, and surfaces in households sharing poor-quality sanitation facilities in Maputo, Mozambique</w:t>
        </w:r>
      </w:hyperlink>
      <w:r w:rsidRPr="00787665">
        <w:t xml:space="preserve">. </w:t>
      </w:r>
      <w:r w:rsidRPr="00787665">
        <w:rPr>
          <w:i/>
          <w:iCs/>
        </w:rPr>
        <w:t>International Journal of Hygiene and Environmental Health</w:t>
      </w:r>
      <w:r w:rsidRPr="00787665">
        <w:t xml:space="preserve"> 2020; </w:t>
      </w:r>
      <w:r w:rsidRPr="00787665">
        <w:rPr>
          <w:b/>
          <w:bCs/>
        </w:rPr>
        <w:t>226</w:t>
      </w:r>
      <w:r w:rsidRPr="00787665">
        <w:t>: 113496.</w:t>
      </w:r>
    </w:p>
    <w:p w14:paraId="6CCB911B" w14:textId="77777777" w:rsidR="00152339" w:rsidRPr="00787665" w:rsidRDefault="00000000">
      <w:pPr>
        <w:pStyle w:val="Bibliography"/>
      </w:pPr>
      <w:bookmarkStart w:id="48" w:name="X361173ab8320ad3938a8eb9d501624ab76df10b"/>
      <w:bookmarkEnd w:id="47"/>
      <w:r w:rsidRPr="00787665">
        <w:t xml:space="preserve">34 </w:t>
      </w:r>
      <w:r w:rsidRPr="00787665">
        <w:tab/>
        <w:t xml:space="preserve">Platts-Mills JA, Babji S, Bodhidatta L, </w:t>
      </w:r>
      <w:r w:rsidRPr="00787665">
        <w:rPr>
          <w:i/>
          <w:iCs/>
        </w:rPr>
        <w:t>et al.</w:t>
      </w:r>
      <w:r w:rsidRPr="00787665">
        <w:t xml:space="preserve"> </w:t>
      </w:r>
      <w:hyperlink r:id="rId39">
        <w:r w:rsidRPr="00787665">
          <w:rPr>
            <w:rStyle w:val="Hyperlink"/>
            <w:color w:val="auto"/>
          </w:rPr>
          <w:t>Pathogen-specific burdens of community diarrhoea in developing countries: A multisite birth cohort study (MAL-ED)</w:t>
        </w:r>
      </w:hyperlink>
      <w:r w:rsidRPr="00787665">
        <w:t xml:space="preserve">. </w:t>
      </w:r>
      <w:r w:rsidRPr="00787665">
        <w:rPr>
          <w:i/>
          <w:iCs/>
        </w:rPr>
        <w:t>The Lancet Global Health</w:t>
      </w:r>
      <w:r w:rsidRPr="00787665">
        <w:t xml:space="preserve"> 2015; </w:t>
      </w:r>
      <w:r w:rsidRPr="00787665">
        <w:rPr>
          <w:b/>
          <w:bCs/>
        </w:rPr>
        <w:t>3</w:t>
      </w:r>
      <w:r w:rsidRPr="00787665">
        <w:t>: e564–75.</w:t>
      </w:r>
    </w:p>
    <w:p w14:paraId="588A9EA3" w14:textId="77777777" w:rsidR="00152339" w:rsidRPr="00787665" w:rsidRDefault="00000000">
      <w:pPr>
        <w:pStyle w:val="Bibliography"/>
      </w:pPr>
      <w:bookmarkStart w:id="49" w:name="X852a9682960257461b43c3173c4111a322563e7"/>
      <w:bookmarkEnd w:id="48"/>
      <w:r w:rsidRPr="00787665">
        <w:t xml:space="preserve">35 </w:t>
      </w:r>
      <w:r w:rsidRPr="00787665">
        <w:tab/>
        <w:t xml:space="preserve">Taniuchi M, Sobuz SU, Begum S, </w:t>
      </w:r>
      <w:r w:rsidRPr="00787665">
        <w:rPr>
          <w:i/>
          <w:iCs/>
        </w:rPr>
        <w:t>et al.</w:t>
      </w:r>
      <w:r w:rsidRPr="00787665">
        <w:t xml:space="preserve"> </w:t>
      </w:r>
      <w:hyperlink r:id="rId40">
        <w:r w:rsidRPr="00787665">
          <w:rPr>
            <w:rStyle w:val="Hyperlink"/>
            <w:color w:val="auto"/>
          </w:rPr>
          <w:t>Etiology of diarrhea in Bangladeshi infants in the first year of life analyzed using molecular methods</w:t>
        </w:r>
      </w:hyperlink>
      <w:r w:rsidRPr="00787665">
        <w:t xml:space="preserve">. </w:t>
      </w:r>
      <w:r w:rsidRPr="00787665">
        <w:rPr>
          <w:i/>
          <w:iCs/>
        </w:rPr>
        <w:t>The Journal of Infectious Diseases</w:t>
      </w:r>
      <w:r w:rsidRPr="00787665">
        <w:t xml:space="preserve"> 2013; </w:t>
      </w:r>
      <w:r w:rsidRPr="00787665">
        <w:rPr>
          <w:b/>
          <w:bCs/>
        </w:rPr>
        <w:t>208</w:t>
      </w:r>
      <w:r w:rsidRPr="00787665">
        <w:t>: 1794–802.</w:t>
      </w:r>
    </w:p>
    <w:p w14:paraId="58F4A75C" w14:textId="77777777" w:rsidR="00152339" w:rsidRPr="00787665" w:rsidRDefault="00000000">
      <w:pPr>
        <w:pStyle w:val="Bibliography"/>
      </w:pPr>
      <w:bookmarkStart w:id="50" w:name="ref-rogawskiQuantifyingImpactNatural2018"/>
      <w:bookmarkEnd w:id="49"/>
      <w:r w:rsidRPr="00787665">
        <w:t xml:space="preserve">36 </w:t>
      </w:r>
      <w:r w:rsidRPr="00787665">
        <w:tab/>
        <w:t xml:space="preserve">Rogawski ET, Platts-Mills JA, Colgate ER, </w:t>
      </w:r>
      <w:r w:rsidRPr="00787665">
        <w:rPr>
          <w:i/>
          <w:iCs/>
        </w:rPr>
        <w:t>et al.</w:t>
      </w:r>
      <w:r w:rsidRPr="00787665">
        <w:t xml:space="preserve"> </w:t>
      </w:r>
      <w:hyperlink r:id="rId41">
        <w:r w:rsidRPr="00787665">
          <w:rPr>
            <w:rStyle w:val="Hyperlink"/>
            <w:color w:val="auto"/>
          </w:rPr>
          <w:t>Quantifying the Impact of Natural Immunity on Rotavirus Vaccine Efficacy Estimates: A Clinical Trial in Dhaka, Bangladesh (PROVIDE) and a Simulation Study</w:t>
        </w:r>
      </w:hyperlink>
      <w:r w:rsidRPr="00787665">
        <w:t xml:space="preserve">. </w:t>
      </w:r>
      <w:r w:rsidRPr="00787665">
        <w:rPr>
          <w:i/>
          <w:iCs/>
        </w:rPr>
        <w:t>The Journal of Infectious Diseases</w:t>
      </w:r>
      <w:r w:rsidRPr="00787665">
        <w:t xml:space="preserve"> 2018; </w:t>
      </w:r>
      <w:r w:rsidRPr="00787665">
        <w:rPr>
          <w:b/>
          <w:bCs/>
        </w:rPr>
        <w:t>217</w:t>
      </w:r>
      <w:r w:rsidRPr="00787665">
        <w:t>: 861–8.</w:t>
      </w:r>
    </w:p>
    <w:p w14:paraId="3CC54D96" w14:textId="77777777" w:rsidR="00152339" w:rsidRPr="00787665" w:rsidRDefault="00000000">
      <w:pPr>
        <w:pStyle w:val="Bibliography"/>
      </w:pPr>
      <w:bookmarkStart w:id="51" w:name="X28b8f7a62df31f893e94c92fe8813b1071b54c6"/>
      <w:bookmarkEnd w:id="50"/>
      <w:r w:rsidRPr="00787665">
        <w:t xml:space="preserve">37 </w:t>
      </w:r>
      <w:r w:rsidRPr="00787665">
        <w:tab/>
        <w:t xml:space="preserve">Rego R, Watson S, Ul Alam MA, </w:t>
      </w:r>
      <w:r w:rsidRPr="00787665">
        <w:rPr>
          <w:i/>
          <w:iCs/>
        </w:rPr>
        <w:t>et al.</w:t>
      </w:r>
      <w:r w:rsidRPr="00787665">
        <w:t xml:space="preserve"> A comparison of traditional diarrhoea measurement methods with microbiological and biochemical </w:t>
      </w:r>
      <w:proofErr w:type="gramStart"/>
      <w:r w:rsidRPr="00787665">
        <w:t>indicators::</w:t>
      </w:r>
      <w:proofErr w:type="gramEnd"/>
      <w:r w:rsidRPr="00787665">
        <w:t xml:space="preserve"> A cross-sectional observational study in the Cox’s Bazar displaced persons camp. </w:t>
      </w:r>
      <w:r w:rsidRPr="00787665">
        <w:rPr>
          <w:i/>
          <w:iCs/>
        </w:rPr>
        <w:t>EClinicalMedicine</w:t>
      </w:r>
      <w:r w:rsidRPr="00787665">
        <w:t xml:space="preserve"> 2021; </w:t>
      </w:r>
      <w:r w:rsidRPr="00787665">
        <w:rPr>
          <w:b/>
          <w:bCs/>
        </w:rPr>
        <w:t>42</w:t>
      </w:r>
      <w:r w:rsidRPr="00787665">
        <w:t>. DOI:</w:t>
      </w:r>
      <w:hyperlink r:id="rId42">
        <w:r w:rsidRPr="00787665">
          <w:rPr>
            <w:rStyle w:val="Hyperlink"/>
            <w:color w:val="auto"/>
          </w:rPr>
          <w:t>10.1016/j.eclinm.2021.101205</w:t>
        </w:r>
      </w:hyperlink>
      <w:r w:rsidRPr="00787665">
        <w:t>.</w:t>
      </w:r>
    </w:p>
    <w:p w14:paraId="783E532C" w14:textId="77777777" w:rsidR="00152339" w:rsidRPr="00787665" w:rsidRDefault="00000000">
      <w:pPr>
        <w:pStyle w:val="Bibliography"/>
      </w:pPr>
      <w:bookmarkStart w:id="52" w:name="ref-arnoldOptimalRecallPeriod2013"/>
      <w:bookmarkEnd w:id="51"/>
      <w:r w:rsidRPr="00787665">
        <w:t xml:space="preserve">38 </w:t>
      </w:r>
      <w:r w:rsidRPr="00787665">
        <w:tab/>
        <w:t xml:space="preserve">Arnold BF, Galiani S, Ram PK, </w:t>
      </w:r>
      <w:r w:rsidRPr="00787665">
        <w:rPr>
          <w:i/>
          <w:iCs/>
        </w:rPr>
        <w:t>et al.</w:t>
      </w:r>
      <w:r w:rsidRPr="00787665">
        <w:t xml:space="preserve"> </w:t>
      </w:r>
      <w:hyperlink r:id="rId43">
        <w:r w:rsidRPr="00787665">
          <w:rPr>
            <w:rStyle w:val="Hyperlink"/>
            <w:color w:val="auto"/>
          </w:rPr>
          <w:t>Optimal recall period for caregiver-reported illness in risk factor and intervention studies: A multicountry study</w:t>
        </w:r>
      </w:hyperlink>
      <w:r w:rsidRPr="00787665">
        <w:t xml:space="preserve">. </w:t>
      </w:r>
      <w:r w:rsidRPr="00787665">
        <w:rPr>
          <w:i/>
          <w:iCs/>
        </w:rPr>
        <w:t>American journal of epidemiology</w:t>
      </w:r>
      <w:r w:rsidRPr="00787665">
        <w:t xml:space="preserve"> 2013; </w:t>
      </w:r>
      <w:r w:rsidRPr="00787665">
        <w:rPr>
          <w:b/>
          <w:bCs/>
        </w:rPr>
        <w:t>177</w:t>
      </w:r>
      <w:r w:rsidRPr="00787665">
        <w:t>: 361–70.</w:t>
      </w:r>
    </w:p>
    <w:p w14:paraId="0A09BD78" w14:textId="77777777" w:rsidR="00152339" w:rsidRPr="00787665" w:rsidRDefault="00000000">
      <w:pPr>
        <w:pStyle w:val="Bibliography"/>
      </w:pPr>
      <w:bookmarkStart w:id="53" w:name="ref-brownStoolBasedPathogenDetection2020"/>
      <w:bookmarkEnd w:id="52"/>
      <w:r w:rsidRPr="00787665">
        <w:lastRenderedPageBreak/>
        <w:t xml:space="preserve">39 </w:t>
      </w:r>
      <w:r w:rsidRPr="00787665">
        <w:tab/>
        <w:t xml:space="preserve">Brown J, Cumming O. </w:t>
      </w:r>
      <w:hyperlink r:id="rId44">
        <w:r w:rsidRPr="00787665">
          <w:rPr>
            <w:rStyle w:val="Hyperlink"/>
            <w:color w:val="auto"/>
          </w:rPr>
          <w:t>Stool-Based Pathogen Detection Offers Advantages as an Outcome Measure for Water, Sanitation, and Hygiene Trials</w:t>
        </w:r>
      </w:hyperlink>
      <w:r w:rsidRPr="00787665">
        <w:t xml:space="preserve">. </w:t>
      </w:r>
      <w:r w:rsidRPr="00787665">
        <w:rPr>
          <w:i/>
          <w:iCs/>
        </w:rPr>
        <w:t>The American Journal of Tropical Medicine and Hygiene</w:t>
      </w:r>
      <w:r w:rsidRPr="00787665">
        <w:t xml:space="preserve"> 2020; </w:t>
      </w:r>
      <w:r w:rsidRPr="00787665">
        <w:rPr>
          <w:b/>
          <w:bCs/>
        </w:rPr>
        <w:t>102</w:t>
      </w:r>
      <w:r w:rsidRPr="00787665">
        <w:t>: 260–1.</w:t>
      </w:r>
    </w:p>
    <w:p w14:paraId="32B64916" w14:textId="77777777" w:rsidR="00152339" w:rsidRPr="00787665" w:rsidRDefault="00000000">
      <w:pPr>
        <w:pStyle w:val="Bibliography"/>
      </w:pPr>
      <w:bookmarkStart w:id="54" w:name="ref-alfaUVvisibleMarkerConfirms2008"/>
      <w:bookmarkEnd w:id="53"/>
      <w:r w:rsidRPr="00787665">
        <w:t xml:space="preserve">40 </w:t>
      </w:r>
      <w:r w:rsidRPr="00787665">
        <w:tab/>
        <w:t xml:space="preserve">Alfa MJ, Dueck C, Olson N, </w:t>
      </w:r>
      <w:r w:rsidRPr="00787665">
        <w:rPr>
          <w:i/>
          <w:iCs/>
        </w:rPr>
        <w:t>et al.</w:t>
      </w:r>
      <w:r w:rsidRPr="00787665">
        <w:t xml:space="preserve"> </w:t>
      </w:r>
      <w:hyperlink r:id="rId45">
        <w:r w:rsidRPr="00787665">
          <w:rPr>
            <w:rStyle w:val="Hyperlink"/>
            <w:color w:val="auto"/>
          </w:rPr>
          <w:t xml:space="preserve">UV-visible marker confirms that environmental persistence of Clostridium difficile spores in toilets of patients with C. Difficile-associated diarrhea is associated with lack of compliance with cleaning </w:t>
        </w:r>
        <w:proofErr w:type="gramStart"/>
        <w:r w:rsidRPr="00787665">
          <w:rPr>
            <w:rStyle w:val="Hyperlink"/>
            <w:color w:val="auto"/>
          </w:rPr>
          <w:t>protocol.e</w:t>
        </w:r>
        <w:proofErr w:type="gramEnd"/>
      </w:hyperlink>
      <w:r w:rsidRPr="00787665">
        <w:t xml:space="preserve">. </w:t>
      </w:r>
      <w:r w:rsidRPr="00787665">
        <w:rPr>
          <w:i/>
          <w:iCs/>
        </w:rPr>
        <w:t>BMC infectious diseases</w:t>
      </w:r>
      <w:r w:rsidRPr="00787665">
        <w:t xml:space="preserve"> 2008; </w:t>
      </w:r>
      <w:r w:rsidRPr="00787665">
        <w:rPr>
          <w:b/>
          <w:bCs/>
        </w:rPr>
        <w:t>8</w:t>
      </w:r>
      <w:r w:rsidRPr="00787665">
        <w:t>: 64.</w:t>
      </w:r>
    </w:p>
    <w:p w14:paraId="161E9614" w14:textId="77777777" w:rsidR="00152339" w:rsidRPr="00787665" w:rsidRDefault="00000000">
      <w:pPr>
        <w:pStyle w:val="Bibliography"/>
      </w:pPr>
      <w:bookmarkStart w:id="55" w:name="ref-blackSurvivalRatesParasite1982"/>
      <w:bookmarkEnd w:id="54"/>
      <w:r w:rsidRPr="00787665">
        <w:t xml:space="preserve">41 </w:t>
      </w:r>
      <w:r w:rsidRPr="00787665">
        <w:tab/>
        <w:t xml:space="preserve">Black MI, Scarpino PV, O’Donnell CJ, Meyer KB, Jones JV, Kaneshiro ES. </w:t>
      </w:r>
      <w:hyperlink r:id="rId46">
        <w:r w:rsidRPr="00787665">
          <w:rPr>
            <w:rStyle w:val="Hyperlink"/>
            <w:color w:val="auto"/>
          </w:rPr>
          <w:t>Survival rates of parasite eggs in sludge during aerobic and anaerobic digestion</w:t>
        </w:r>
      </w:hyperlink>
      <w:r w:rsidRPr="00787665">
        <w:t xml:space="preserve">. </w:t>
      </w:r>
      <w:r w:rsidRPr="00787665">
        <w:rPr>
          <w:i/>
          <w:iCs/>
        </w:rPr>
        <w:t>Applied and Environmental Microbiology</w:t>
      </w:r>
      <w:r w:rsidRPr="00787665">
        <w:t xml:space="preserve"> 1982; </w:t>
      </w:r>
      <w:r w:rsidRPr="00787665">
        <w:rPr>
          <w:b/>
          <w:bCs/>
        </w:rPr>
        <w:t>44</w:t>
      </w:r>
      <w:r w:rsidRPr="00787665">
        <w:t>: 1138–43.</w:t>
      </w:r>
    </w:p>
    <w:p w14:paraId="2E7042E0" w14:textId="77777777" w:rsidR="00152339" w:rsidRPr="00787665" w:rsidRDefault="00000000">
      <w:pPr>
        <w:pStyle w:val="Bibliography"/>
      </w:pPr>
      <w:bookmarkStart w:id="56" w:name="Xdfed2973b4dca25bac7669eac6b426c4d4533b5"/>
      <w:bookmarkEnd w:id="55"/>
      <w:r w:rsidRPr="00787665">
        <w:t xml:space="preserve">42 </w:t>
      </w:r>
      <w:r w:rsidRPr="00787665">
        <w:tab/>
        <w:t>Byappanahalli M, Fujioka R. Evidence that tropical soil environment can support the growth of Escherichia coli. 1998. DOI:</w:t>
      </w:r>
      <w:hyperlink r:id="rId47">
        <w:r w:rsidRPr="00787665">
          <w:rPr>
            <w:rStyle w:val="Hyperlink"/>
            <w:color w:val="auto"/>
          </w:rPr>
          <w:t>10.1016/S0273-1223(98)00820-8</w:t>
        </w:r>
      </w:hyperlink>
      <w:r w:rsidRPr="00787665">
        <w:t>.</w:t>
      </w:r>
    </w:p>
    <w:p w14:paraId="23C25B67" w14:textId="77777777" w:rsidR="00152339" w:rsidRPr="00787665" w:rsidRDefault="00000000">
      <w:pPr>
        <w:pStyle w:val="Bibliography"/>
      </w:pPr>
      <w:bookmarkStart w:id="57" w:name="ref-kotloffBurdenAetiologyDiarrhoeal2013"/>
      <w:bookmarkEnd w:id="56"/>
      <w:r w:rsidRPr="00787665">
        <w:t xml:space="preserve">43 </w:t>
      </w:r>
      <w:r w:rsidRPr="00787665">
        <w:tab/>
        <w:t xml:space="preserve">Kotloff KL, Nataro JP, Blackwelder WC, </w:t>
      </w:r>
      <w:r w:rsidRPr="00787665">
        <w:rPr>
          <w:i/>
          <w:iCs/>
        </w:rPr>
        <w:t>et al.</w:t>
      </w:r>
      <w:r w:rsidRPr="00787665">
        <w:t xml:space="preserve"> </w:t>
      </w:r>
      <w:hyperlink r:id="rId48">
        <w:r w:rsidRPr="00787665">
          <w:rPr>
            <w:rStyle w:val="Hyperlink"/>
            <w:color w:val="auto"/>
          </w:rPr>
          <w:t>Burden and aetiology of diarrhoeal disease in infants and young children in developing countries (the Global Enteric Multicenter Study, GEMS): A prospective, case-control study</w:t>
        </w:r>
      </w:hyperlink>
      <w:r w:rsidRPr="00787665">
        <w:t xml:space="preserve">. </w:t>
      </w:r>
      <w:r w:rsidRPr="00787665">
        <w:rPr>
          <w:i/>
          <w:iCs/>
        </w:rPr>
        <w:t>The Lancet</w:t>
      </w:r>
      <w:r w:rsidRPr="00787665">
        <w:t xml:space="preserve"> 2013; </w:t>
      </w:r>
      <w:r w:rsidRPr="00787665">
        <w:rPr>
          <w:b/>
          <w:bCs/>
        </w:rPr>
        <w:t>382</w:t>
      </w:r>
      <w:r w:rsidRPr="00787665">
        <w:t>: 209–22.</w:t>
      </w:r>
    </w:p>
    <w:p w14:paraId="72393197" w14:textId="77777777" w:rsidR="00152339" w:rsidRPr="00787665" w:rsidRDefault="00000000">
      <w:pPr>
        <w:pStyle w:val="Bibliography"/>
      </w:pPr>
      <w:bookmarkStart w:id="58" w:name="ref-khurooASCARIASIS1996"/>
      <w:bookmarkEnd w:id="57"/>
      <w:r w:rsidRPr="00787665">
        <w:t xml:space="preserve">44 </w:t>
      </w:r>
      <w:r w:rsidRPr="00787665">
        <w:tab/>
        <w:t xml:space="preserve">Khuroo MS. </w:t>
      </w:r>
      <w:hyperlink r:id="rId49">
        <w:r w:rsidRPr="00787665">
          <w:rPr>
            <w:rStyle w:val="Hyperlink"/>
            <w:color w:val="auto"/>
          </w:rPr>
          <w:t>ASCARIASIS</w:t>
        </w:r>
      </w:hyperlink>
      <w:r w:rsidRPr="00787665">
        <w:t xml:space="preserve">. </w:t>
      </w:r>
      <w:r w:rsidRPr="00787665">
        <w:rPr>
          <w:i/>
          <w:iCs/>
        </w:rPr>
        <w:t>Gastroenterology Clinics of North America</w:t>
      </w:r>
      <w:r w:rsidRPr="00787665">
        <w:t xml:space="preserve"> 1996; </w:t>
      </w:r>
      <w:r w:rsidRPr="00787665">
        <w:rPr>
          <w:b/>
          <w:bCs/>
        </w:rPr>
        <w:t>25</w:t>
      </w:r>
      <w:r w:rsidRPr="00787665">
        <w:t>: 553–77.</w:t>
      </w:r>
    </w:p>
    <w:p w14:paraId="17307062" w14:textId="77777777" w:rsidR="00152339" w:rsidRPr="00787665" w:rsidRDefault="00000000">
      <w:pPr>
        <w:pStyle w:val="Bibliography"/>
      </w:pPr>
      <w:bookmarkStart w:id="59" w:name="ref-ahmedCurrentStatusMarker2016"/>
      <w:bookmarkEnd w:id="58"/>
      <w:r w:rsidRPr="00787665">
        <w:t xml:space="preserve">45 </w:t>
      </w:r>
      <w:r w:rsidRPr="00787665">
        <w:tab/>
        <w:t xml:space="preserve">Ahmed W, Hughes B, Harwood VJ. </w:t>
      </w:r>
      <w:hyperlink r:id="rId50">
        <w:r w:rsidRPr="00787665">
          <w:rPr>
            <w:rStyle w:val="Hyperlink"/>
            <w:color w:val="auto"/>
          </w:rPr>
          <w:t>Current Status of Marker Genes of Bacteroides and Related Taxa for Identifying Sewage Pollution in Environmental Waters</w:t>
        </w:r>
      </w:hyperlink>
      <w:r w:rsidRPr="00787665">
        <w:t xml:space="preserve">. </w:t>
      </w:r>
      <w:r w:rsidRPr="00787665">
        <w:rPr>
          <w:i/>
          <w:iCs/>
        </w:rPr>
        <w:t>Water</w:t>
      </w:r>
      <w:r w:rsidRPr="00787665">
        <w:t xml:space="preserve"> 2016; </w:t>
      </w:r>
      <w:r w:rsidRPr="00787665">
        <w:rPr>
          <w:b/>
          <w:bCs/>
        </w:rPr>
        <w:t>8</w:t>
      </w:r>
      <w:r w:rsidRPr="00787665">
        <w:t>: 231.</w:t>
      </w:r>
    </w:p>
    <w:p w14:paraId="38542343" w14:textId="77777777" w:rsidR="00152339" w:rsidRPr="00787665" w:rsidRDefault="00000000">
      <w:pPr>
        <w:pStyle w:val="Bibliography"/>
      </w:pPr>
      <w:bookmarkStart w:id="60" w:name="X8f4bf48b100f335b534f57a0aa587c0a4ee0d9a"/>
      <w:bookmarkEnd w:id="59"/>
      <w:r w:rsidRPr="00787665">
        <w:t xml:space="preserve">46 </w:t>
      </w:r>
      <w:r w:rsidRPr="00787665">
        <w:tab/>
        <w:t xml:space="preserve">Reischer GH, Ebdon JE, Bauer JM, </w:t>
      </w:r>
      <w:r w:rsidRPr="00787665">
        <w:rPr>
          <w:i/>
          <w:iCs/>
        </w:rPr>
        <w:t>et al.</w:t>
      </w:r>
      <w:r w:rsidRPr="00787665">
        <w:t xml:space="preserve"> </w:t>
      </w:r>
      <w:hyperlink r:id="rId51">
        <w:r w:rsidRPr="00787665">
          <w:rPr>
            <w:rStyle w:val="Hyperlink"/>
            <w:color w:val="auto"/>
          </w:rPr>
          <w:t>Performance characteristics of qPCR assays targeting human- and ruminant-associated bacteroidetes for microbial source tracking across sixteen countries on six continents</w:t>
        </w:r>
      </w:hyperlink>
      <w:r w:rsidRPr="00787665">
        <w:t xml:space="preserve">. </w:t>
      </w:r>
      <w:r w:rsidRPr="00787665">
        <w:rPr>
          <w:i/>
          <w:iCs/>
        </w:rPr>
        <w:t>Environmental Science &amp; Technology</w:t>
      </w:r>
      <w:r w:rsidRPr="00787665">
        <w:t xml:space="preserve"> 2013; </w:t>
      </w:r>
      <w:r w:rsidRPr="00787665">
        <w:rPr>
          <w:b/>
          <w:bCs/>
        </w:rPr>
        <w:t>47</w:t>
      </w:r>
      <w:r w:rsidRPr="00787665">
        <w:t>: 8548–56.</w:t>
      </w:r>
    </w:p>
    <w:p w14:paraId="0ED99C02" w14:textId="77777777" w:rsidR="00152339" w:rsidRPr="00787665" w:rsidRDefault="00000000">
      <w:pPr>
        <w:pStyle w:val="Bibliography"/>
      </w:pPr>
      <w:bookmarkStart w:id="61" w:name="Xe1c8834819d06a0c30d8ca86a994cb457d93554"/>
      <w:bookmarkEnd w:id="60"/>
      <w:r w:rsidRPr="00787665">
        <w:t xml:space="preserve">47 </w:t>
      </w:r>
      <w:r w:rsidRPr="00787665">
        <w:tab/>
        <w:t xml:space="preserve">Odagiri M, Schriewer A, Hanley K, </w:t>
      </w:r>
      <w:r w:rsidRPr="00787665">
        <w:rPr>
          <w:i/>
          <w:iCs/>
        </w:rPr>
        <w:t>et al.</w:t>
      </w:r>
      <w:r w:rsidRPr="00787665">
        <w:t xml:space="preserve"> </w:t>
      </w:r>
      <w:hyperlink r:id="rId52">
        <w:r w:rsidRPr="00787665">
          <w:rPr>
            <w:rStyle w:val="Hyperlink"/>
            <w:color w:val="auto"/>
          </w:rPr>
          <w:t>Validation of Bacteroidales quantitative PCR assays targeting human and animal fecal contamination in the public and domestic domains in India</w:t>
        </w:r>
      </w:hyperlink>
      <w:r w:rsidRPr="00787665">
        <w:t xml:space="preserve">. </w:t>
      </w:r>
      <w:r w:rsidRPr="00787665">
        <w:rPr>
          <w:i/>
          <w:iCs/>
        </w:rPr>
        <w:t>The Science of the Total Environment</w:t>
      </w:r>
      <w:r w:rsidRPr="00787665">
        <w:t xml:space="preserve"> 2015; </w:t>
      </w:r>
      <w:r w:rsidRPr="00787665">
        <w:rPr>
          <w:b/>
          <w:bCs/>
        </w:rPr>
        <w:t>502</w:t>
      </w:r>
      <w:r w:rsidRPr="00787665">
        <w:t>: 462–70.</w:t>
      </w:r>
    </w:p>
    <w:p w14:paraId="4D42A3F6" w14:textId="77777777" w:rsidR="00152339" w:rsidRPr="00787665" w:rsidRDefault="00000000">
      <w:pPr>
        <w:pStyle w:val="Bibliography"/>
      </w:pPr>
      <w:bookmarkStart w:id="62" w:name="X3ba82e295fb5e7aa742c64bd8d9a3e519bd4195"/>
      <w:bookmarkEnd w:id="61"/>
      <w:r w:rsidRPr="00787665">
        <w:t xml:space="preserve">48 </w:t>
      </w:r>
      <w:r w:rsidRPr="00787665">
        <w:tab/>
        <w:t xml:space="preserve">Ercumen A, Prottas C, Harris A, Dioguardi A, Dowd G, Guiteras R. </w:t>
      </w:r>
      <w:hyperlink r:id="rId53">
        <w:r w:rsidRPr="00787665">
          <w:rPr>
            <w:rStyle w:val="Hyperlink"/>
            <w:color w:val="auto"/>
          </w:rPr>
          <w:t>Poultry Ownership Associated with Increased Risk of Child Diarrhea: Cross-Sectional Evidence from Uganda</w:t>
        </w:r>
      </w:hyperlink>
      <w:r w:rsidRPr="00787665">
        <w:t xml:space="preserve">. </w:t>
      </w:r>
      <w:r w:rsidRPr="00787665">
        <w:rPr>
          <w:i/>
          <w:iCs/>
        </w:rPr>
        <w:t>The American Journal of Tropical Medicine and Hygiene</w:t>
      </w:r>
      <w:r w:rsidRPr="00787665">
        <w:t xml:space="preserve"> 2020; </w:t>
      </w:r>
      <w:r w:rsidRPr="00787665">
        <w:rPr>
          <w:b/>
          <w:bCs/>
        </w:rPr>
        <w:t>102</w:t>
      </w:r>
      <w:r w:rsidRPr="00787665">
        <w:t>: 526–33.</w:t>
      </w:r>
    </w:p>
    <w:p w14:paraId="1098E6CB" w14:textId="77777777" w:rsidR="00152339" w:rsidRPr="00787665" w:rsidRDefault="00000000">
      <w:pPr>
        <w:pStyle w:val="Bibliography"/>
      </w:pPr>
      <w:bookmarkStart w:id="63" w:name="ref-georgeChildMouthingFeces2021"/>
      <w:bookmarkEnd w:id="62"/>
      <w:r w:rsidRPr="00787665">
        <w:t xml:space="preserve">49 </w:t>
      </w:r>
      <w:r w:rsidRPr="00787665">
        <w:tab/>
        <w:t xml:space="preserve">George CM, Cirhuza LB, Kuhl J, </w:t>
      </w:r>
      <w:r w:rsidRPr="00787665">
        <w:rPr>
          <w:i/>
          <w:iCs/>
        </w:rPr>
        <w:t>et al.</w:t>
      </w:r>
      <w:r w:rsidRPr="00787665">
        <w:t xml:space="preserve"> </w:t>
      </w:r>
      <w:hyperlink r:id="rId54">
        <w:r w:rsidRPr="00787665">
          <w:rPr>
            <w:rStyle w:val="Hyperlink"/>
            <w:color w:val="auto"/>
          </w:rPr>
          <w:t>Child Mouthing of Feces and Fomites and Animal Contact are Associated with Diarrhea and Impaired Growth Among Young Children in the Democratic Republic of the Congo: A Prospective Cohort Study (REDUCE Program)</w:t>
        </w:r>
      </w:hyperlink>
      <w:r w:rsidRPr="00787665">
        <w:t xml:space="preserve">. </w:t>
      </w:r>
      <w:r w:rsidRPr="00787665">
        <w:rPr>
          <w:i/>
          <w:iCs/>
        </w:rPr>
        <w:t>Journal of Pediatrics</w:t>
      </w:r>
      <w:r w:rsidRPr="00787665">
        <w:t xml:space="preserve"> 2021; </w:t>
      </w:r>
      <w:r w:rsidRPr="00787665">
        <w:rPr>
          <w:b/>
          <w:bCs/>
        </w:rPr>
        <w:t>228</w:t>
      </w:r>
      <w:r w:rsidRPr="00787665">
        <w:t>: 110–116.e1.</w:t>
      </w:r>
    </w:p>
    <w:p w14:paraId="54DAA5BA" w14:textId="77777777" w:rsidR="00152339" w:rsidRPr="00787665" w:rsidRDefault="00000000">
      <w:pPr>
        <w:pStyle w:val="Bibliography"/>
      </w:pPr>
      <w:bookmarkStart w:id="64" w:name="ref-georgeFecalMarkersEnvironmental2015"/>
      <w:bookmarkEnd w:id="63"/>
      <w:r w:rsidRPr="00787665">
        <w:t xml:space="preserve">50 </w:t>
      </w:r>
      <w:r w:rsidRPr="00787665">
        <w:tab/>
        <w:t xml:space="preserve">George CM, Oldja L, Biswas SK, </w:t>
      </w:r>
      <w:r w:rsidRPr="00787665">
        <w:rPr>
          <w:i/>
          <w:iCs/>
        </w:rPr>
        <w:t>et al.</w:t>
      </w:r>
      <w:r w:rsidRPr="00787665">
        <w:t xml:space="preserve"> </w:t>
      </w:r>
      <w:hyperlink r:id="rId55">
        <w:r w:rsidRPr="00787665">
          <w:rPr>
            <w:rStyle w:val="Hyperlink"/>
            <w:color w:val="auto"/>
          </w:rPr>
          <w:t>Fecal Markers of Environmental Enteropathy are Associated with Animal Exposure and Caregiver Hygiene in Bangladesh</w:t>
        </w:r>
      </w:hyperlink>
      <w:r w:rsidRPr="00787665">
        <w:t xml:space="preserve">. </w:t>
      </w:r>
      <w:r w:rsidRPr="00787665">
        <w:rPr>
          <w:i/>
          <w:iCs/>
        </w:rPr>
        <w:t>The American Journal of Tropical Medicine and Hygiene</w:t>
      </w:r>
      <w:r w:rsidRPr="00787665">
        <w:t xml:space="preserve"> 2015; </w:t>
      </w:r>
      <w:r w:rsidRPr="00787665">
        <w:rPr>
          <w:b/>
          <w:bCs/>
        </w:rPr>
        <w:t>93</w:t>
      </w:r>
      <w:r w:rsidRPr="00787665">
        <w:t>: 269–75.</w:t>
      </w:r>
    </w:p>
    <w:p w14:paraId="6314C24F" w14:textId="77777777" w:rsidR="00152339" w:rsidRPr="00787665" w:rsidRDefault="00000000">
      <w:pPr>
        <w:pStyle w:val="Bibliography"/>
      </w:pPr>
      <w:bookmarkStart w:id="65" w:name="ref-zambranoHumanDiarrheaInfections2014"/>
      <w:bookmarkEnd w:id="64"/>
      <w:r w:rsidRPr="00787665">
        <w:t xml:space="preserve">51 </w:t>
      </w:r>
      <w:r w:rsidRPr="00787665">
        <w:tab/>
        <w:t xml:space="preserve">Zambrano LD, Levy K, Menezes NP, Freeman MC. </w:t>
      </w:r>
      <w:hyperlink r:id="rId56">
        <w:r w:rsidRPr="00787665">
          <w:rPr>
            <w:rStyle w:val="Hyperlink"/>
            <w:color w:val="auto"/>
          </w:rPr>
          <w:t>Human diarrhea infections associated with domestic animal husbandry: A systematic review and meta-analysis</w:t>
        </w:r>
      </w:hyperlink>
      <w:r w:rsidRPr="00787665">
        <w:t xml:space="preserve">. </w:t>
      </w:r>
      <w:r w:rsidRPr="00787665">
        <w:rPr>
          <w:i/>
          <w:iCs/>
        </w:rPr>
        <w:t>Transactions of the Royal Society of Tropical Medicine and Hygiene</w:t>
      </w:r>
      <w:r w:rsidRPr="00787665">
        <w:t xml:space="preserve"> 2014; </w:t>
      </w:r>
      <w:r w:rsidRPr="00787665">
        <w:rPr>
          <w:b/>
          <w:bCs/>
        </w:rPr>
        <w:t>108</w:t>
      </w:r>
      <w:r w:rsidRPr="00787665">
        <w:t>: 313–25.</w:t>
      </w:r>
    </w:p>
    <w:p w14:paraId="2E6F4690" w14:textId="77777777" w:rsidR="00152339" w:rsidRPr="00787665" w:rsidRDefault="00000000">
      <w:pPr>
        <w:pStyle w:val="Bibliography"/>
      </w:pPr>
      <w:bookmarkStart w:id="66" w:name="X27e5f587e6c80eb31b3abd285447339a3880fde"/>
      <w:bookmarkEnd w:id="65"/>
      <w:r w:rsidRPr="00787665">
        <w:t xml:space="preserve">52 </w:t>
      </w:r>
      <w:r w:rsidRPr="00787665">
        <w:tab/>
        <w:t xml:space="preserve">Grados O, Bravo N, Black RE, Butzler JP. </w:t>
      </w:r>
      <w:hyperlink r:id="rId57">
        <w:r w:rsidRPr="00787665">
          <w:rPr>
            <w:rStyle w:val="Hyperlink"/>
            <w:color w:val="auto"/>
          </w:rPr>
          <w:t>Paediatric campylobacter diarrhoea from household exposure to live chickens in Lima, Peru</w:t>
        </w:r>
      </w:hyperlink>
      <w:r w:rsidRPr="00787665">
        <w:t xml:space="preserve">. </w:t>
      </w:r>
      <w:r w:rsidRPr="00787665">
        <w:rPr>
          <w:i/>
          <w:iCs/>
        </w:rPr>
        <w:t>Bulletin of the World Health Organization</w:t>
      </w:r>
      <w:r w:rsidRPr="00787665">
        <w:t xml:space="preserve"> 1988; </w:t>
      </w:r>
      <w:r w:rsidRPr="00787665">
        <w:rPr>
          <w:b/>
          <w:bCs/>
        </w:rPr>
        <w:t>66</w:t>
      </w:r>
      <w:r w:rsidRPr="00787665">
        <w:t>: 369–74.</w:t>
      </w:r>
    </w:p>
    <w:p w14:paraId="7DF2D16F" w14:textId="77777777" w:rsidR="00152339" w:rsidRPr="00787665" w:rsidRDefault="00000000">
      <w:pPr>
        <w:pStyle w:val="Bibliography"/>
      </w:pPr>
      <w:bookmarkStart w:id="67" w:name="X6237623ded5ffd56f795a728338205e5c74de4e"/>
      <w:bookmarkEnd w:id="66"/>
      <w:r w:rsidRPr="00787665">
        <w:lastRenderedPageBreak/>
        <w:t xml:space="preserve">53 </w:t>
      </w:r>
      <w:r w:rsidRPr="00787665">
        <w:tab/>
        <w:t xml:space="preserve">Haque MA, Platts-Mills JA, Mduma E, </w:t>
      </w:r>
      <w:r w:rsidRPr="00787665">
        <w:rPr>
          <w:i/>
          <w:iCs/>
        </w:rPr>
        <w:t>et al.</w:t>
      </w:r>
      <w:r w:rsidRPr="00787665">
        <w:t xml:space="preserve"> </w:t>
      </w:r>
      <w:hyperlink r:id="rId58">
        <w:r w:rsidRPr="00787665">
          <w:rPr>
            <w:rStyle w:val="Hyperlink"/>
            <w:color w:val="auto"/>
          </w:rPr>
          <w:t>Determinants of Campylobacter infection and association with growth and enteric inflammation in children under 2 years of age in low-resource settings</w:t>
        </w:r>
      </w:hyperlink>
      <w:r w:rsidRPr="00787665">
        <w:t xml:space="preserve">. </w:t>
      </w:r>
      <w:r w:rsidRPr="00787665">
        <w:rPr>
          <w:i/>
          <w:iCs/>
        </w:rPr>
        <w:t>Scientific Reports</w:t>
      </w:r>
      <w:r w:rsidRPr="00787665">
        <w:t xml:space="preserve"> 2019; </w:t>
      </w:r>
      <w:r w:rsidRPr="00787665">
        <w:rPr>
          <w:b/>
          <w:bCs/>
        </w:rPr>
        <w:t>9</w:t>
      </w:r>
      <w:r w:rsidRPr="00787665">
        <w:t>: 17124.</w:t>
      </w:r>
    </w:p>
    <w:p w14:paraId="67598855" w14:textId="77777777" w:rsidR="00152339" w:rsidRPr="00787665" w:rsidRDefault="00000000">
      <w:pPr>
        <w:pStyle w:val="Bibliography"/>
      </w:pPr>
      <w:bookmarkStart w:id="68" w:name="ref-headeyExposurePoultryHarmful2016"/>
      <w:bookmarkEnd w:id="67"/>
      <w:r w:rsidRPr="00787665">
        <w:t xml:space="preserve">54 </w:t>
      </w:r>
      <w:r w:rsidRPr="00787665">
        <w:tab/>
        <w:t xml:space="preserve">Headey D, Hirvonen K. </w:t>
      </w:r>
      <w:hyperlink r:id="rId59">
        <w:r w:rsidRPr="00787665">
          <w:rPr>
            <w:rStyle w:val="Hyperlink"/>
            <w:color w:val="auto"/>
          </w:rPr>
          <w:t>Is Exposure to Poultry Harmful to Child Nutrition? An Observational Analysis for Rural Ethiopia</w:t>
        </w:r>
      </w:hyperlink>
      <w:r w:rsidRPr="00787665">
        <w:t xml:space="preserve">. </w:t>
      </w:r>
      <w:r w:rsidRPr="00787665">
        <w:rPr>
          <w:i/>
          <w:iCs/>
        </w:rPr>
        <w:t>PLOS ONE</w:t>
      </w:r>
      <w:r w:rsidRPr="00787665">
        <w:t xml:space="preserve"> 2016; </w:t>
      </w:r>
      <w:r w:rsidRPr="00787665">
        <w:rPr>
          <w:b/>
          <w:bCs/>
        </w:rPr>
        <w:t>11</w:t>
      </w:r>
      <w:r w:rsidRPr="00787665">
        <w:t>: e0160590.</w:t>
      </w:r>
    </w:p>
    <w:p w14:paraId="70D00C34" w14:textId="77777777" w:rsidR="00152339" w:rsidRPr="00787665" w:rsidRDefault="00000000">
      <w:pPr>
        <w:pStyle w:val="Bibliography"/>
      </w:pPr>
      <w:bookmarkStart w:id="69" w:name="X68f4979cb9354f36269d5b8bd65ef82bf51876f"/>
      <w:bookmarkEnd w:id="68"/>
      <w:r w:rsidRPr="00787665">
        <w:t xml:space="preserve">55 </w:t>
      </w:r>
      <w:r w:rsidRPr="00787665">
        <w:tab/>
        <w:t xml:space="preserve">Griffith JF, Weisberg SB, Arnold BF, Cao Y, Schiff KC, Colford JM. </w:t>
      </w:r>
      <w:hyperlink r:id="rId60">
        <w:r w:rsidRPr="00787665">
          <w:rPr>
            <w:rStyle w:val="Hyperlink"/>
            <w:color w:val="auto"/>
          </w:rPr>
          <w:t>Epidemiologic evaluation of multiple alternate microbial water quality monitoring indicators at three California beaches</w:t>
        </w:r>
      </w:hyperlink>
      <w:r w:rsidRPr="00787665">
        <w:t xml:space="preserve">. </w:t>
      </w:r>
      <w:r w:rsidRPr="00787665">
        <w:rPr>
          <w:i/>
          <w:iCs/>
        </w:rPr>
        <w:t>Water Research</w:t>
      </w:r>
      <w:r w:rsidRPr="00787665">
        <w:t xml:space="preserve"> 2016; </w:t>
      </w:r>
      <w:r w:rsidRPr="00787665">
        <w:rPr>
          <w:b/>
          <w:bCs/>
        </w:rPr>
        <w:t>94</w:t>
      </w:r>
      <w:r w:rsidRPr="00787665">
        <w:t>: 371–81.</w:t>
      </w:r>
    </w:p>
    <w:p w14:paraId="7871133C" w14:textId="77777777" w:rsidR="00152339" w:rsidRPr="00787665" w:rsidRDefault="00000000">
      <w:pPr>
        <w:pStyle w:val="Bibliography"/>
      </w:pPr>
      <w:bookmarkStart w:id="70" w:name="ref-odagiriHumanFecalPathogen2016"/>
      <w:bookmarkEnd w:id="69"/>
      <w:r w:rsidRPr="00787665">
        <w:t xml:space="preserve">56 </w:t>
      </w:r>
      <w:r w:rsidRPr="00787665">
        <w:tab/>
        <w:t xml:space="preserve">Odagiri M, Schriewer A, Daniels ME, </w:t>
      </w:r>
      <w:r w:rsidRPr="00787665">
        <w:rPr>
          <w:i/>
          <w:iCs/>
        </w:rPr>
        <w:t>et al.</w:t>
      </w:r>
      <w:r w:rsidRPr="00787665">
        <w:t xml:space="preserve"> </w:t>
      </w:r>
      <w:hyperlink r:id="rId61">
        <w:r w:rsidRPr="00787665">
          <w:rPr>
            <w:rStyle w:val="Hyperlink"/>
            <w:color w:val="auto"/>
          </w:rPr>
          <w:t>Human fecal and pathogen exposure pathways in rural Indian villages and the effect of increased latrine coverage</w:t>
        </w:r>
      </w:hyperlink>
      <w:r w:rsidRPr="00787665">
        <w:t xml:space="preserve">. </w:t>
      </w:r>
      <w:r w:rsidRPr="00787665">
        <w:rPr>
          <w:i/>
          <w:iCs/>
        </w:rPr>
        <w:t>Water Research</w:t>
      </w:r>
      <w:r w:rsidRPr="00787665">
        <w:t xml:space="preserve"> 2016; </w:t>
      </w:r>
      <w:r w:rsidRPr="00787665">
        <w:rPr>
          <w:b/>
          <w:bCs/>
        </w:rPr>
        <w:t>100</w:t>
      </w:r>
      <w:r w:rsidRPr="00787665">
        <w:t>: 232–44.</w:t>
      </w:r>
    </w:p>
    <w:p w14:paraId="24FBD7D0" w14:textId="77777777" w:rsidR="00152339" w:rsidRPr="00787665" w:rsidRDefault="00000000">
      <w:pPr>
        <w:pStyle w:val="Bibliography"/>
      </w:pPr>
      <w:bookmarkStart w:id="71" w:name="X57fb6a9a0467e0563a528599200f7c49a1040ef"/>
      <w:bookmarkEnd w:id="70"/>
      <w:r w:rsidRPr="00787665">
        <w:t xml:space="preserve">57 </w:t>
      </w:r>
      <w:r w:rsidRPr="00787665">
        <w:tab/>
        <w:t xml:space="preserve">Hodge J, Chang HH, Boisson S, Collin SM, Peletz R, Clasen T. </w:t>
      </w:r>
      <w:hyperlink r:id="rId62">
        <w:r w:rsidRPr="00787665">
          <w:rPr>
            <w:rStyle w:val="Hyperlink"/>
            <w:color w:val="auto"/>
          </w:rPr>
          <w:t>Assessing the Association between Thermotolerant Coliforms in Drinking Water and Diarrhea: An Analysis of Individual-Level Data from Multiple Studies</w:t>
        </w:r>
      </w:hyperlink>
      <w:r w:rsidRPr="00787665">
        <w:t xml:space="preserve">. </w:t>
      </w:r>
      <w:r w:rsidRPr="00787665">
        <w:rPr>
          <w:i/>
          <w:iCs/>
        </w:rPr>
        <w:t>Environmental Health Perspectives</w:t>
      </w:r>
      <w:r w:rsidRPr="00787665">
        <w:t xml:space="preserve"> 2016; </w:t>
      </w:r>
      <w:r w:rsidRPr="00787665">
        <w:rPr>
          <w:b/>
          <w:bCs/>
        </w:rPr>
        <w:t>124</w:t>
      </w:r>
      <w:r w:rsidRPr="00787665">
        <w:t>: 1560–7.</w:t>
      </w:r>
    </w:p>
    <w:p w14:paraId="6C931981" w14:textId="77777777" w:rsidR="00152339" w:rsidRPr="00787665" w:rsidRDefault="00000000">
      <w:pPr>
        <w:pStyle w:val="Bibliography"/>
      </w:pPr>
      <w:bookmarkStart w:id="72" w:name="Xff5461ced33daa2db28e576edab0bed3265b0d6"/>
      <w:bookmarkEnd w:id="71"/>
      <w:r w:rsidRPr="00787665">
        <w:t xml:space="preserve">58 </w:t>
      </w:r>
      <w:r w:rsidRPr="00787665">
        <w:tab/>
        <w:t xml:space="preserve">Boehm AB, Van De Werfhorst LC, Griffith JF, </w:t>
      </w:r>
      <w:r w:rsidRPr="00787665">
        <w:rPr>
          <w:i/>
          <w:iCs/>
        </w:rPr>
        <w:t>et al.</w:t>
      </w:r>
      <w:r w:rsidRPr="00787665">
        <w:t xml:space="preserve"> </w:t>
      </w:r>
      <w:hyperlink r:id="rId63">
        <w:r w:rsidRPr="00787665">
          <w:rPr>
            <w:rStyle w:val="Hyperlink"/>
            <w:color w:val="auto"/>
          </w:rPr>
          <w:t>Performance of forty-one microbial source tracking methods: A twenty-seven lab evaluation study</w:t>
        </w:r>
      </w:hyperlink>
      <w:r w:rsidRPr="00787665">
        <w:t xml:space="preserve">. </w:t>
      </w:r>
      <w:r w:rsidRPr="00787665">
        <w:rPr>
          <w:i/>
          <w:iCs/>
        </w:rPr>
        <w:t>Water Research</w:t>
      </w:r>
      <w:r w:rsidRPr="00787665">
        <w:t xml:space="preserve"> 2013; </w:t>
      </w:r>
      <w:r w:rsidRPr="00787665">
        <w:rPr>
          <w:b/>
          <w:bCs/>
        </w:rPr>
        <w:t>47</w:t>
      </w:r>
      <w:r w:rsidRPr="00787665">
        <w:t>: 6812–28.</w:t>
      </w:r>
    </w:p>
    <w:p w14:paraId="62466CFC" w14:textId="77777777" w:rsidR="00152339" w:rsidRPr="00787665" w:rsidRDefault="00000000">
      <w:pPr>
        <w:pStyle w:val="Bibliography"/>
      </w:pPr>
      <w:bookmarkStart w:id="73" w:name="ref-levyDriversWaterQuality2009"/>
      <w:bookmarkEnd w:id="72"/>
      <w:r w:rsidRPr="00787665">
        <w:t xml:space="preserve">59 </w:t>
      </w:r>
      <w:r w:rsidRPr="00787665">
        <w:tab/>
        <w:t xml:space="preserve">Levy K, Hubbard AE, Nelson KL, Eisenberg JNS. </w:t>
      </w:r>
      <w:hyperlink r:id="rId64">
        <w:r w:rsidRPr="00787665">
          <w:rPr>
            <w:rStyle w:val="Hyperlink"/>
            <w:color w:val="auto"/>
          </w:rPr>
          <w:t>Drivers of Water Quality Variability in Northern Coastal Ecuador</w:t>
        </w:r>
      </w:hyperlink>
      <w:r w:rsidRPr="00787665">
        <w:t xml:space="preserve">. </w:t>
      </w:r>
      <w:r w:rsidRPr="00787665">
        <w:rPr>
          <w:i/>
          <w:iCs/>
        </w:rPr>
        <w:t>Environmental science &amp; technology</w:t>
      </w:r>
      <w:r w:rsidRPr="00787665">
        <w:t xml:space="preserve"> 2009; </w:t>
      </w:r>
      <w:r w:rsidRPr="00787665">
        <w:rPr>
          <w:b/>
          <w:bCs/>
        </w:rPr>
        <w:t>43</w:t>
      </w:r>
      <w:r w:rsidRPr="00787665">
        <w:t>: 1788–97.</w:t>
      </w:r>
    </w:p>
    <w:p w14:paraId="42CFFAF4" w14:textId="77777777" w:rsidR="00152339" w:rsidRPr="00787665" w:rsidRDefault="00000000">
      <w:pPr>
        <w:pStyle w:val="Bibliography"/>
      </w:pPr>
      <w:bookmarkStart w:id="74" w:name="ref-ramVariabilityHandContamination2011"/>
      <w:bookmarkEnd w:id="73"/>
      <w:r w:rsidRPr="00787665">
        <w:t xml:space="preserve">60 </w:t>
      </w:r>
      <w:r w:rsidRPr="00787665">
        <w:tab/>
        <w:t xml:space="preserve">Ram PK, Jahid I, Halder AK, </w:t>
      </w:r>
      <w:r w:rsidRPr="00787665">
        <w:rPr>
          <w:i/>
          <w:iCs/>
        </w:rPr>
        <w:t>et al.</w:t>
      </w:r>
      <w:r w:rsidRPr="00787665">
        <w:t xml:space="preserve"> </w:t>
      </w:r>
      <w:hyperlink r:id="rId65">
        <w:r w:rsidRPr="00787665">
          <w:rPr>
            <w:rStyle w:val="Hyperlink"/>
            <w:color w:val="auto"/>
          </w:rPr>
          <w:t>Variability in hand contamination based on serial measurements: Implications for assessment of hand-cleansing behavior and disease risk</w:t>
        </w:r>
      </w:hyperlink>
      <w:r w:rsidRPr="00787665">
        <w:t xml:space="preserve">. </w:t>
      </w:r>
      <w:r w:rsidRPr="00787665">
        <w:rPr>
          <w:i/>
          <w:iCs/>
        </w:rPr>
        <w:t>The American Journal of Tropical Medicine and Hygiene</w:t>
      </w:r>
      <w:r w:rsidRPr="00787665">
        <w:t xml:space="preserve"> 2011; </w:t>
      </w:r>
      <w:r w:rsidRPr="00787665">
        <w:rPr>
          <w:b/>
          <w:bCs/>
        </w:rPr>
        <w:t>84</w:t>
      </w:r>
      <w:r w:rsidRPr="00787665">
        <w:t>: 510–6.</w:t>
      </w:r>
    </w:p>
    <w:p w14:paraId="3FDB42B3" w14:textId="77777777" w:rsidR="00152339" w:rsidRPr="00787665" w:rsidRDefault="00000000">
      <w:pPr>
        <w:pStyle w:val="Bibliography"/>
      </w:pPr>
      <w:bookmarkStart w:id="75" w:name="ref-wadeHealthRisksChildren2022"/>
      <w:bookmarkEnd w:id="74"/>
      <w:r w:rsidRPr="00787665">
        <w:t xml:space="preserve">61 </w:t>
      </w:r>
      <w:r w:rsidRPr="00787665">
        <w:tab/>
        <w:t xml:space="preserve">Wade TJ, Arnold BF, Schiff K, </w:t>
      </w:r>
      <w:r w:rsidRPr="00787665">
        <w:rPr>
          <w:i/>
          <w:iCs/>
        </w:rPr>
        <w:t>et al.</w:t>
      </w:r>
      <w:r w:rsidRPr="00787665">
        <w:t xml:space="preserve"> </w:t>
      </w:r>
      <w:hyperlink r:id="rId66">
        <w:r w:rsidRPr="00787665">
          <w:rPr>
            <w:rStyle w:val="Hyperlink"/>
            <w:color w:val="auto"/>
          </w:rPr>
          <w:t>Health risks to children from exposure to fecally-contaminated recreational water</w:t>
        </w:r>
      </w:hyperlink>
      <w:r w:rsidRPr="00787665">
        <w:t xml:space="preserve">. </w:t>
      </w:r>
      <w:r w:rsidRPr="00787665">
        <w:rPr>
          <w:i/>
          <w:iCs/>
        </w:rPr>
        <w:t>PLOS ONE</w:t>
      </w:r>
      <w:r w:rsidRPr="00787665">
        <w:t xml:space="preserve"> 2022; </w:t>
      </w:r>
      <w:r w:rsidRPr="00787665">
        <w:rPr>
          <w:b/>
          <w:bCs/>
        </w:rPr>
        <w:t>17</w:t>
      </w:r>
      <w:r w:rsidRPr="00787665">
        <w:t>: e0266749.</w:t>
      </w:r>
    </w:p>
    <w:p w14:paraId="599AA19F" w14:textId="77777777" w:rsidR="00152339" w:rsidRPr="00787665" w:rsidRDefault="00000000">
      <w:pPr>
        <w:pStyle w:val="Bibliography"/>
      </w:pPr>
      <w:bookmarkStart w:id="76" w:name="X474a11941f8014983166b9eb14a24e6711c6d24"/>
      <w:bookmarkEnd w:id="75"/>
      <w:r w:rsidRPr="00787665">
        <w:t xml:space="preserve">62 </w:t>
      </w:r>
      <w:r w:rsidRPr="00787665">
        <w:tab/>
        <w:t xml:space="preserve">Goddard FGB, Ban R, Barr DB, </w:t>
      </w:r>
      <w:r w:rsidRPr="00787665">
        <w:rPr>
          <w:i/>
          <w:iCs/>
        </w:rPr>
        <w:t>et al.</w:t>
      </w:r>
      <w:r w:rsidRPr="00787665">
        <w:t xml:space="preserve"> </w:t>
      </w:r>
      <w:hyperlink r:id="rId67">
        <w:r w:rsidRPr="00787665">
          <w:rPr>
            <w:rStyle w:val="Hyperlink"/>
            <w:color w:val="auto"/>
          </w:rPr>
          <w:t>Measuring Environmental Exposure to Enteric Pathogens in Low-Income Settings: Review and Recommendations of an Interdisciplinary Working Group</w:t>
        </w:r>
      </w:hyperlink>
      <w:r w:rsidRPr="00787665">
        <w:t xml:space="preserve">. </w:t>
      </w:r>
      <w:r w:rsidRPr="00787665">
        <w:rPr>
          <w:i/>
          <w:iCs/>
        </w:rPr>
        <w:t>Environmental Science &amp; Technology</w:t>
      </w:r>
      <w:r w:rsidRPr="00787665">
        <w:t xml:space="preserve"> 2020; </w:t>
      </w:r>
      <w:r w:rsidRPr="00787665">
        <w:rPr>
          <w:b/>
          <w:bCs/>
        </w:rPr>
        <w:t>54</w:t>
      </w:r>
      <w:r w:rsidRPr="00787665">
        <w:t>: 11673–91.</w:t>
      </w:r>
    </w:p>
    <w:p w14:paraId="1C372D60" w14:textId="77777777" w:rsidR="00152339" w:rsidRPr="00787665" w:rsidRDefault="00000000">
      <w:pPr>
        <w:pStyle w:val="Bibliography"/>
      </w:pPr>
      <w:bookmarkStart w:id="77" w:name="ref-kwongHandObjectMouthingRural2016"/>
      <w:bookmarkEnd w:id="76"/>
      <w:r w:rsidRPr="00787665">
        <w:t xml:space="preserve">63 </w:t>
      </w:r>
      <w:r w:rsidRPr="00787665">
        <w:tab/>
        <w:t xml:space="preserve">Kwong LH, Ercumen A, Pickering AJ, Unicomb L, Davis J, Luby SP. </w:t>
      </w:r>
      <w:hyperlink r:id="rId68">
        <w:r w:rsidRPr="00787665">
          <w:rPr>
            <w:rStyle w:val="Hyperlink"/>
            <w:color w:val="auto"/>
          </w:rPr>
          <w:t>Hand- and Object-Mouthing of Rural Bangladeshi Children 3-18 Months Old</w:t>
        </w:r>
      </w:hyperlink>
      <w:r w:rsidRPr="00787665">
        <w:t xml:space="preserve">. </w:t>
      </w:r>
      <w:r w:rsidRPr="00787665">
        <w:rPr>
          <w:i/>
          <w:iCs/>
        </w:rPr>
        <w:t>International Journal of Environmental Research and Public Health</w:t>
      </w:r>
      <w:r w:rsidRPr="00787665">
        <w:t xml:space="preserve"> 2016; </w:t>
      </w:r>
      <w:r w:rsidRPr="00787665">
        <w:rPr>
          <w:b/>
          <w:bCs/>
        </w:rPr>
        <w:t>13</w:t>
      </w:r>
      <w:r w:rsidRPr="00787665">
        <w:t>: E563.</w:t>
      </w:r>
    </w:p>
    <w:p w14:paraId="0BD482D6" w14:textId="77777777" w:rsidR="00152339" w:rsidRPr="00787665" w:rsidRDefault="00000000">
      <w:pPr>
        <w:pStyle w:val="Bibliography"/>
      </w:pPr>
      <w:bookmarkStart w:id="78" w:name="Xe9f896e0fbb222dd76e3cde440d54cee7f0016c"/>
      <w:bookmarkEnd w:id="77"/>
      <w:r w:rsidRPr="00787665">
        <w:t xml:space="preserve">64 </w:t>
      </w:r>
      <w:r w:rsidRPr="00787665">
        <w:tab/>
        <w:t xml:space="preserve">Kwong LH, Ercumen A, Pickering AJ, Unicomb L, Davis J, Luby SP. </w:t>
      </w:r>
      <w:hyperlink r:id="rId69">
        <w:r w:rsidRPr="00787665">
          <w:rPr>
            <w:rStyle w:val="Hyperlink"/>
            <w:color w:val="auto"/>
          </w:rPr>
          <w:t>Age-related changes to environmental exposure: Variation in the frequency that young children place hands and objects in their mouths</w:t>
        </w:r>
      </w:hyperlink>
      <w:r w:rsidRPr="00787665">
        <w:t xml:space="preserve">. </w:t>
      </w:r>
      <w:r w:rsidRPr="00787665">
        <w:rPr>
          <w:i/>
          <w:iCs/>
        </w:rPr>
        <w:t>Journal of exposure science &amp; environmental epidemiology</w:t>
      </w:r>
      <w:r w:rsidRPr="00787665">
        <w:t xml:space="preserve"> 2020; </w:t>
      </w:r>
      <w:r w:rsidRPr="00787665">
        <w:rPr>
          <w:b/>
          <w:bCs/>
        </w:rPr>
        <w:t>30</w:t>
      </w:r>
      <w:r w:rsidRPr="00787665">
        <w:t>: 205–16.</w:t>
      </w:r>
    </w:p>
    <w:p w14:paraId="72ABFFBD" w14:textId="77777777" w:rsidR="00152339" w:rsidRPr="00787665" w:rsidRDefault="00000000">
      <w:pPr>
        <w:pStyle w:val="Bibliography"/>
      </w:pPr>
      <w:bookmarkStart w:id="79" w:name="ref-robbAssessmentFecalExposure2017"/>
      <w:bookmarkEnd w:id="78"/>
      <w:r w:rsidRPr="00787665">
        <w:t xml:space="preserve">65 </w:t>
      </w:r>
      <w:r w:rsidRPr="00787665">
        <w:tab/>
        <w:t xml:space="preserve">Robb K, Null C, Teunis P, Yakubu H, Armah G, Moe CL. </w:t>
      </w:r>
      <w:hyperlink r:id="rId70">
        <w:r w:rsidRPr="00787665">
          <w:rPr>
            <w:rStyle w:val="Hyperlink"/>
            <w:color w:val="auto"/>
          </w:rPr>
          <w:t>Assessment of Fecal Exposure Pathways in Low-Income Urban Neighborhoods in Accra, Ghana: Rationale, Design, Methods, and Key Findings of the SaniPath Study</w:t>
        </w:r>
      </w:hyperlink>
      <w:r w:rsidRPr="00787665">
        <w:t xml:space="preserve">. </w:t>
      </w:r>
      <w:r w:rsidRPr="00787665">
        <w:rPr>
          <w:i/>
          <w:iCs/>
        </w:rPr>
        <w:t>The American Journal of Tropical Medicine and Hygiene</w:t>
      </w:r>
      <w:r w:rsidRPr="00787665">
        <w:t xml:space="preserve"> 2017; </w:t>
      </w:r>
      <w:r w:rsidRPr="00787665">
        <w:rPr>
          <w:b/>
          <w:bCs/>
        </w:rPr>
        <w:t>97</w:t>
      </w:r>
      <w:r w:rsidRPr="00787665">
        <w:t>: 1020–32.</w:t>
      </w:r>
    </w:p>
    <w:p w14:paraId="4B7EF81C" w14:textId="77777777" w:rsidR="00152339" w:rsidRPr="00787665" w:rsidRDefault="00000000">
      <w:pPr>
        <w:pStyle w:val="Bibliography"/>
      </w:pPr>
      <w:bookmarkStart w:id="80" w:name="ref-rajSaniPathExposureAssessment2020"/>
      <w:bookmarkEnd w:id="79"/>
      <w:r w:rsidRPr="00787665">
        <w:t xml:space="preserve">66 </w:t>
      </w:r>
      <w:r w:rsidRPr="00787665">
        <w:tab/>
        <w:t xml:space="preserve">Raj SJ, Wang Y, Yakubu H, </w:t>
      </w:r>
      <w:r w:rsidRPr="00787665">
        <w:rPr>
          <w:i/>
          <w:iCs/>
        </w:rPr>
        <w:t>et al.</w:t>
      </w:r>
      <w:r w:rsidRPr="00787665">
        <w:t xml:space="preserve"> </w:t>
      </w:r>
      <w:hyperlink r:id="rId71">
        <w:r w:rsidRPr="00787665">
          <w:rPr>
            <w:rStyle w:val="Hyperlink"/>
            <w:color w:val="auto"/>
          </w:rPr>
          <w:t>The SaniPath Exposure Assessment Tool: A quantitative approach for assessing exposure to fecal contamination through multiple pathways in low resource urban settlements</w:t>
        </w:r>
      </w:hyperlink>
      <w:r w:rsidRPr="00787665">
        <w:t xml:space="preserve">. </w:t>
      </w:r>
      <w:r w:rsidRPr="00787665">
        <w:rPr>
          <w:i/>
          <w:iCs/>
        </w:rPr>
        <w:t>PloS One</w:t>
      </w:r>
      <w:r w:rsidRPr="00787665">
        <w:t xml:space="preserve"> 2020; </w:t>
      </w:r>
      <w:r w:rsidRPr="00787665">
        <w:rPr>
          <w:b/>
          <w:bCs/>
        </w:rPr>
        <w:t>15</w:t>
      </w:r>
      <w:r w:rsidRPr="00787665">
        <w:t>: e0234364.</w:t>
      </w:r>
      <w:bookmarkEnd w:id="13"/>
      <w:bookmarkEnd w:id="15"/>
      <w:bookmarkEnd w:id="80"/>
    </w:p>
    <w:sectPr w:rsidR="00152339" w:rsidRPr="00787665"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B728" w14:textId="77777777" w:rsidR="00207F7A" w:rsidRDefault="00207F7A">
      <w:pPr>
        <w:spacing w:after="0" w:line="240" w:lineRule="auto"/>
      </w:pPr>
      <w:r>
        <w:separator/>
      </w:r>
    </w:p>
  </w:endnote>
  <w:endnote w:type="continuationSeparator" w:id="0">
    <w:p w14:paraId="683EEFA3" w14:textId="77777777" w:rsidR="00207F7A" w:rsidRDefault="00207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7C53C" w14:textId="77777777" w:rsidR="00207F7A" w:rsidRDefault="00207F7A">
      <w:r>
        <w:separator/>
      </w:r>
    </w:p>
  </w:footnote>
  <w:footnote w:type="continuationSeparator" w:id="0">
    <w:p w14:paraId="5F4822EF" w14:textId="77777777" w:rsidR="00207F7A" w:rsidRDefault="00207F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DC4F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2875578">
    <w:abstractNumId w:val="14"/>
  </w:num>
  <w:num w:numId="2" w16cid:durableId="72633204">
    <w:abstractNumId w:val="13"/>
  </w:num>
  <w:num w:numId="3" w16cid:durableId="387187605">
    <w:abstractNumId w:val="13"/>
  </w:num>
  <w:num w:numId="4" w16cid:durableId="79571398">
    <w:abstractNumId w:val="13"/>
  </w:num>
  <w:num w:numId="5" w16cid:durableId="1466774272">
    <w:abstractNumId w:val="13"/>
  </w:num>
  <w:num w:numId="6" w16cid:durableId="1821772762">
    <w:abstractNumId w:val="13"/>
  </w:num>
  <w:num w:numId="7" w16cid:durableId="1289969737">
    <w:abstractNumId w:val="13"/>
  </w:num>
  <w:num w:numId="8" w16cid:durableId="1368019444">
    <w:abstractNumId w:val="13"/>
  </w:num>
  <w:num w:numId="9" w16cid:durableId="1326936287">
    <w:abstractNumId w:val="13"/>
  </w:num>
  <w:num w:numId="10" w16cid:durableId="694119263">
    <w:abstractNumId w:val="13"/>
  </w:num>
  <w:num w:numId="11" w16cid:durableId="272322952">
    <w:abstractNumId w:val="13"/>
  </w:num>
  <w:num w:numId="12" w16cid:durableId="2026177198">
    <w:abstractNumId w:val="0"/>
  </w:num>
  <w:num w:numId="13" w16cid:durableId="888305672">
    <w:abstractNumId w:val="10"/>
  </w:num>
  <w:num w:numId="14" w16cid:durableId="1082527473">
    <w:abstractNumId w:val="8"/>
  </w:num>
  <w:num w:numId="15" w16cid:durableId="1537545434">
    <w:abstractNumId w:val="7"/>
  </w:num>
  <w:num w:numId="16" w16cid:durableId="1585916936">
    <w:abstractNumId w:val="6"/>
  </w:num>
  <w:num w:numId="17" w16cid:durableId="1618944834">
    <w:abstractNumId w:val="5"/>
  </w:num>
  <w:num w:numId="18" w16cid:durableId="1961716138">
    <w:abstractNumId w:val="9"/>
  </w:num>
  <w:num w:numId="19" w16cid:durableId="550195449">
    <w:abstractNumId w:val="4"/>
  </w:num>
  <w:num w:numId="20" w16cid:durableId="1415668119">
    <w:abstractNumId w:val="3"/>
  </w:num>
  <w:num w:numId="21" w16cid:durableId="1310094986">
    <w:abstractNumId w:val="2"/>
  </w:num>
  <w:num w:numId="22" w16cid:durableId="444497365">
    <w:abstractNumId w:val="1"/>
  </w:num>
  <w:num w:numId="23" w16cid:durableId="487862334">
    <w:abstractNumId w:val="15"/>
  </w:num>
  <w:num w:numId="24" w16cid:durableId="1887911776">
    <w:abstractNumId w:val="12"/>
  </w:num>
  <w:num w:numId="25" w16cid:durableId="7907096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603730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2339"/>
    <w:rsid w:val="00036D78"/>
    <w:rsid w:val="00152339"/>
    <w:rsid w:val="00207F7A"/>
    <w:rsid w:val="00787665"/>
    <w:rsid w:val="00BD52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33AF"/>
  <w15:docId w15:val="{AA5B678A-A6C8-47A6-B197-72B86BA3B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01666" TargetMode="External"/><Relationship Id="rId21" Type="http://schemas.openxmlformats.org/officeDocument/2006/relationships/hyperlink" Target="https://doi.org/10.1371/journal.pone.0107429" TargetMode="External"/><Relationship Id="rId42" Type="http://schemas.openxmlformats.org/officeDocument/2006/relationships/hyperlink" Target="https://doi.org/10.1016/j.eclinm.2021.101205" TargetMode="External"/><Relationship Id="rId47" Type="http://schemas.openxmlformats.org/officeDocument/2006/relationships/hyperlink" Target="https://doi.org/10.1016/S0273-1223(98)00820-8" TargetMode="External"/><Relationship Id="rId63" Type="http://schemas.openxmlformats.org/officeDocument/2006/relationships/hyperlink" Target="https://doi.org/10.1016/j.watres.2012.12.046" TargetMode="External"/><Relationship Id="rId68" Type="http://schemas.openxmlformats.org/officeDocument/2006/relationships/hyperlink" Target="https://doi.org/10.3390/ijerph13060563" TargetMode="External"/><Relationship Id="rId2" Type="http://schemas.openxmlformats.org/officeDocument/2006/relationships/styles" Target="styles.xml"/><Relationship Id="rId16" Type="http://schemas.openxmlformats.org/officeDocument/2006/relationships/hyperlink" Target="https://doi.org/10.1016/S2214-109X(17)30490-4" TargetMode="External"/><Relationship Id="rId29" Type="http://schemas.openxmlformats.org/officeDocument/2006/relationships/hyperlink" Target="https://doi.org/10.1093/aje/kww165" TargetMode="External"/><Relationship Id="rId11" Type="http://schemas.openxmlformats.org/officeDocument/2006/relationships/hyperlink" Target="https://doi.org/10.3945/ajcn.112.047639" TargetMode="External"/><Relationship Id="rId24" Type="http://schemas.openxmlformats.org/officeDocument/2006/relationships/hyperlink" Target="https://doi.org/10.4269/ajtmh.15-0274" TargetMode="External"/><Relationship Id="rId32" Type="http://schemas.openxmlformats.org/officeDocument/2006/relationships/hyperlink" Target="https://doi.org/10.1016/S2214-109X(14)70307-9" TargetMode="External"/><Relationship Id="rId37" Type="http://schemas.openxmlformats.org/officeDocument/2006/relationships/hyperlink" Target="https://doi.org/10.1371/journal.pntd.0007180" TargetMode="External"/><Relationship Id="rId40" Type="http://schemas.openxmlformats.org/officeDocument/2006/relationships/hyperlink" Target="https://doi.org/10.1093/infdis/jit507" TargetMode="External"/><Relationship Id="rId45" Type="http://schemas.openxmlformats.org/officeDocument/2006/relationships/hyperlink" Target="https://doi.org/10.1186/1471-2334-8-64" TargetMode="External"/><Relationship Id="rId53" Type="http://schemas.openxmlformats.org/officeDocument/2006/relationships/hyperlink" Target="https://doi.org/10.4269/ajtmh.19-0012" TargetMode="External"/><Relationship Id="rId58" Type="http://schemas.openxmlformats.org/officeDocument/2006/relationships/hyperlink" Target="https://doi.org/10.1038/s41598-019-53533-3" TargetMode="External"/><Relationship Id="rId66" Type="http://schemas.openxmlformats.org/officeDocument/2006/relationships/hyperlink" Target="https://doi.org/10.1371/journal.pone.0266749" TargetMode="External"/><Relationship Id="rId5" Type="http://schemas.openxmlformats.org/officeDocument/2006/relationships/footnotes" Target="footnotes.xml"/><Relationship Id="rId61" Type="http://schemas.openxmlformats.org/officeDocument/2006/relationships/hyperlink" Target="https://doi.org/10.1016/j.watres.2016.05.015" TargetMode="External"/><Relationship Id="rId19" Type="http://schemas.openxmlformats.org/officeDocument/2006/relationships/hyperlink" Target="https://doi.org/10.1002/tox.2530060208" TargetMode="External"/><Relationship Id="rId14" Type="http://schemas.openxmlformats.org/officeDocument/2006/relationships/hyperlink" Target="https://doi.org/10.1016/j.ijheh.2019.05.004" TargetMode="External"/><Relationship Id="rId22" Type="http://schemas.openxmlformats.org/officeDocument/2006/relationships/hyperlink" Target="https://doi.org/10.1016/j.watres.2011.02.025" TargetMode="External"/><Relationship Id="rId27" Type="http://schemas.openxmlformats.org/officeDocument/2006/relationships/hyperlink" Target="https://doi.org/10.1111/j.1651-2227.2006.tb02379.x" TargetMode="External"/><Relationship Id="rId30" Type="http://schemas.openxmlformats.org/officeDocument/2006/relationships/hyperlink" Target="https://doi.org/10.7554/eLife.62278" TargetMode="External"/><Relationship Id="rId35" Type="http://schemas.openxmlformats.org/officeDocument/2006/relationships/hyperlink" Target="https://doi.org/10.1021/acs.est.9b04835" TargetMode="External"/><Relationship Id="rId43" Type="http://schemas.openxmlformats.org/officeDocument/2006/relationships/hyperlink" Target="https://doi.org/10.1093/aje/kws281" TargetMode="External"/><Relationship Id="rId48" Type="http://schemas.openxmlformats.org/officeDocument/2006/relationships/hyperlink" Target="https://doi.org/10.1016/S0140-6736(13)60844-2" TargetMode="External"/><Relationship Id="rId56" Type="http://schemas.openxmlformats.org/officeDocument/2006/relationships/hyperlink" Target="https://doi.org/10.1093/trstmh/tru056" TargetMode="External"/><Relationship Id="rId64" Type="http://schemas.openxmlformats.org/officeDocument/2006/relationships/hyperlink" Target="https://www.ncbi.nlm.nih.gov/pmc/articles/PMC3419269" TargetMode="External"/><Relationship Id="rId69" Type="http://schemas.openxmlformats.org/officeDocument/2006/relationships/hyperlink" Target="https://doi.org/10.1038/s41370-019-0115-8" TargetMode="External"/><Relationship Id="rId8" Type="http://schemas.openxmlformats.org/officeDocument/2006/relationships/hyperlink" Target="https://osf.io/8sgzn/" TargetMode="External"/><Relationship Id="rId51" Type="http://schemas.openxmlformats.org/officeDocument/2006/relationships/hyperlink" Target="https://doi.org/10.1021/es304367t"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S0140-6736(18)32279-7" TargetMode="External"/><Relationship Id="rId17" Type="http://schemas.openxmlformats.org/officeDocument/2006/relationships/hyperlink" Target="https://doi.org/10.1016/S2214-109X(18)30005-6" TargetMode="External"/><Relationship Id="rId25" Type="http://schemas.openxmlformats.org/officeDocument/2006/relationships/hyperlink" Target="https://doi.org/10.1093/aje/kwh090" TargetMode="External"/><Relationship Id="rId33" Type="http://schemas.openxmlformats.org/officeDocument/2006/relationships/hyperlink" Target="https://doi.org/10.1021/acs.estlett.6b00382" TargetMode="External"/><Relationship Id="rId38" Type="http://schemas.openxmlformats.org/officeDocument/2006/relationships/hyperlink" Target="https://doi.org/10.1016/j.ijheh.2020.113496" TargetMode="External"/><Relationship Id="rId46" Type="http://schemas.openxmlformats.org/officeDocument/2006/relationships/hyperlink" Target="https://doi.org/10.1128/aem.44.5.1138-1143.1982" TargetMode="External"/><Relationship Id="rId59" Type="http://schemas.openxmlformats.org/officeDocument/2006/relationships/hyperlink" Target="https://doi.org/10.1371/journal.pone.0160590" TargetMode="External"/><Relationship Id="rId67" Type="http://schemas.openxmlformats.org/officeDocument/2006/relationships/hyperlink" Target="https://doi.org/10.1021/acs.est.0c02421" TargetMode="External"/><Relationship Id="rId20" Type="http://schemas.openxmlformats.org/officeDocument/2006/relationships/hyperlink" Target="https://doi.org/10.2166/wh.2011.117" TargetMode="External"/><Relationship Id="rId41" Type="http://schemas.openxmlformats.org/officeDocument/2006/relationships/hyperlink" Target="https://doi.org/10.1093/infdis/jix668" TargetMode="External"/><Relationship Id="rId54" Type="http://schemas.openxmlformats.org/officeDocument/2006/relationships/hyperlink" Target="https://doi.org/10.1016/j.jpeds.2020.09.013" TargetMode="External"/><Relationship Id="rId62" Type="http://schemas.openxmlformats.org/officeDocument/2006/relationships/hyperlink" Target="https://doi.org/10.1289/EHP156" TargetMode="External"/><Relationship Id="rId70" Type="http://schemas.openxmlformats.org/officeDocument/2006/relationships/hyperlink" Target="https://doi.org/10.4269/ajtmh.16-05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2214-109X(18)30374-7" TargetMode="External"/><Relationship Id="rId23" Type="http://schemas.openxmlformats.org/officeDocument/2006/relationships/hyperlink" Target="https://www.ncbi.nlm.nih.gov/pubmed/16817681" TargetMode="External"/><Relationship Id="rId28" Type="http://schemas.openxmlformats.org/officeDocument/2006/relationships/hyperlink" Target="https://doi.org/10.1515/em-2013-0005" TargetMode="External"/><Relationship Id="rId36" Type="http://schemas.openxmlformats.org/officeDocument/2006/relationships/hyperlink" Target="https://doi.org/10.1021/acs.est.1c02168" TargetMode="External"/><Relationship Id="rId49" Type="http://schemas.openxmlformats.org/officeDocument/2006/relationships/hyperlink" Target="https://doi.org/10.1016/S0889-8553(05)70263-6" TargetMode="External"/><Relationship Id="rId57" Type="http://schemas.openxmlformats.org/officeDocument/2006/relationships/hyperlink" Target="https://www.ncbi.nlm.nih.gov/pmc/articles/PMC2491135" TargetMode="External"/><Relationship Id="rId10" Type="http://schemas.openxmlformats.org/officeDocument/2006/relationships/hyperlink" Target="https://doi.org/10.3945/jn.112.168047" TargetMode="External"/><Relationship Id="rId31" Type="http://schemas.openxmlformats.org/officeDocument/2006/relationships/hyperlink" Target="https://doi.org/10.1093/ije/dyz157" TargetMode="External"/><Relationship Id="rId44" Type="http://schemas.openxmlformats.org/officeDocument/2006/relationships/hyperlink" Target="https://doi.org/10.4269/ajtmh.19-0639" TargetMode="External"/><Relationship Id="rId52" Type="http://schemas.openxmlformats.org/officeDocument/2006/relationships/hyperlink" Target="https://doi.org/10.1016/j.scitotenv.2014.09.040" TargetMode="External"/><Relationship Id="rId60" Type="http://schemas.openxmlformats.org/officeDocument/2006/relationships/hyperlink" Target="https://doi.org/10.1016/j.watres.2016.02.036" TargetMode="External"/><Relationship Id="rId65" Type="http://schemas.openxmlformats.org/officeDocument/2006/relationships/hyperlink" Target="https://doi.org/10.4269/ajtmh.2011.10-0299"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269/ajtmh.2012.11-0743" TargetMode="External"/><Relationship Id="rId13" Type="http://schemas.openxmlformats.org/officeDocument/2006/relationships/hyperlink" Target="https://doi.org/10.1016/S0140-6736(16)31389-7" TargetMode="External"/><Relationship Id="rId18" Type="http://schemas.openxmlformats.org/officeDocument/2006/relationships/hyperlink" Target="https://doi.org/10.1016/S2542-5196(20)30195-9" TargetMode="External"/><Relationship Id="rId39" Type="http://schemas.openxmlformats.org/officeDocument/2006/relationships/hyperlink" Target="https://doi.org/10.1016/S2214-109X(15)00151-5" TargetMode="External"/><Relationship Id="rId34" Type="http://schemas.openxmlformats.org/officeDocument/2006/relationships/hyperlink" Target="https://doi.org/10.1101/2020.09.29.318097" TargetMode="External"/><Relationship Id="rId50" Type="http://schemas.openxmlformats.org/officeDocument/2006/relationships/hyperlink" Target="https://doi.org/10.3390/w8060231" TargetMode="External"/><Relationship Id="rId55" Type="http://schemas.openxmlformats.org/officeDocument/2006/relationships/hyperlink" Target="https://doi.org/10.4269/ajtmh.14-0694" TargetMode="External"/><Relationship Id="rId7" Type="http://schemas.openxmlformats.org/officeDocument/2006/relationships/hyperlink" Target="https://github.com/amertens/wash-ipd" TargetMode="External"/><Relationship Id="rId71" Type="http://schemas.openxmlformats.org/officeDocument/2006/relationships/hyperlink" Target="https://doi.org/10.1371/journal.pone.0234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9908</Words>
  <Characters>56482</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n individual participant data meta-analysis</vt:lpstr>
    </vt:vector>
  </TitlesOfParts>
  <Company/>
  <LinksUpToDate>false</LinksUpToDate>
  <CharactersWithSpaces>6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cp:lastModifiedBy>Andrew Mertens</cp:lastModifiedBy>
  <cp:revision>3</cp:revision>
  <dcterms:created xsi:type="dcterms:W3CDTF">2022-07-27T00:22:00Z</dcterms:created>
  <dcterms:modified xsi:type="dcterms:W3CDTF">2022-07-27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